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3A8B9" w14:textId="7CDCA95A"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EC3435">
        <w:rPr>
          <w:rFonts w:eastAsia="SimSun"/>
          <w:b/>
          <w:sz w:val="24"/>
          <w:lang w:val="en-US" w:eastAsia="zh-CN"/>
        </w:rPr>
        <w:t>7-e</w:t>
      </w:r>
      <w:r>
        <w:rPr>
          <w:rFonts w:eastAsia="SimSun"/>
          <w:b/>
          <w:sz w:val="24"/>
          <w:lang w:val="en-US" w:eastAsia="zh-CN"/>
        </w:rPr>
        <w:tab/>
        <w:t xml:space="preserve"> </w:t>
      </w:r>
      <w:r w:rsidR="00CD0A51" w:rsidRPr="00CD0A51">
        <w:rPr>
          <w:rFonts w:eastAsia="SimSun"/>
          <w:b/>
          <w:sz w:val="24"/>
          <w:lang w:eastAsia="zh-CN"/>
        </w:rPr>
        <w:t>R2-22</w:t>
      </w:r>
      <w:r w:rsidR="005626D6">
        <w:rPr>
          <w:rFonts w:eastAsia="SimSun"/>
          <w:b/>
          <w:sz w:val="24"/>
          <w:lang w:eastAsia="zh-CN"/>
        </w:rPr>
        <w:t>0xxxx</w:t>
      </w:r>
    </w:p>
    <w:p w14:paraId="602C8CF5" w14:textId="46BFAAEE" w:rsidR="00E4443D" w:rsidRDefault="00F92E1F">
      <w:pPr>
        <w:pStyle w:val="CRCoverPage"/>
        <w:outlineLvl w:val="0"/>
        <w:rPr>
          <w:rFonts w:eastAsia="SimSun"/>
          <w:b/>
          <w:sz w:val="24"/>
          <w:lang w:val="en-US" w:eastAsia="zh-CN"/>
        </w:rPr>
      </w:pPr>
      <w:r>
        <w:rPr>
          <w:rFonts w:eastAsia="SimSun"/>
          <w:b/>
          <w:sz w:val="24"/>
          <w:lang w:val="en-US" w:eastAsia="zh-CN"/>
        </w:rPr>
        <w:t xml:space="preserve">Online, </w:t>
      </w:r>
      <w:r w:rsidR="00EC3435">
        <w:rPr>
          <w:rFonts w:eastAsia="SimSun"/>
          <w:b/>
          <w:sz w:val="24"/>
          <w:lang w:val="en-US" w:eastAsia="zh-CN"/>
        </w:rPr>
        <w:t xml:space="preserve">21 </w:t>
      </w:r>
      <w:r w:rsidR="009D46EE">
        <w:rPr>
          <w:rFonts w:eastAsia="SimSun"/>
          <w:b/>
          <w:sz w:val="24"/>
          <w:lang w:val="en-US" w:eastAsia="zh-CN"/>
        </w:rPr>
        <w:t>February</w:t>
      </w:r>
      <w:r w:rsidR="00EC3435">
        <w:rPr>
          <w:rFonts w:eastAsia="SimSun"/>
          <w:b/>
          <w:sz w:val="24"/>
          <w:lang w:val="en-US" w:eastAsia="zh-CN"/>
        </w:rPr>
        <w:t xml:space="preserve"> – 3 </w:t>
      </w:r>
      <w:proofErr w:type="gramStart"/>
      <w:r w:rsidR="00EC3435">
        <w:rPr>
          <w:rFonts w:eastAsia="SimSun"/>
          <w:b/>
          <w:sz w:val="24"/>
          <w:lang w:val="en-US" w:eastAsia="zh-CN"/>
        </w:rPr>
        <w:t>March</w:t>
      </w:r>
      <w:r>
        <w:rPr>
          <w:rFonts w:eastAsia="SimSun"/>
          <w:b/>
          <w:sz w:val="24"/>
          <w:lang w:val="en-US" w:eastAsia="zh-CN"/>
        </w:rPr>
        <w:t>,</w:t>
      </w:r>
      <w:proofErr w:type="gramEnd"/>
      <w:r>
        <w:rPr>
          <w:rFonts w:eastAsia="SimSun"/>
          <w:b/>
          <w:sz w:val="24"/>
          <w:lang w:val="en-US" w:eastAsia="zh-CN"/>
        </w:rPr>
        <w:t xml:space="preserve"> 202</w:t>
      </w:r>
      <w:r w:rsidR="003C1899">
        <w:rPr>
          <w:rFonts w:eastAsia="SimSun"/>
          <w:b/>
          <w:sz w:val="24"/>
          <w:lang w:val="en-US" w:eastAsia="zh-CN"/>
        </w:rPr>
        <w:t>2</w:t>
      </w:r>
      <w:r w:rsidR="0091691F">
        <w:rPr>
          <w:rFonts w:eastAsia="SimSun"/>
          <w:b/>
          <w:sz w:val="24"/>
          <w:lang w:val="en-US"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66117A5A" w:rsidR="00E4443D" w:rsidRDefault="00F92E1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w:t>
            </w:r>
            <w:r w:rsidR="00FA5D36">
              <w:rPr>
                <w:rFonts w:eastAsia="SimSun"/>
                <w:b/>
                <w:sz w:val="28"/>
                <w:lang w:val="en-US" w:eastAsia="zh-CN"/>
              </w:rPr>
              <w:t>4</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6F9ECA3A" w:rsidR="00E4443D" w:rsidRPr="007D45CD" w:rsidRDefault="00FB4935">
            <w:pPr>
              <w:pStyle w:val="CRCoverPage"/>
              <w:spacing w:after="0"/>
              <w:jc w:val="center"/>
              <w:rPr>
                <w:b/>
                <w:bCs/>
                <w:sz w:val="28"/>
                <w:szCs w:val="28"/>
              </w:rPr>
            </w:pPr>
            <w:r>
              <w:rPr>
                <w:b/>
                <w:bCs/>
                <w:sz w:val="28"/>
                <w:szCs w:val="28"/>
              </w:rPr>
              <w:t>0230</w:t>
            </w: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5E629031" w:rsidR="00E4443D" w:rsidRDefault="008E79F1">
            <w:pPr>
              <w:pStyle w:val="CRCoverPage"/>
              <w:spacing w:after="0"/>
              <w:jc w:val="center"/>
              <w:rPr>
                <w:rFonts w:eastAsiaTheme="minorEastAsia"/>
                <w:b/>
                <w:lang w:eastAsia="zh-CN"/>
              </w:rPr>
            </w:pPr>
            <w:r w:rsidRPr="008E79F1">
              <w:rPr>
                <w:rFonts w:eastAsiaTheme="minorEastAsia"/>
                <w:b/>
                <w:sz w:val="28"/>
                <w:szCs w:val="28"/>
                <w:lang w:eastAsia="zh-CN"/>
              </w:rPr>
              <w:t>1</w:t>
            </w: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6D8EA00A"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B4935">
              <w:rPr>
                <w:b/>
                <w:sz w:val="28"/>
                <w:lang w:val="en-US" w:eastAsia="zh-CN"/>
              </w:rPr>
              <w:t>7</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5A763F69" w:rsidR="00E4443D" w:rsidRDefault="00FD647A">
            <w:pPr>
              <w:pStyle w:val="CRCoverPage"/>
              <w:spacing w:after="0"/>
              <w:rPr>
                <w:rFonts w:eastAsia="SimSun"/>
                <w:lang w:eastAsia="zh-CN"/>
              </w:rPr>
            </w:pPr>
            <w:r>
              <w:t>Introduction of Enhancements for Private Networks</w:t>
            </w:r>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13731CAD" w:rsidR="00E4443D" w:rsidRDefault="00EC3435">
            <w:pPr>
              <w:pStyle w:val="CRCoverPage"/>
              <w:spacing w:after="0"/>
              <w:rPr>
                <w:lang w:val="en-US" w:eastAsia="zh-CN"/>
              </w:rPr>
            </w:pPr>
            <w:r>
              <w:rPr>
                <w:rFonts w:eastAsia="SimSun"/>
                <w:lang w:val="en-US" w:eastAsia="zh-CN"/>
              </w:rPr>
              <w:t>Qualcomm Incorporated</w:t>
            </w:r>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F741EC" w14:paraId="625CD09B" w14:textId="77777777">
        <w:tc>
          <w:tcPr>
            <w:tcW w:w="1843" w:type="dxa"/>
            <w:tcBorders>
              <w:left w:val="single" w:sz="4" w:space="0" w:color="auto"/>
            </w:tcBorders>
          </w:tcPr>
          <w:p w14:paraId="3C59F42C" w14:textId="77777777" w:rsidR="00F741EC" w:rsidRDefault="00F741EC" w:rsidP="00F741EC">
            <w:pPr>
              <w:pStyle w:val="CRCoverPage"/>
              <w:tabs>
                <w:tab w:val="right" w:pos="1759"/>
              </w:tabs>
              <w:spacing w:after="0"/>
              <w:rPr>
                <w:b/>
                <w:i/>
              </w:rPr>
            </w:pPr>
            <w:r>
              <w:rPr>
                <w:b/>
                <w:i/>
              </w:rPr>
              <w:t>Work item code:</w:t>
            </w:r>
          </w:p>
        </w:tc>
        <w:tc>
          <w:tcPr>
            <w:tcW w:w="3686" w:type="dxa"/>
            <w:gridSpan w:val="5"/>
            <w:shd w:val="pct30" w:color="FFFF00" w:fill="auto"/>
          </w:tcPr>
          <w:p w14:paraId="61F91EE3" w14:textId="67F8FB3F" w:rsidR="00F741EC" w:rsidRDefault="00F741EC" w:rsidP="00F741EC">
            <w:pPr>
              <w:pStyle w:val="CRCoverPage"/>
              <w:spacing w:after="0"/>
            </w:pPr>
            <w:r>
              <w:rPr>
                <w:noProof/>
              </w:rPr>
              <w:fldChar w:fldCharType="begin"/>
            </w:r>
            <w:r>
              <w:rPr>
                <w:noProof/>
              </w:rPr>
              <w:instrText xml:space="preserve"> DOCPROPERTY  RelatedWis  \* MERGEFORMAT </w:instrText>
            </w:r>
            <w:r>
              <w:rPr>
                <w:noProof/>
              </w:rPr>
              <w:fldChar w:fldCharType="separate"/>
            </w:r>
            <w:r w:rsidRPr="00403327">
              <w:rPr>
                <w:noProof/>
              </w:rPr>
              <w:t>NG_RAN_PRN_enh-Core</w:t>
            </w:r>
            <w:r>
              <w:rPr>
                <w:noProof/>
              </w:rPr>
              <w:fldChar w:fldCharType="end"/>
            </w:r>
          </w:p>
        </w:tc>
        <w:tc>
          <w:tcPr>
            <w:tcW w:w="567" w:type="dxa"/>
            <w:tcBorders>
              <w:left w:val="nil"/>
            </w:tcBorders>
          </w:tcPr>
          <w:p w14:paraId="2D22E1AD" w14:textId="77777777" w:rsidR="00F741EC" w:rsidRDefault="00F741EC" w:rsidP="00F741EC">
            <w:pPr>
              <w:pStyle w:val="CRCoverPage"/>
              <w:spacing w:after="0"/>
              <w:ind w:right="100"/>
            </w:pPr>
          </w:p>
        </w:tc>
        <w:tc>
          <w:tcPr>
            <w:tcW w:w="1417" w:type="dxa"/>
            <w:gridSpan w:val="3"/>
            <w:tcBorders>
              <w:left w:val="nil"/>
            </w:tcBorders>
          </w:tcPr>
          <w:p w14:paraId="2E388350" w14:textId="77777777" w:rsidR="00F741EC" w:rsidRDefault="00F741EC" w:rsidP="00F741EC">
            <w:pPr>
              <w:pStyle w:val="CRCoverPage"/>
              <w:spacing w:after="0"/>
              <w:jc w:val="right"/>
            </w:pPr>
            <w:r>
              <w:rPr>
                <w:b/>
                <w:i/>
              </w:rPr>
              <w:t>Date:</w:t>
            </w:r>
          </w:p>
        </w:tc>
        <w:tc>
          <w:tcPr>
            <w:tcW w:w="2127" w:type="dxa"/>
            <w:tcBorders>
              <w:right w:val="single" w:sz="4" w:space="0" w:color="auto"/>
            </w:tcBorders>
            <w:shd w:val="pct30" w:color="FFFF00" w:fill="auto"/>
          </w:tcPr>
          <w:p w14:paraId="49126941" w14:textId="29662795" w:rsidR="00F741EC" w:rsidRDefault="00F741EC" w:rsidP="00F741EC">
            <w:pPr>
              <w:pStyle w:val="CRCoverPage"/>
              <w:spacing w:after="0"/>
              <w:ind w:left="100"/>
              <w:rPr>
                <w:rFonts w:eastAsia="SimSun"/>
                <w:lang w:eastAsia="zh-CN"/>
              </w:rPr>
            </w:pPr>
            <w:r>
              <w:t>14 February 2022</w:t>
            </w:r>
          </w:p>
        </w:tc>
      </w:tr>
      <w:tr w:rsidR="00F741EC" w14:paraId="4D11991F" w14:textId="77777777">
        <w:tc>
          <w:tcPr>
            <w:tcW w:w="1843" w:type="dxa"/>
            <w:tcBorders>
              <w:left w:val="single" w:sz="4" w:space="0" w:color="auto"/>
            </w:tcBorders>
          </w:tcPr>
          <w:p w14:paraId="1DBBBD07" w14:textId="77777777" w:rsidR="00F741EC" w:rsidRDefault="00F741EC" w:rsidP="00F741EC">
            <w:pPr>
              <w:pStyle w:val="CRCoverPage"/>
              <w:spacing w:after="0"/>
              <w:rPr>
                <w:b/>
                <w:i/>
                <w:sz w:val="8"/>
                <w:szCs w:val="8"/>
              </w:rPr>
            </w:pPr>
          </w:p>
        </w:tc>
        <w:tc>
          <w:tcPr>
            <w:tcW w:w="1986" w:type="dxa"/>
            <w:gridSpan w:val="4"/>
          </w:tcPr>
          <w:p w14:paraId="464F6C8A" w14:textId="77777777" w:rsidR="00F741EC" w:rsidRDefault="00F741EC" w:rsidP="00F741EC">
            <w:pPr>
              <w:pStyle w:val="CRCoverPage"/>
              <w:spacing w:after="0"/>
              <w:rPr>
                <w:sz w:val="8"/>
                <w:szCs w:val="8"/>
              </w:rPr>
            </w:pPr>
          </w:p>
        </w:tc>
        <w:tc>
          <w:tcPr>
            <w:tcW w:w="2267" w:type="dxa"/>
            <w:gridSpan w:val="2"/>
          </w:tcPr>
          <w:p w14:paraId="7003D068" w14:textId="77777777" w:rsidR="00F741EC" w:rsidRDefault="00F741EC" w:rsidP="00F741EC">
            <w:pPr>
              <w:pStyle w:val="CRCoverPage"/>
              <w:spacing w:after="0"/>
              <w:rPr>
                <w:sz w:val="8"/>
                <w:szCs w:val="8"/>
              </w:rPr>
            </w:pPr>
          </w:p>
        </w:tc>
        <w:tc>
          <w:tcPr>
            <w:tcW w:w="1417" w:type="dxa"/>
            <w:gridSpan w:val="3"/>
          </w:tcPr>
          <w:p w14:paraId="5D5F23A9" w14:textId="77777777" w:rsidR="00F741EC" w:rsidRDefault="00F741EC" w:rsidP="00F741EC">
            <w:pPr>
              <w:pStyle w:val="CRCoverPage"/>
              <w:spacing w:after="0"/>
              <w:rPr>
                <w:sz w:val="8"/>
                <w:szCs w:val="8"/>
              </w:rPr>
            </w:pPr>
          </w:p>
        </w:tc>
        <w:tc>
          <w:tcPr>
            <w:tcW w:w="2127" w:type="dxa"/>
            <w:tcBorders>
              <w:right w:val="single" w:sz="4" w:space="0" w:color="auto"/>
            </w:tcBorders>
          </w:tcPr>
          <w:p w14:paraId="25E7EA3B" w14:textId="77777777" w:rsidR="00F741EC" w:rsidRDefault="00F741EC" w:rsidP="00F741EC">
            <w:pPr>
              <w:pStyle w:val="CRCoverPage"/>
              <w:spacing w:after="0"/>
              <w:rPr>
                <w:sz w:val="8"/>
                <w:szCs w:val="8"/>
              </w:rPr>
            </w:pPr>
          </w:p>
        </w:tc>
      </w:tr>
      <w:tr w:rsidR="00F741EC" w14:paraId="344A742D" w14:textId="77777777">
        <w:trPr>
          <w:cantSplit/>
        </w:trPr>
        <w:tc>
          <w:tcPr>
            <w:tcW w:w="1843" w:type="dxa"/>
            <w:tcBorders>
              <w:left w:val="single" w:sz="4" w:space="0" w:color="auto"/>
            </w:tcBorders>
          </w:tcPr>
          <w:p w14:paraId="372C233D" w14:textId="77777777" w:rsidR="00F741EC" w:rsidRDefault="00F741EC" w:rsidP="00F741EC">
            <w:pPr>
              <w:pStyle w:val="CRCoverPage"/>
              <w:tabs>
                <w:tab w:val="right" w:pos="1759"/>
              </w:tabs>
              <w:spacing w:after="0"/>
              <w:rPr>
                <w:b/>
                <w:i/>
              </w:rPr>
            </w:pPr>
            <w:r>
              <w:rPr>
                <w:b/>
                <w:i/>
              </w:rPr>
              <w:t>Category:</w:t>
            </w:r>
          </w:p>
        </w:tc>
        <w:tc>
          <w:tcPr>
            <w:tcW w:w="851" w:type="dxa"/>
            <w:shd w:val="pct30" w:color="FFFF00" w:fill="auto"/>
          </w:tcPr>
          <w:p w14:paraId="3350A0FF" w14:textId="77777777" w:rsidR="00F741EC" w:rsidRPr="00FB4935" w:rsidRDefault="00F741EC" w:rsidP="00F741EC">
            <w:pPr>
              <w:pStyle w:val="CRCoverPage"/>
              <w:spacing w:after="0"/>
              <w:ind w:left="100" w:right="-609"/>
              <w:rPr>
                <w:rFonts w:eastAsia="SimSun"/>
                <w:bCs/>
                <w:iCs/>
                <w:lang w:eastAsia="zh-CN"/>
              </w:rPr>
            </w:pPr>
            <w:r w:rsidRPr="00FB4935">
              <w:rPr>
                <w:rFonts w:eastAsia="SimSun" w:hint="eastAsia"/>
                <w:b/>
                <w:iCs/>
                <w:sz w:val="18"/>
                <w:lang w:eastAsia="zh-CN"/>
              </w:rPr>
              <w:t>B</w:t>
            </w:r>
          </w:p>
        </w:tc>
        <w:tc>
          <w:tcPr>
            <w:tcW w:w="3402" w:type="dxa"/>
            <w:gridSpan w:val="5"/>
            <w:tcBorders>
              <w:left w:val="nil"/>
            </w:tcBorders>
          </w:tcPr>
          <w:p w14:paraId="373D1534" w14:textId="77777777" w:rsidR="00F741EC" w:rsidRDefault="00F741EC" w:rsidP="00F741EC">
            <w:pPr>
              <w:pStyle w:val="CRCoverPage"/>
              <w:spacing w:after="0"/>
            </w:pPr>
          </w:p>
        </w:tc>
        <w:tc>
          <w:tcPr>
            <w:tcW w:w="1417" w:type="dxa"/>
            <w:gridSpan w:val="3"/>
            <w:tcBorders>
              <w:left w:val="nil"/>
            </w:tcBorders>
          </w:tcPr>
          <w:p w14:paraId="3D633911" w14:textId="77777777" w:rsidR="00F741EC" w:rsidRDefault="00F741EC" w:rsidP="00F741EC">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F741EC" w:rsidRDefault="00F741EC" w:rsidP="00F741EC">
            <w:pPr>
              <w:pStyle w:val="CRCoverPage"/>
              <w:spacing w:after="0"/>
              <w:ind w:left="100"/>
              <w:rPr>
                <w:rFonts w:eastAsia="SimSun"/>
                <w:lang w:eastAsia="zh-CN"/>
              </w:rPr>
            </w:pPr>
            <w:r>
              <w:t>Rel-1</w:t>
            </w:r>
            <w:r>
              <w:rPr>
                <w:rFonts w:eastAsia="SimSun" w:hint="eastAsia"/>
                <w:lang w:eastAsia="zh-CN"/>
              </w:rPr>
              <w:t>7</w:t>
            </w:r>
          </w:p>
        </w:tc>
      </w:tr>
      <w:tr w:rsidR="00F741EC" w14:paraId="48C3529D" w14:textId="77777777">
        <w:tc>
          <w:tcPr>
            <w:tcW w:w="1843" w:type="dxa"/>
            <w:tcBorders>
              <w:left w:val="single" w:sz="4" w:space="0" w:color="auto"/>
              <w:bottom w:val="single" w:sz="4" w:space="0" w:color="auto"/>
            </w:tcBorders>
          </w:tcPr>
          <w:p w14:paraId="2757BDFD" w14:textId="77777777" w:rsidR="00F741EC" w:rsidRDefault="00F741EC" w:rsidP="00F741EC">
            <w:pPr>
              <w:pStyle w:val="CRCoverPage"/>
              <w:spacing w:after="0"/>
              <w:rPr>
                <w:b/>
                <w:i/>
              </w:rPr>
            </w:pPr>
          </w:p>
        </w:tc>
        <w:tc>
          <w:tcPr>
            <w:tcW w:w="4677" w:type="dxa"/>
            <w:gridSpan w:val="8"/>
            <w:tcBorders>
              <w:bottom w:val="single" w:sz="4" w:space="0" w:color="auto"/>
            </w:tcBorders>
          </w:tcPr>
          <w:p w14:paraId="6C204C01" w14:textId="77777777" w:rsidR="00F741EC" w:rsidRDefault="00F741EC" w:rsidP="00F741E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F741EC" w:rsidRDefault="00F741EC" w:rsidP="00F741EC">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F741EC" w:rsidRDefault="00F741EC" w:rsidP="00F741E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741EC" w14:paraId="7F4E7ADD" w14:textId="77777777">
        <w:tc>
          <w:tcPr>
            <w:tcW w:w="1843" w:type="dxa"/>
          </w:tcPr>
          <w:p w14:paraId="08451D17" w14:textId="77777777" w:rsidR="00F741EC" w:rsidRDefault="00F741EC" w:rsidP="00F741EC">
            <w:pPr>
              <w:pStyle w:val="CRCoverPage"/>
              <w:spacing w:after="0"/>
              <w:rPr>
                <w:b/>
                <w:i/>
                <w:sz w:val="8"/>
                <w:szCs w:val="8"/>
              </w:rPr>
            </w:pPr>
          </w:p>
        </w:tc>
        <w:tc>
          <w:tcPr>
            <w:tcW w:w="7797" w:type="dxa"/>
            <w:gridSpan w:val="10"/>
          </w:tcPr>
          <w:p w14:paraId="5E79BCD7" w14:textId="77777777" w:rsidR="00F741EC" w:rsidRDefault="00F741EC" w:rsidP="00F741EC">
            <w:pPr>
              <w:pStyle w:val="CRCoverPage"/>
              <w:spacing w:after="0"/>
              <w:rPr>
                <w:sz w:val="8"/>
                <w:szCs w:val="8"/>
              </w:rPr>
            </w:pPr>
          </w:p>
        </w:tc>
      </w:tr>
      <w:tr w:rsidR="00F741EC" w14:paraId="4BA10F98" w14:textId="77777777">
        <w:tc>
          <w:tcPr>
            <w:tcW w:w="2694" w:type="dxa"/>
            <w:gridSpan w:val="2"/>
            <w:tcBorders>
              <w:top w:val="single" w:sz="4" w:space="0" w:color="auto"/>
              <w:left w:val="single" w:sz="4" w:space="0" w:color="auto"/>
            </w:tcBorders>
          </w:tcPr>
          <w:p w14:paraId="00CC6CAC" w14:textId="77777777" w:rsidR="00F741EC" w:rsidRDefault="00F741EC" w:rsidP="00F741E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A1CA01C" w14:textId="77777777" w:rsidR="0039548D" w:rsidRDefault="0039548D" w:rsidP="0039548D">
            <w:pPr>
              <w:pStyle w:val="CRCoverPage"/>
              <w:spacing w:before="20" w:after="80"/>
              <w:ind w:left="102"/>
              <w:rPr>
                <w:noProof/>
              </w:rPr>
            </w:pPr>
            <w:r>
              <w:rPr>
                <w:noProof/>
              </w:rPr>
              <w:t>Introduce Idle/Inactive mode related changes for Rel-17 Enhancements for Private Networks.</w:t>
            </w:r>
          </w:p>
          <w:p w14:paraId="473726D7" w14:textId="77777777" w:rsidR="0039548D" w:rsidRDefault="0039548D" w:rsidP="0039548D">
            <w:pPr>
              <w:pStyle w:val="CRCoverPage"/>
              <w:spacing w:before="20" w:after="80"/>
              <w:ind w:left="102"/>
              <w:rPr>
                <w:noProof/>
              </w:rPr>
            </w:pPr>
            <w:r>
              <w:rPr>
                <w:noProof/>
              </w:rPr>
              <w:t xml:space="preserve">This version updates the endorsed draft CR </w:t>
            </w:r>
            <w:r w:rsidRPr="00D0084B">
              <w:rPr>
                <w:noProof/>
              </w:rPr>
              <w:t>R2-2109692</w:t>
            </w:r>
            <w:r>
              <w:rPr>
                <w:noProof/>
              </w:rPr>
              <w:t xml:space="preserve"> post RAN2#115e according to the following RAN2#116e agreements (full list of the agreements are in Annex A):</w:t>
            </w:r>
          </w:p>
          <w:p w14:paraId="29D9E9B0" w14:textId="77777777" w:rsidR="0039548D" w:rsidRPr="006C212F" w:rsidRDefault="0039548D" w:rsidP="0039548D">
            <w:pPr>
              <w:pStyle w:val="Agreement"/>
              <w:tabs>
                <w:tab w:val="clear" w:pos="3195"/>
                <w:tab w:val="num" w:pos="1271"/>
                <w:tab w:val="num" w:pos="3408"/>
              </w:tabs>
              <w:ind w:left="731" w:hanging="439"/>
              <w:rPr>
                <w:b w:val="0"/>
              </w:rPr>
            </w:pPr>
            <w:r w:rsidRPr="006C212F">
              <w:rPr>
                <w:b w:val="0"/>
              </w:rPr>
              <w:t xml:space="preserve">The new IE for the support for emergency services will be per SNPN and broadcast in SIB1. </w:t>
            </w:r>
          </w:p>
          <w:p w14:paraId="27E6C7C6" w14:textId="77777777" w:rsidR="0039548D" w:rsidRPr="00AB389D" w:rsidRDefault="0039548D" w:rsidP="0039548D">
            <w:pPr>
              <w:pStyle w:val="Agreement"/>
              <w:tabs>
                <w:tab w:val="clear" w:pos="3195"/>
                <w:tab w:val="num" w:pos="1271"/>
                <w:tab w:val="num" w:pos="3408"/>
              </w:tabs>
              <w:ind w:left="731" w:hanging="439"/>
              <w:rPr>
                <w:b w:val="0"/>
                <w:bCs/>
              </w:rPr>
            </w:pPr>
            <w:r w:rsidRPr="00AB389D">
              <w:rPr>
                <w:b w:val="0"/>
                <w:bCs/>
              </w:rPr>
              <w:t xml:space="preserve">An SNPN cell is considered an “acceptable cell” if it supports emergency services. </w:t>
            </w:r>
          </w:p>
          <w:p w14:paraId="3D71A3AE" w14:textId="3FC6B15A" w:rsidR="00F741EC" w:rsidRPr="0039548D" w:rsidRDefault="0039548D" w:rsidP="00F741EC">
            <w:pPr>
              <w:pStyle w:val="Agreement"/>
              <w:tabs>
                <w:tab w:val="clear" w:pos="3195"/>
                <w:tab w:val="num" w:pos="1271"/>
                <w:tab w:val="num" w:pos="3408"/>
              </w:tabs>
              <w:ind w:left="731" w:hanging="439"/>
              <w:rPr>
                <w:b w:val="0"/>
                <w:bCs/>
              </w:rPr>
            </w:pPr>
            <w:r w:rsidRPr="00AB389D">
              <w:rPr>
                <w:b w:val="0"/>
                <w:bCs/>
              </w:rPr>
              <w:t>There is no prioritization between cells with or without PWS support for the selection of “acceptable cells”.</w:t>
            </w:r>
          </w:p>
        </w:tc>
      </w:tr>
      <w:tr w:rsidR="00F741EC" w14:paraId="6AE7D9D8" w14:textId="77777777">
        <w:tc>
          <w:tcPr>
            <w:tcW w:w="2694" w:type="dxa"/>
            <w:gridSpan w:val="2"/>
            <w:tcBorders>
              <w:left w:val="single" w:sz="4" w:space="0" w:color="auto"/>
            </w:tcBorders>
          </w:tcPr>
          <w:p w14:paraId="7CE02729" w14:textId="77777777" w:rsidR="00F741EC" w:rsidRDefault="00F741EC" w:rsidP="00F741EC">
            <w:pPr>
              <w:pStyle w:val="CRCoverPage"/>
              <w:spacing w:after="0"/>
              <w:rPr>
                <w:b/>
                <w:i/>
                <w:sz w:val="8"/>
                <w:szCs w:val="8"/>
              </w:rPr>
            </w:pPr>
          </w:p>
        </w:tc>
        <w:tc>
          <w:tcPr>
            <w:tcW w:w="6946" w:type="dxa"/>
            <w:gridSpan w:val="9"/>
            <w:tcBorders>
              <w:right w:val="single" w:sz="4" w:space="0" w:color="auto"/>
            </w:tcBorders>
          </w:tcPr>
          <w:p w14:paraId="3E4B5425" w14:textId="77777777" w:rsidR="00F741EC" w:rsidRDefault="00F741EC" w:rsidP="00F741EC">
            <w:pPr>
              <w:pStyle w:val="CRCoverPage"/>
              <w:spacing w:after="0"/>
              <w:rPr>
                <w:sz w:val="8"/>
                <w:szCs w:val="8"/>
              </w:rPr>
            </w:pPr>
          </w:p>
        </w:tc>
      </w:tr>
      <w:tr w:rsidR="00F741EC" w14:paraId="3A05F5EF" w14:textId="77777777">
        <w:tc>
          <w:tcPr>
            <w:tcW w:w="2694" w:type="dxa"/>
            <w:gridSpan w:val="2"/>
            <w:tcBorders>
              <w:left w:val="single" w:sz="4" w:space="0" w:color="auto"/>
            </w:tcBorders>
          </w:tcPr>
          <w:p w14:paraId="5B9D1B78" w14:textId="77777777" w:rsidR="00F741EC" w:rsidRDefault="00F741EC" w:rsidP="00F741E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8CC94D" w14:textId="3210C2A4" w:rsidR="00DA11DA" w:rsidRPr="00DB1EA1" w:rsidRDefault="00DA11DA" w:rsidP="00DA11DA">
            <w:pPr>
              <w:pStyle w:val="Agreement"/>
              <w:numPr>
                <w:ilvl w:val="0"/>
                <w:numId w:val="54"/>
              </w:numPr>
              <w:tabs>
                <w:tab w:val="clear" w:pos="3195"/>
              </w:tabs>
              <w:rPr>
                <w:b w:val="0"/>
                <w:bCs/>
                <w:szCs w:val="20"/>
              </w:rPr>
            </w:pPr>
            <w:r w:rsidRPr="00DB1EA1">
              <w:rPr>
                <w:b w:val="0"/>
                <w:bCs/>
                <w:szCs w:val="20"/>
              </w:rPr>
              <w:t xml:space="preserve">Add GIN as an abbreviation in </w:t>
            </w:r>
            <w:r w:rsidR="0038264B">
              <w:rPr>
                <w:b w:val="0"/>
                <w:bCs/>
                <w:szCs w:val="20"/>
              </w:rPr>
              <w:t xml:space="preserve">Section </w:t>
            </w:r>
            <w:r w:rsidRPr="00DB1EA1">
              <w:rPr>
                <w:b w:val="0"/>
                <w:bCs/>
                <w:szCs w:val="20"/>
              </w:rPr>
              <w:t>3.2</w:t>
            </w:r>
          </w:p>
          <w:p w14:paraId="13137939" w14:textId="77777777" w:rsidR="00DA11DA" w:rsidRPr="00DB1EA1" w:rsidRDefault="00DA11DA" w:rsidP="00DA11DA">
            <w:pPr>
              <w:pStyle w:val="Agreement"/>
              <w:numPr>
                <w:ilvl w:val="0"/>
                <w:numId w:val="54"/>
              </w:numPr>
              <w:tabs>
                <w:tab w:val="clear" w:pos="3195"/>
              </w:tabs>
              <w:rPr>
                <w:b w:val="0"/>
                <w:bCs/>
                <w:szCs w:val="20"/>
              </w:rPr>
            </w:pPr>
            <w:r w:rsidRPr="00DB1EA1">
              <w:rPr>
                <w:b w:val="0"/>
                <w:bCs/>
                <w:szCs w:val="20"/>
              </w:rPr>
              <w:t>Add reception of credentials holder and onboarding indicators as well as the list of GINs to PLMN selection in Section 4.2 and 5.1.</w:t>
            </w:r>
          </w:p>
          <w:p w14:paraId="6D1E490F" w14:textId="77777777" w:rsidR="00DA11DA" w:rsidRPr="00DB1EA1" w:rsidRDefault="00DA11DA" w:rsidP="00DA11DA">
            <w:pPr>
              <w:pStyle w:val="ListParagraph"/>
              <w:numPr>
                <w:ilvl w:val="0"/>
                <w:numId w:val="54"/>
              </w:numPr>
              <w:spacing w:after="180"/>
              <w:rPr>
                <w:rFonts w:ascii="Arial" w:hAnsi="Arial" w:cs="Arial"/>
                <w:sz w:val="20"/>
                <w:szCs w:val="20"/>
                <w:lang w:eastAsia="en-GB"/>
              </w:rPr>
            </w:pPr>
            <w:r w:rsidRPr="00DB1EA1">
              <w:rPr>
                <w:rFonts w:ascii="Arial" w:hAnsi="Arial" w:cs="Arial"/>
                <w:sz w:val="20"/>
                <w:szCs w:val="20"/>
                <w:lang w:eastAsia="en-GB"/>
              </w:rPr>
              <w:t>Extend “acceptable cell” concept to SNPNs in Section 4.5, 5.2.6, and 5.2.8</w:t>
            </w:r>
          </w:p>
          <w:p w14:paraId="3DE5BDFC" w14:textId="77777777" w:rsidR="00DA11DA" w:rsidRPr="00DB1EA1" w:rsidRDefault="00DA11DA" w:rsidP="00DA11DA">
            <w:pPr>
              <w:pStyle w:val="ListParagraph"/>
              <w:numPr>
                <w:ilvl w:val="0"/>
                <w:numId w:val="54"/>
              </w:numPr>
              <w:spacing w:after="180"/>
              <w:rPr>
                <w:rFonts w:ascii="Arial" w:hAnsi="Arial" w:cs="Arial"/>
                <w:sz w:val="20"/>
                <w:szCs w:val="20"/>
                <w:lang w:eastAsia="en-GB"/>
              </w:rPr>
            </w:pPr>
            <w:r w:rsidRPr="00DB1EA1">
              <w:rPr>
                <w:rFonts w:ascii="Arial" w:hAnsi="Arial" w:cs="Arial"/>
                <w:sz w:val="20"/>
                <w:szCs w:val="20"/>
                <w:lang w:eastAsia="en-GB"/>
              </w:rPr>
              <w:t>Add emergency support for SNPN in Section 5.2.8</w:t>
            </w:r>
          </w:p>
          <w:p w14:paraId="49EFD7E2" w14:textId="77777777" w:rsidR="003F34D6" w:rsidRPr="003F34D6" w:rsidRDefault="00DA11DA" w:rsidP="00DA11DA">
            <w:pPr>
              <w:pStyle w:val="Agreement"/>
              <w:numPr>
                <w:ilvl w:val="0"/>
                <w:numId w:val="54"/>
              </w:numPr>
              <w:tabs>
                <w:tab w:val="clear" w:pos="3195"/>
              </w:tabs>
              <w:rPr>
                <w:b w:val="0"/>
                <w:bCs/>
                <w:szCs w:val="20"/>
              </w:rPr>
            </w:pPr>
            <w:r w:rsidRPr="00DB1EA1">
              <w:rPr>
                <w:b w:val="0"/>
                <w:bCs/>
                <w:szCs w:val="20"/>
              </w:rPr>
              <w:t xml:space="preserve">Clarify in Section 4.5 that a cell is considered as acceptable it </w:t>
            </w:r>
            <w:r w:rsidRPr="003F34D6">
              <w:rPr>
                <w:b w:val="0"/>
                <w:bCs/>
                <w:szCs w:val="20"/>
              </w:rPr>
              <w:t>supports emergency services only but now ETWS and CMAS.</w:t>
            </w:r>
          </w:p>
          <w:p w14:paraId="55E2CF72" w14:textId="69C872FA" w:rsidR="00F741EC" w:rsidRPr="003F34D6" w:rsidRDefault="00DA11DA" w:rsidP="00DA11DA">
            <w:pPr>
              <w:pStyle w:val="Agreement"/>
              <w:numPr>
                <w:ilvl w:val="0"/>
                <w:numId w:val="54"/>
              </w:numPr>
              <w:tabs>
                <w:tab w:val="clear" w:pos="3195"/>
              </w:tabs>
              <w:rPr>
                <w:b w:val="0"/>
                <w:bCs/>
                <w:szCs w:val="20"/>
              </w:rPr>
            </w:pPr>
            <w:r w:rsidRPr="003F34D6">
              <w:rPr>
                <w:rFonts w:cs="Arial"/>
                <w:b w:val="0"/>
                <w:bCs/>
              </w:rPr>
              <w:t>Clarify in Section 5.2.8 the condition for the cell not supporting emergency services is when this is applicable for all SNPNs.</w:t>
            </w:r>
          </w:p>
          <w:p w14:paraId="6E186C77" w14:textId="490C39AC" w:rsidR="003F34D6" w:rsidRDefault="003F34D6" w:rsidP="00DA11DA">
            <w:pPr>
              <w:pStyle w:val="CRCoverPage"/>
              <w:spacing w:after="0"/>
            </w:pPr>
          </w:p>
        </w:tc>
      </w:tr>
      <w:tr w:rsidR="00F741EC" w14:paraId="0E00505B" w14:textId="77777777">
        <w:tc>
          <w:tcPr>
            <w:tcW w:w="2694" w:type="dxa"/>
            <w:gridSpan w:val="2"/>
            <w:tcBorders>
              <w:left w:val="single" w:sz="4" w:space="0" w:color="auto"/>
            </w:tcBorders>
          </w:tcPr>
          <w:p w14:paraId="11B8B076" w14:textId="77777777" w:rsidR="00F741EC" w:rsidRDefault="00F741EC" w:rsidP="00F741EC">
            <w:pPr>
              <w:pStyle w:val="CRCoverPage"/>
              <w:spacing w:after="0"/>
              <w:rPr>
                <w:b/>
                <w:i/>
                <w:sz w:val="8"/>
                <w:szCs w:val="8"/>
              </w:rPr>
            </w:pPr>
          </w:p>
        </w:tc>
        <w:tc>
          <w:tcPr>
            <w:tcW w:w="6946" w:type="dxa"/>
            <w:gridSpan w:val="9"/>
            <w:tcBorders>
              <w:right w:val="single" w:sz="4" w:space="0" w:color="auto"/>
            </w:tcBorders>
          </w:tcPr>
          <w:p w14:paraId="75566226" w14:textId="77777777" w:rsidR="00F741EC" w:rsidRDefault="00F741EC" w:rsidP="00F741EC">
            <w:pPr>
              <w:pStyle w:val="CRCoverPage"/>
              <w:spacing w:after="0"/>
              <w:rPr>
                <w:sz w:val="8"/>
                <w:szCs w:val="8"/>
              </w:rPr>
            </w:pPr>
          </w:p>
        </w:tc>
      </w:tr>
      <w:tr w:rsidR="00F741EC" w14:paraId="42C6DD4A" w14:textId="77777777">
        <w:trPr>
          <w:trHeight w:val="984"/>
        </w:trPr>
        <w:tc>
          <w:tcPr>
            <w:tcW w:w="2694" w:type="dxa"/>
            <w:gridSpan w:val="2"/>
            <w:tcBorders>
              <w:left w:val="single" w:sz="4" w:space="0" w:color="auto"/>
              <w:bottom w:val="single" w:sz="4" w:space="0" w:color="auto"/>
            </w:tcBorders>
          </w:tcPr>
          <w:p w14:paraId="3D1772F9" w14:textId="77777777" w:rsidR="00F741EC" w:rsidRDefault="00F741EC" w:rsidP="00F741E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DEB2B5E" w:rsidR="00F741EC" w:rsidRDefault="00922D6F" w:rsidP="00F741EC">
            <w:pPr>
              <w:pStyle w:val="CRCoverPage"/>
              <w:spacing w:after="0"/>
            </w:pPr>
            <w:r>
              <w:t xml:space="preserve">Rel-17 </w:t>
            </w:r>
            <w:r w:rsidR="00004FA0">
              <w:t>Enhancements for Private Networks will not be supported in 38.304</w:t>
            </w:r>
            <w:r w:rsidR="00F741EC">
              <w:t xml:space="preserve">. </w:t>
            </w:r>
          </w:p>
        </w:tc>
      </w:tr>
      <w:tr w:rsidR="00F741EC" w14:paraId="07BFE04F" w14:textId="77777777">
        <w:tc>
          <w:tcPr>
            <w:tcW w:w="2694" w:type="dxa"/>
            <w:gridSpan w:val="2"/>
          </w:tcPr>
          <w:p w14:paraId="622445EF" w14:textId="77777777" w:rsidR="00F741EC" w:rsidRDefault="00F741EC" w:rsidP="00F741EC">
            <w:pPr>
              <w:pStyle w:val="CRCoverPage"/>
              <w:spacing w:after="0"/>
              <w:rPr>
                <w:b/>
                <w:i/>
                <w:sz w:val="8"/>
                <w:szCs w:val="8"/>
              </w:rPr>
            </w:pPr>
          </w:p>
        </w:tc>
        <w:tc>
          <w:tcPr>
            <w:tcW w:w="6946" w:type="dxa"/>
            <w:gridSpan w:val="9"/>
          </w:tcPr>
          <w:p w14:paraId="249BCACD" w14:textId="77777777" w:rsidR="00F741EC" w:rsidRDefault="00F741EC" w:rsidP="00F741EC">
            <w:pPr>
              <w:pStyle w:val="CRCoverPage"/>
              <w:spacing w:after="0"/>
              <w:rPr>
                <w:sz w:val="8"/>
                <w:szCs w:val="8"/>
              </w:rPr>
            </w:pPr>
          </w:p>
        </w:tc>
      </w:tr>
      <w:tr w:rsidR="00F741EC" w14:paraId="2123DB07" w14:textId="77777777">
        <w:tc>
          <w:tcPr>
            <w:tcW w:w="2694" w:type="dxa"/>
            <w:gridSpan w:val="2"/>
            <w:tcBorders>
              <w:top w:val="single" w:sz="4" w:space="0" w:color="auto"/>
              <w:left w:val="single" w:sz="4" w:space="0" w:color="auto"/>
            </w:tcBorders>
          </w:tcPr>
          <w:p w14:paraId="670CF543" w14:textId="77777777" w:rsidR="00F741EC" w:rsidRDefault="00F741EC" w:rsidP="00F741EC">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7729FEE0" w14:textId="623F8F5C" w:rsidR="00F741EC" w:rsidRDefault="00CD3D51" w:rsidP="00F741EC">
            <w:pPr>
              <w:pStyle w:val="CRCoverPage"/>
              <w:spacing w:after="0"/>
              <w:rPr>
                <w:rFonts w:eastAsia="SimSun"/>
                <w:lang w:val="en-US" w:eastAsia="zh-CN"/>
              </w:rPr>
            </w:pPr>
            <w:r>
              <w:rPr>
                <w:noProof/>
              </w:rPr>
              <w:t>3.2, 4.2, 4.5, 5.1, 5.2.6, 5.2.7, 5.2.8</w:t>
            </w:r>
          </w:p>
        </w:tc>
      </w:tr>
      <w:tr w:rsidR="00F741EC" w14:paraId="2144E4B6" w14:textId="77777777">
        <w:tc>
          <w:tcPr>
            <w:tcW w:w="2694" w:type="dxa"/>
            <w:gridSpan w:val="2"/>
            <w:tcBorders>
              <w:left w:val="single" w:sz="4" w:space="0" w:color="auto"/>
            </w:tcBorders>
          </w:tcPr>
          <w:p w14:paraId="7796548F" w14:textId="77777777" w:rsidR="00F741EC" w:rsidRDefault="00F741EC" w:rsidP="00F741EC">
            <w:pPr>
              <w:pStyle w:val="CRCoverPage"/>
              <w:spacing w:after="0"/>
              <w:rPr>
                <w:b/>
                <w:i/>
                <w:sz w:val="8"/>
                <w:szCs w:val="8"/>
              </w:rPr>
            </w:pPr>
          </w:p>
        </w:tc>
        <w:tc>
          <w:tcPr>
            <w:tcW w:w="6946" w:type="dxa"/>
            <w:gridSpan w:val="9"/>
            <w:tcBorders>
              <w:right w:val="single" w:sz="4" w:space="0" w:color="auto"/>
            </w:tcBorders>
          </w:tcPr>
          <w:p w14:paraId="5D36FAEB" w14:textId="77777777" w:rsidR="00F741EC" w:rsidRDefault="00F741EC" w:rsidP="00F741EC">
            <w:pPr>
              <w:pStyle w:val="CRCoverPage"/>
              <w:spacing w:after="0"/>
              <w:rPr>
                <w:sz w:val="8"/>
                <w:szCs w:val="8"/>
              </w:rPr>
            </w:pPr>
          </w:p>
        </w:tc>
      </w:tr>
      <w:tr w:rsidR="00F741EC" w14:paraId="19DA3807" w14:textId="77777777">
        <w:tc>
          <w:tcPr>
            <w:tcW w:w="2694" w:type="dxa"/>
            <w:gridSpan w:val="2"/>
            <w:tcBorders>
              <w:left w:val="single" w:sz="4" w:space="0" w:color="auto"/>
            </w:tcBorders>
          </w:tcPr>
          <w:p w14:paraId="6B06DDB3" w14:textId="77777777" w:rsidR="00F741EC" w:rsidRDefault="00F741EC" w:rsidP="00F741E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F741EC" w:rsidRDefault="00F741EC" w:rsidP="00F741E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F741EC" w:rsidRDefault="00F741EC" w:rsidP="00F741EC">
            <w:pPr>
              <w:pStyle w:val="CRCoverPage"/>
              <w:spacing w:after="0"/>
              <w:jc w:val="center"/>
              <w:rPr>
                <w:b/>
                <w:caps/>
              </w:rPr>
            </w:pPr>
            <w:r>
              <w:rPr>
                <w:b/>
                <w:caps/>
              </w:rPr>
              <w:t>N</w:t>
            </w:r>
          </w:p>
        </w:tc>
        <w:tc>
          <w:tcPr>
            <w:tcW w:w="2977" w:type="dxa"/>
            <w:gridSpan w:val="4"/>
          </w:tcPr>
          <w:p w14:paraId="17503B0A" w14:textId="77777777" w:rsidR="00F741EC" w:rsidRDefault="00F741EC" w:rsidP="00F741EC">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F741EC" w:rsidRDefault="00F741EC" w:rsidP="00F741EC">
            <w:pPr>
              <w:pStyle w:val="CRCoverPage"/>
              <w:spacing w:after="0"/>
              <w:ind w:left="99"/>
            </w:pPr>
          </w:p>
        </w:tc>
      </w:tr>
      <w:tr w:rsidR="00F741EC" w14:paraId="5644C626" w14:textId="77777777">
        <w:tc>
          <w:tcPr>
            <w:tcW w:w="2694" w:type="dxa"/>
            <w:gridSpan w:val="2"/>
            <w:tcBorders>
              <w:left w:val="single" w:sz="4" w:space="0" w:color="auto"/>
            </w:tcBorders>
          </w:tcPr>
          <w:p w14:paraId="63A41E03" w14:textId="77777777" w:rsidR="00F741EC" w:rsidRDefault="00F741EC" w:rsidP="00F741E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F741EC" w:rsidRDefault="00F741EC" w:rsidP="00F741E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F741EC" w:rsidRDefault="00F741EC" w:rsidP="00F741EC">
            <w:pPr>
              <w:pStyle w:val="CRCoverPage"/>
              <w:spacing w:after="0"/>
              <w:jc w:val="center"/>
              <w:rPr>
                <w:b/>
                <w:caps/>
              </w:rPr>
            </w:pPr>
            <w:r>
              <w:rPr>
                <w:b/>
                <w:caps/>
              </w:rPr>
              <w:t>X</w:t>
            </w:r>
          </w:p>
        </w:tc>
        <w:tc>
          <w:tcPr>
            <w:tcW w:w="2977" w:type="dxa"/>
            <w:gridSpan w:val="4"/>
          </w:tcPr>
          <w:p w14:paraId="0B1DABEC" w14:textId="77777777" w:rsidR="00F741EC" w:rsidRDefault="00F741EC" w:rsidP="00F741E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F741EC" w:rsidRDefault="00F741EC" w:rsidP="00F741EC">
            <w:pPr>
              <w:pStyle w:val="CRCoverPage"/>
              <w:spacing w:after="0"/>
              <w:ind w:left="99"/>
              <w:rPr>
                <w:rFonts w:eastAsia="SimSun"/>
                <w:lang w:eastAsia="zh-CN"/>
              </w:rPr>
            </w:pPr>
            <w:r>
              <w:t>TS/TR ... CR ...</w:t>
            </w:r>
          </w:p>
        </w:tc>
      </w:tr>
      <w:tr w:rsidR="00F741EC" w14:paraId="77782E58" w14:textId="77777777">
        <w:tc>
          <w:tcPr>
            <w:tcW w:w="2694" w:type="dxa"/>
            <w:gridSpan w:val="2"/>
            <w:tcBorders>
              <w:left w:val="single" w:sz="4" w:space="0" w:color="auto"/>
            </w:tcBorders>
          </w:tcPr>
          <w:p w14:paraId="27727D18" w14:textId="77777777" w:rsidR="00F741EC" w:rsidRDefault="00F741EC" w:rsidP="00F741E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F741EC" w:rsidRDefault="00F741EC" w:rsidP="00F741E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F741EC" w:rsidRDefault="00F741EC" w:rsidP="00F741EC">
            <w:pPr>
              <w:pStyle w:val="CRCoverPage"/>
              <w:spacing w:after="0"/>
              <w:jc w:val="center"/>
              <w:rPr>
                <w:b/>
                <w:caps/>
              </w:rPr>
            </w:pPr>
            <w:r>
              <w:rPr>
                <w:b/>
                <w:caps/>
              </w:rPr>
              <w:t>x</w:t>
            </w:r>
          </w:p>
        </w:tc>
        <w:tc>
          <w:tcPr>
            <w:tcW w:w="2977" w:type="dxa"/>
            <w:gridSpan w:val="4"/>
          </w:tcPr>
          <w:p w14:paraId="2127ED3A" w14:textId="77777777" w:rsidR="00F741EC" w:rsidRDefault="00F741EC" w:rsidP="00F741EC">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F741EC" w:rsidRDefault="00F741EC" w:rsidP="00F741EC">
            <w:pPr>
              <w:pStyle w:val="CRCoverPage"/>
              <w:spacing w:after="0"/>
              <w:ind w:left="99"/>
            </w:pPr>
            <w:r>
              <w:t xml:space="preserve">TS/TR ... CR ... </w:t>
            </w:r>
          </w:p>
        </w:tc>
      </w:tr>
      <w:tr w:rsidR="00F741EC" w14:paraId="255A5998" w14:textId="77777777">
        <w:tc>
          <w:tcPr>
            <w:tcW w:w="2694" w:type="dxa"/>
            <w:gridSpan w:val="2"/>
            <w:tcBorders>
              <w:left w:val="single" w:sz="4" w:space="0" w:color="auto"/>
            </w:tcBorders>
          </w:tcPr>
          <w:p w14:paraId="5896D0AA" w14:textId="77777777" w:rsidR="00F741EC" w:rsidRDefault="00F741EC" w:rsidP="00F741E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F741EC" w:rsidRDefault="00F741EC" w:rsidP="00F741E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F741EC" w:rsidRDefault="00F741EC" w:rsidP="00F741EC">
            <w:pPr>
              <w:pStyle w:val="CRCoverPage"/>
              <w:spacing w:after="0"/>
              <w:jc w:val="center"/>
              <w:rPr>
                <w:b/>
                <w:caps/>
              </w:rPr>
            </w:pPr>
            <w:r>
              <w:rPr>
                <w:b/>
                <w:caps/>
              </w:rPr>
              <w:t>x</w:t>
            </w:r>
          </w:p>
        </w:tc>
        <w:tc>
          <w:tcPr>
            <w:tcW w:w="2977" w:type="dxa"/>
            <w:gridSpan w:val="4"/>
          </w:tcPr>
          <w:p w14:paraId="08A83045" w14:textId="77777777" w:rsidR="00F741EC" w:rsidRDefault="00F741EC" w:rsidP="00F741EC">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F741EC" w:rsidRDefault="00F741EC" w:rsidP="00F741EC">
            <w:pPr>
              <w:pStyle w:val="CRCoverPage"/>
              <w:spacing w:after="0"/>
              <w:ind w:left="99"/>
            </w:pPr>
            <w:r>
              <w:t xml:space="preserve">TS/TR ... CR ... </w:t>
            </w:r>
          </w:p>
        </w:tc>
      </w:tr>
      <w:tr w:rsidR="00F741EC" w14:paraId="004D0620" w14:textId="77777777">
        <w:tc>
          <w:tcPr>
            <w:tcW w:w="2694" w:type="dxa"/>
            <w:gridSpan w:val="2"/>
            <w:tcBorders>
              <w:left w:val="single" w:sz="4" w:space="0" w:color="auto"/>
            </w:tcBorders>
          </w:tcPr>
          <w:p w14:paraId="162BD637" w14:textId="77777777" w:rsidR="00F741EC" w:rsidRDefault="00F741EC" w:rsidP="00F741EC">
            <w:pPr>
              <w:pStyle w:val="CRCoverPage"/>
              <w:spacing w:after="0"/>
              <w:rPr>
                <w:b/>
                <w:i/>
              </w:rPr>
            </w:pPr>
          </w:p>
        </w:tc>
        <w:tc>
          <w:tcPr>
            <w:tcW w:w="6946" w:type="dxa"/>
            <w:gridSpan w:val="9"/>
            <w:tcBorders>
              <w:right w:val="single" w:sz="4" w:space="0" w:color="auto"/>
            </w:tcBorders>
          </w:tcPr>
          <w:p w14:paraId="2AC5C616" w14:textId="77777777" w:rsidR="00F741EC" w:rsidRDefault="00F741EC" w:rsidP="00F741EC">
            <w:pPr>
              <w:pStyle w:val="CRCoverPage"/>
              <w:spacing w:after="0"/>
            </w:pPr>
          </w:p>
        </w:tc>
      </w:tr>
      <w:tr w:rsidR="00F741EC" w14:paraId="082EC00B" w14:textId="77777777">
        <w:tc>
          <w:tcPr>
            <w:tcW w:w="2694" w:type="dxa"/>
            <w:gridSpan w:val="2"/>
            <w:tcBorders>
              <w:left w:val="single" w:sz="4" w:space="0" w:color="auto"/>
              <w:bottom w:val="single" w:sz="4" w:space="0" w:color="auto"/>
            </w:tcBorders>
          </w:tcPr>
          <w:p w14:paraId="25F09BB8" w14:textId="77777777" w:rsidR="00F741EC" w:rsidRDefault="00F741EC" w:rsidP="00F741E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F741EC" w:rsidRDefault="00F741EC" w:rsidP="00F741EC">
            <w:pPr>
              <w:pStyle w:val="CRCoverPage"/>
              <w:spacing w:after="0"/>
              <w:ind w:left="100"/>
            </w:pPr>
          </w:p>
        </w:tc>
      </w:tr>
      <w:tr w:rsidR="00F741EC" w14:paraId="5A86D2B6" w14:textId="77777777">
        <w:tc>
          <w:tcPr>
            <w:tcW w:w="2694" w:type="dxa"/>
            <w:gridSpan w:val="2"/>
            <w:tcBorders>
              <w:top w:val="single" w:sz="4" w:space="0" w:color="auto"/>
              <w:bottom w:val="single" w:sz="4" w:space="0" w:color="auto"/>
            </w:tcBorders>
          </w:tcPr>
          <w:p w14:paraId="048A253D" w14:textId="77777777" w:rsidR="00F741EC" w:rsidRDefault="00F741EC" w:rsidP="00F741E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F741EC" w:rsidRDefault="00F741EC" w:rsidP="00F741EC">
            <w:pPr>
              <w:pStyle w:val="CRCoverPage"/>
              <w:spacing w:after="0"/>
              <w:ind w:left="100"/>
              <w:rPr>
                <w:sz w:val="8"/>
                <w:szCs w:val="8"/>
              </w:rPr>
            </w:pPr>
          </w:p>
        </w:tc>
      </w:tr>
      <w:tr w:rsidR="00F741EC"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F741EC" w:rsidRDefault="00F741EC" w:rsidP="00F741E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F741EC" w:rsidRDefault="00F741EC" w:rsidP="00F741EC">
            <w:pPr>
              <w:pStyle w:val="CRCoverPage"/>
              <w:spacing w:after="0"/>
              <w:ind w:left="100"/>
            </w:pPr>
          </w:p>
        </w:tc>
      </w:tr>
    </w:tbl>
    <w:p w14:paraId="7598B8C6" w14:textId="77777777" w:rsidR="00E4443D" w:rsidRDefault="00E4443D">
      <w:pPr>
        <w:rPr>
          <w:rFonts w:eastAsia="SimSun"/>
          <w:lang w:eastAsia="zh-CN"/>
        </w:rPr>
      </w:pPr>
    </w:p>
    <w:p w14:paraId="7EF5748B" w14:textId="77777777" w:rsidR="00E4443D" w:rsidRDefault="00E4443D">
      <w:pPr>
        <w:rPr>
          <w:rFonts w:eastAsia="SimSun"/>
          <w:lang w:eastAsia="zh-CN"/>
        </w:rPr>
      </w:pPr>
    </w:p>
    <w:p w14:paraId="2984F900" w14:textId="77777777" w:rsidR="00E4443D" w:rsidRDefault="00E4443D">
      <w:pPr>
        <w:rPr>
          <w:rFonts w:eastAsia="SimSun"/>
          <w:lang w:eastAsia="zh-CN"/>
        </w:rPr>
      </w:pPr>
    </w:p>
    <w:p w14:paraId="6D513C41" w14:textId="77777777" w:rsidR="00E4443D" w:rsidRDefault="00E4443D">
      <w:pPr>
        <w:rPr>
          <w:rFonts w:eastAsia="SimSun"/>
          <w:lang w:eastAsia="zh-CN"/>
        </w:rPr>
      </w:pPr>
    </w:p>
    <w:p w14:paraId="60817FD9" w14:textId="77777777" w:rsidR="00E4443D" w:rsidRDefault="00E4443D">
      <w:pPr>
        <w:rPr>
          <w:rFonts w:eastAsia="SimSun"/>
          <w:lang w:eastAsia="zh-CN"/>
        </w:rPr>
      </w:pPr>
    </w:p>
    <w:p w14:paraId="631299F2" w14:textId="77777777" w:rsidR="00E4443D" w:rsidRDefault="00E4443D">
      <w:pPr>
        <w:rPr>
          <w:rFonts w:eastAsia="SimSun"/>
          <w:lang w:eastAsia="zh-CN"/>
        </w:rPr>
      </w:pPr>
    </w:p>
    <w:p w14:paraId="5BA8CB41" w14:textId="77777777" w:rsidR="00E4443D" w:rsidRDefault="00E4443D">
      <w:pPr>
        <w:rPr>
          <w:rFonts w:eastAsia="SimSun"/>
          <w:lang w:eastAsia="zh-CN"/>
        </w:rPr>
      </w:pPr>
    </w:p>
    <w:p w14:paraId="758A5D7E" w14:textId="77777777" w:rsidR="00E4443D" w:rsidRDefault="00E4443D">
      <w:pPr>
        <w:rPr>
          <w:rFonts w:eastAsia="SimSun"/>
          <w:lang w:eastAsia="zh-CN"/>
        </w:rPr>
      </w:pPr>
    </w:p>
    <w:p w14:paraId="5831A5A8" w14:textId="77777777" w:rsidR="00E4443D" w:rsidRDefault="00E4443D">
      <w:pPr>
        <w:rPr>
          <w:rFonts w:eastAsia="SimSun"/>
          <w:lang w:eastAsia="zh-CN"/>
        </w:rPr>
      </w:pPr>
    </w:p>
    <w:p w14:paraId="3EB1EFDE" w14:textId="77777777" w:rsidR="00E4443D" w:rsidRDefault="00E4443D">
      <w:pPr>
        <w:rPr>
          <w:rFonts w:eastAsia="SimSun"/>
          <w:lang w:eastAsia="zh-CN"/>
        </w:rPr>
      </w:pPr>
    </w:p>
    <w:p w14:paraId="4B4BEAE5" w14:textId="307F01E4" w:rsidR="00E4443D" w:rsidRDefault="00EC343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Changes</w:t>
      </w:r>
    </w:p>
    <w:p w14:paraId="3A7F2577" w14:textId="77777777" w:rsidR="00E4443D" w:rsidRDefault="00E4443D">
      <w:pPr>
        <w:pStyle w:val="CRCoverPage"/>
        <w:spacing w:after="0"/>
        <w:rPr>
          <w:sz w:val="8"/>
          <w:szCs w:val="8"/>
        </w:rPr>
      </w:pPr>
    </w:p>
    <w:p w14:paraId="3D219D49" w14:textId="77777777" w:rsidR="004F46EF" w:rsidRPr="00E243F6" w:rsidRDefault="004F46EF" w:rsidP="004F46EF">
      <w:pPr>
        <w:pStyle w:val="Heading2"/>
      </w:pPr>
      <w:bookmarkStart w:id="0" w:name="_Toc37298527"/>
      <w:bookmarkStart w:id="1" w:name="_Toc46502289"/>
      <w:bookmarkStart w:id="2" w:name="_Toc52749266"/>
      <w:bookmarkStart w:id="3" w:name="_Toc76506057"/>
      <w:bookmarkStart w:id="4" w:name="_Toc76504919"/>
      <w:bookmarkStart w:id="5" w:name="_Toc37231881"/>
      <w:bookmarkStart w:id="6" w:name="_Toc29376008"/>
      <w:bookmarkStart w:id="7" w:name="_Toc20387929"/>
      <w:bookmarkStart w:id="8" w:name="_Toc46501936"/>
      <w:bookmarkStart w:id="9" w:name="_Toc51971284"/>
      <w:bookmarkStart w:id="10" w:name="_Toc52551267"/>
      <w:r w:rsidRPr="00E243F6">
        <w:t>3.2</w:t>
      </w:r>
      <w:r w:rsidRPr="00E243F6">
        <w:tab/>
        <w:t>Abbreviations</w:t>
      </w:r>
      <w:bookmarkEnd w:id="0"/>
      <w:bookmarkEnd w:id="1"/>
      <w:bookmarkEnd w:id="2"/>
      <w:bookmarkEnd w:id="3"/>
    </w:p>
    <w:p w14:paraId="4D9BCE0A" w14:textId="77777777" w:rsidR="004F46EF" w:rsidRPr="00E243F6" w:rsidRDefault="004F46EF" w:rsidP="004F46EF">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6D3C3923" w14:textId="77777777" w:rsidR="004F46EF" w:rsidRPr="00E243F6" w:rsidRDefault="004F46EF" w:rsidP="004F46EF">
      <w:pPr>
        <w:pStyle w:val="EW"/>
      </w:pPr>
      <w:r w:rsidRPr="00E243F6">
        <w:t>AS</w:t>
      </w:r>
      <w:r w:rsidRPr="00E243F6">
        <w:tab/>
        <w:t>Access Stratum</w:t>
      </w:r>
    </w:p>
    <w:p w14:paraId="3A68D5F2" w14:textId="77777777" w:rsidR="004F46EF" w:rsidRPr="00E243F6" w:rsidRDefault="004F46EF" w:rsidP="004F46EF">
      <w:pPr>
        <w:pStyle w:val="EW"/>
      </w:pPr>
      <w:r w:rsidRPr="00E243F6">
        <w:t>CAG</w:t>
      </w:r>
      <w:r w:rsidRPr="00E243F6">
        <w:tab/>
        <w:t>Closed Access Group</w:t>
      </w:r>
    </w:p>
    <w:p w14:paraId="62E483D9" w14:textId="77777777" w:rsidR="004F46EF" w:rsidRPr="00E243F6" w:rsidRDefault="004F46EF" w:rsidP="004F46EF">
      <w:pPr>
        <w:pStyle w:val="EW"/>
      </w:pPr>
      <w:r w:rsidRPr="00E243F6">
        <w:t>CAG-ID</w:t>
      </w:r>
      <w:r w:rsidRPr="00E243F6">
        <w:tab/>
        <w:t>Closed Access Group Identifier</w:t>
      </w:r>
    </w:p>
    <w:p w14:paraId="73A2FAFD" w14:textId="77777777" w:rsidR="004F46EF" w:rsidRPr="00E243F6" w:rsidRDefault="004F46EF" w:rsidP="004F46EF">
      <w:pPr>
        <w:pStyle w:val="EW"/>
      </w:pPr>
      <w:r w:rsidRPr="00E243F6">
        <w:t>CMAS</w:t>
      </w:r>
      <w:r w:rsidRPr="00E243F6">
        <w:tab/>
        <w:t>Commercial Mobile Alert System</w:t>
      </w:r>
    </w:p>
    <w:p w14:paraId="4E83AFF9" w14:textId="77777777" w:rsidR="004F46EF" w:rsidRPr="00E243F6" w:rsidRDefault="004F46EF" w:rsidP="004F46EF">
      <w:pPr>
        <w:pStyle w:val="EW"/>
      </w:pPr>
      <w:r w:rsidRPr="00E243F6">
        <w:t>CN</w:t>
      </w:r>
      <w:r w:rsidRPr="00E243F6">
        <w:tab/>
        <w:t>Core Network</w:t>
      </w:r>
    </w:p>
    <w:p w14:paraId="2D02CB3C" w14:textId="77777777" w:rsidR="004F46EF" w:rsidRPr="00E243F6" w:rsidRDefault="004F46EF" w:rsidP="004F46EF">
      <w:pPr>
        <w:pStyle w:val="EW"/>
      </w:pPr>
      <w:r w:rsidRPr="00E243F6">
        <w:t>DCI</w:t>
      </w:r>
      <w:r w:rsidRPr="00E243F6">
        <w:tab/>
        <w:t>Downlink Control Information</w:t>
      </w:r>
    </w:p>
    <w:p w14:paraId="5F3B863A" w14:textId="77777777" w:rsidR="004F46EF" w:rsidRPr="00E243F6" w:rsidRDefault="004F46EF" w:rsidP="004F46EF">
      <w:pPr>
        <w:pStyle w:val="EW"/>
      </w:pPr>
      <w:r w:rsidRPr="00E243F6">
        <w:t>ETWS</w:t>
      </w:r>
      <w:r w:rsidRPr="00E243F6">
        <w:tab/>
        <w:t>Earthquake and Tsunami Warning System</w:t>
      </w:r>
    </w:p>
    <w:p w14:paraId="09993936" w14:textId="77777777" w:rsidR="004F46EF" w:rsidRPr="00E243F6" w:rsidRDefault="004F46EF" w:rsidP="004F46EF">
      <w:pPr>
        <w:pStyle w:val="EW"/>
      </w:pPr>
      <w:r w:rsidRPr="00E243F6">
        <w:t>E-UTRA</w:t>
      </w:r>
      <w:r w:rsidRPr="00E243F6">
        <w:tab/>
        <w:t>Evolved UMTS Terrestrial Radio Access</w:t>
      </w:r>
    </w:p>
    <w:p w14:paraId="563493CC" w14:textId="77777777" w:rsidR="004F46EF" w:rsidRPr="00E243F6" w:rsidRDefault="004F46EF" w:rsidP="004F46EF">
      <w:pPr>
        <w:pStyle w:val="EW"/>
      </w:pPr>
      <w:r w:rsidRPr="00E243F6">
        <w:t>E-UTRAN</w:t>
      </w:r>
      <w:r w:rsidRPr="00E243F6">
        <w:tab/>
        <w:t>Evolved UMTS Terrestrial Radio Access Network</w:t>
      </w:r>
    </w:p>
    <w:p w14:paraId="3A16E861" w14:textId="77777777" w:rsidR="004F46EF" w:rsidRDefault="004F46EF" w:rsidP="004F46EF">
      <w:pPr>
        <w:pStyle w:val="EW"/>
        <w:rPr>
          <w:ins w:id="11" w:author="Ozcan Ozturk" w:date="2021-09-13T20:51:00Z"/>
          <w:rFonts w:eastAsia="PMingLiU"/>
        </w:rPr>
      </w:pPr>
      <w:ins w:id="12" w:author="Ozcan Ozturk" w:date="2021-09-13T20:51:00Z">
        <w:r>
          <w:rPr>
            <w:rFonts w:eastAsia="PMingLiU"/>
          </w:rPr>
          <w:t>GIN</w:t>
        </w:r>
        <w:r>
          <w:rPr>
            <w:rFonts w:eastAsia="PMingLiU"/>
          </w:rPr>
          <w:tab/>
          <w:t>Group ID for Network selection</w:t>
        </w:r>
      </w:ins>
    </w:p>
    <w:p w14:paraId="1BDDA0F7" w14:textId="77777777" w:rsidR="004F46EF" w:rsidRPr="00E243F6" w:rsidRDefault="004F46EF" w:rsidP="004F46EF">
      <w:pPr>
        <w:pStyle w:val="EW"/>
      </w:pPr>
      <w:r w:rsidRPr="00E243F6">
        <w:t>HRNN</w:t>
      </w:r>
      <w:r w:rsidRPr="00E243F6">
        <w:tab/>
        <w:t>Human-Readable Network Name</w:t>
      </w:r>
    </w:p>
    <w:p w14:paraId="2074E166" w14:textId="77777777" w:rsidR="004F46EF" w:rsidRPr="00E243F6" w:rsidRDefault="004F46EF" w:rsidP="004F46EF">
      <w:pPr>
        <w:pStyle w:val="EW"/>
      </w:pPr>
      <w:r w:rsidRPr="00E243F6">
        <w:t>IAB</w:t>
      </w:r>
      <w:r w:rsidRPr="00E243F6">
        <w:tab/>
        <w:t>Integrated Access and Backhaul</w:t>
      </w:r>
    </w:p>
    <w:p w14:paraId="3EF7CC56" w14:textId="77777777" w:rsidR="004F46EF" w:rsidRPr="00E243F6" w:rsidRDefault="004F46EF" w:rsidP="004F46EF">
      <w:pPr>
        <w:pStyle w:val="EW"/>
      </w:pPr>
      <w:r w:rsidRPr="00E243F6">
        <w:t>IMSI</w:t>
      </w:r>
      <w:r w:rsidRPr="00E243F6">
        <w:tab/>
        <w:t>International Mobile Subscriber Identity</w:t>
      </w:r>
    </w:p>
    <w:p w14:paraId="4366E79E" w14:textId="77777777" w:rsidR="004F46EF" w:rsidRPr="00E243F6" w:rsidRDefault="004F46EF" w:rsidP="004F46EF">
      <w:pPr>
        <w:pStyle w:val="EW"/>
      </w:pPr>
      <w:r w:rsidRPr="00E243F6">
        <w:t>MCC</w:t>
      </w:r>
      <w:r w:rsidRPr="00E243F6">
        <w:tab/>
        <w:t>Mobile Country Code</w:t>
      </w:r>
    </w:p>
    <w:p w14:paraId="5DD07336" w14:textId="77777777" w:rsidR="004F46EF" w:rsidRPr="00E243F6" w:rsidRDefault="004F46EF" w:rsidP="004F46EF">
      <w:pPr>
        <w:pStyle w:val="EW"/>
      </w:pPr>
      <w:r w:rsidRPr="00E243F6">
        <w:t>MICO</w:t>
      </w:r>
      <w:r w:rsidRPr="00E243F6">
        <w:tab/>
        <w:t>Mobile Initiated Connection Only</w:t>
      </w:r>
    </w:p>
    <w:p w14:paraId="20E0BE27" w14:textId="77777777" w:rsidR="004F46EF" w:rsidRPr="00E243F6" w:rsidRDefault="004F46EF" w:rsidP="004F46EF">
      <w:pPr>
        <w:pStyle w:val="EW"/>
      </w:pPr>
      <w:r w:rsidRPr="00E243F6">
        <w:t>NAS</w:t>
      </w:r>
      <w:r w:rsidRPr="00E243F6">
        <w:tab/>
        <w:t>Non-Access Stratum</w:t>
      </w:r>
    </w:p>
    <w:p w14:paraId="68EBA858" w14:textId="77777777" w:rsidR="004F46EF" w:rsidRPr="00E243F6" w:rsidRDefault="004F46EF" w:rsidP="004F46EF">
      <w:pPr>
        <w:pStyle w:val="EW"/>
      </w:pPr>
      <w:r w:rsidRPr="00E243F6">
        <w:t>NID</w:t>
      </w:r>
      <w:r w:rsidRPr="00E243F6">
        <w:tab/>
        <w:t>Network Identifier</w:t>
      </w:r>
    </w:p>
    <w:p w14:paraId="33A6316E" w14:textId="77777777" w:rsidR="004F46EF" w:rsidRPr="00E243F6" w:rsidRDefault="004F46EF" w:rsidP="004F46EF">
      <w:pPr>
        <w:pStyle w:val="EW"/>
      </w:pPr>
      <w:r w:rsidRPr="00E243F6">
        <w:t>NPN</w:t>
      </w:r>
      <w:r w:rsidRPr="00E243F6">
        <w:tab/>
        <w:t>Non-Public Network</w:t>
      </w:r>
    </w:p>
    <w:p w14:paraId="09C30D4D" w14:textId="77777777" w:rsidR="004F46EF" w:rsidRPr="00E243F6" w:rsidRDefault="004F46EF" w:rsidP="004F46EF">
      <w:pPr>
        <w:pStyle w:val="EW"/>
      </w:pPr>
      <w:r w:rsidRPr="00E243F6">
        <w:t>NR</w:t>
      </w:r>
      <w:r w:rsidRPr="00E243F6">
        <w:tab/>
      </w:r>
      <w:proofErr w:type="spellStart"/>
      <w:r w:rsidRPr="00E243F6">
        <w:t>NR</w:t>
      </w:r>
      <w:proofErr w:type="spellEnd"/>
      <w:r w:rsidRPr="00E243F6">
        <w:t xml:space="preserve"> Radio Access</w:t>
      </w:r>
    </w:p>
    <w:p w14:paraId="1AE1E943" w14:textId="77777777" w:rsidR="004F46EF" w:rsidRPr="00E243F6" w:rsidRDefault="004F46EF" w:rsidP="004F46EF">
      <w:pPr>
        <w:pStyle w:val="EW"/>
      </w:pPr>
      <w:r w:rsidRPr="00E243F6">
        <w:t>PLMN</w:t>
      </w:r>
      <w:r w:rsidRPr="00E243F6">
        <w:tab/>
        <w:t>Public Land Mobile Network</w:t>
      </w:r>
    </w:p>
    <w:p w14:paraId="67BE8235" w14:textId="77777777" w:rsidR="004F46EF" w:rsidRPr="00E243F6" w:rsidRDefault="004F46EF" w:rsidP="004F46EF">
      <w:pPr>
        <w:pStyle w:val="EW"/>
      </w:pPr>
      <w:r w:rsidRPr="00E243F6">
        <w:t>RAT</w:t>
      </w:r>
      <w:r w:rsidRPr="00E243F6">
        <w:tab/>
        <w:t>Radio Access Technology</w:t>
      </w:r>
    </w:p>
    <w:p w14:paraId="1296276A" w14:textId="77777777" w:rsidR="004F46EF" w:rsidRPr="00E243F6" w:rsidRDefault="004F46EF" w:rsidP="004F46EF">
      <w:pPr>
        <w:pStyle w:val="EW"/>
      </w:pPr>
      <w:r w:rsidRPr="00E243F6">
        <w:t>RNA</w:t>
      </w:r>
      <w:r w:rsidRPr="00E243F6">
        <w:tab/>
        <w:t>RAN-based Notification Area</w:t>
      </w:r>
    </w:p>
    <w:p w14:paraId="2572C029" w14:textId="77777777" w:rsidR="004F46EF" w:rsidRPr="00E243F6" w:rsidRDefault="004F46EF" w:rsidP="004F46EF">
      <w:pPr>
        <w:pStyle w:val="EW"/>
      </w:pPr>
      <w:r w:rsidRPr="00E243F6">
        <w:t>RNAU</w:t>
      </w:r>
      <w:r w:rsidRPr="00E243F6">
        <w:tab/>
        <w:t>RAN-based Notification Area Update</w:t>
      </w:r>
    </w:p>
    <w:p w14:paraId="3E42B6A4" w14:textId="77777777" w:rsidR="004F46EF" w:rsidRPr="00E243F6" w:rsidRDefault="004F46EF" w:rsidP="004F46EF">
      <w:pPr>
        <w:pStyle w:val="EW"/>
      </w:pPr>
      <w:r w:rsidRPr="00E243F6">
        <w:t>RRC</w:t>
      </w:r>
      <w:r w:rsidRPr="00E243F6">
        <w:tab/>
        <w:t>Radio Resource Control</w:t>
      </w:r>
    </w:p>
    <w:p w14:paraId="206591F0" w14:textId="77777777" w:rsidR="004F46EF" w:rsidRPr="00E243F6" w:rsidRDefault="004F46EF" w:rsidP="004F46EF">
      <w:pPr>
        <w:pStyle w:val="EW"/>
      </w:pPr>
      <w:r w:rsidRPr="00E243F6">
        <w:t>SNPN</w:t>
      </w:r>
      <w:r w:rsidRPr="00E243F6">
        <w:tab/>
        <w:t>Stand-alone Non-Public Network</w:t>
      </w:r>
    </w:p>
    <w:p w14:paraId="739C6E4A" w14:textId="77777777" w:rsidR="004F46EF" w:rsidRPr="00E243F6" w:rsidRDefault="004F46EF" w:rsidP="004F46EF">
      <w:pPr>
        <w:pStyle w:val="EW"/>
      </w:pPr>
      <w:r w:rsidRPr="00E243F6">
        <w:lastRenderedPageBreak/>
        <w:t>UAC</w:t>
      </w:r>
      <w:r w:rsidRPr="00E243F6">
        <w:tab/>
        <w:t>Unified Access Control</w:t>
      </w:r>
    </w:p>
    <w:p w14:paraId="533FFF5F" w14:textId="77777777" w:rsidR="004F46EF" w:rsidRPr="00E243F6" w:rsidRDefault="004F46EF" w:rsidP="004F46EF">
      <w:pPr>
        <w:pStyle w:val="EW"/>
      </w:pPr>
      <w:r w:rsidRPr="00E243F6">
        <w:t>UE</w:t>
      </w:r>
      <w:r w:rsidRPr="00E243F6">
        <w:tab/>
        <w:t>User Equipment</w:t>
      </w:r>
    </w:p>
    <w:p w14:paraId="5934CE54" w14:textId="77777777" w:rsidR="004F46EF" w:rsidRPr="00E243F6" w:rsidRDefault="004F46EF" w:rsidP="004F46EF">
      <w:pPr>
        <w:pStyle w:val="EW"/>
      </w:pPr>
      <w:r w:rsidRPr="00E243F6">
        <w:t>UMTS</w:t>
      </w:r>
      <w:r w:rsidRPr="00E243F6">
        <w:tab/>
        <w:t>Universal Mobile Telecommunications System</w:t>
      </w:r>
    </w:p>
    <w:p w14:paraId="59DC5F28" w14:textId="77777777" w:rsidR="004F46EF" w:rsidRPr="00E243F6" w:rsidRDefault="004F46EF" w:rsidP="004F46EF">
      <w:pPr>
        <w:pStyle w:val="EX"/>
        <w:spacing w:after="0"/>
        <w:ind w:left="1701" w:hanging="1417"/>
      </w:pPr>
      <w:r w:rsidRPr="00E243F6">
        <w:t>V2X</w:t>
      </w:r>
      <w:r w:rsidRPr="00E243F6">
        <w:tab/>
        <w:t>Vehicle to Everything</w:t>
      </w:r>
    </w:p>
    <w:p w14:paraId="763B57EC" w14:textId="77777777" w:rsidR="004F46EF" w:rsidRPr="00E243F6" w:rsidRDefault="004F46EF" w:rsidP="004F46EF">
      <w:pPr>
        <w:keepLines/>
        <w:ind w:left="1135" w:hanging="851"/>
        <w:rPr>
          <w:lang w:eastAsia="x-none"/>
        </w:rPr>
      </w:pPr>
    </w:p>
    <w:bookmarkEnd w:id="4"/>
    <w:bookmarkEnd w:id="5"/>
    <w:bookmarkEnd w:id="6"/>
    <w:bookmarkEnd w:id="7"/>
    <w:bookmarkEnd w:id="8"/>
    <w:bookmarkEnd w:id="9"/>
    <w:bookmarkEnd w:id="10"/>
    <w:p w14:paraId="6F20F55E" w14:textId="77777777" w:rsidR="00E4443D" w:rsidRDefault="00E4443D">
      <w:pPr>
        <w:rPr>
          <w:rFonts w:eastAsia="SimSun"/>
          <w:lang w:eastAsia="zh-CN"/>
        </w:rPr>
        <w:sectPr w:rsidR="00E4443D">
          <w:headerReference w:type="even" r:id="rId16"/>
          <w:footnotePr>
            <w:numRestart w:val="eachSect"/>
          </w:footnotePr>
          <w:pgSz w:w="11907" w:h="16840"/>
          <w:pgMar w:top="1418" w:right="1134" w:bottom="1134" w:left="1134" w:header="680" w:footer="567" w:gutter="0"/>
          <w:cols w:space="720"/>
        </w:sectPr>
      </w:pPr>
    </w:p>
    <w:p w14:paraId="5E71FABA" w14:textId="74DECD08"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3" w:name="_Toc501040585"/>
      <w:bookmarkStart w:id="14" w:name="_Toc500511687"/>
      <w:r>
        <w:rPr>
          <w:i/>
        </w:rPr>
        <w:lastRenderedPageBreak/>
        <w:t xml:space="preserve">Next </w:t>
      </w:r>
      <w:r w:rsidR="00EC3435">
        <w:rPr>
          <w:i/>
        </w:rPr>
        <w:t>Change</w:t>
      </w:r>
    </w:p>
    <w:p w14:paraId="273C5B42" w14:textId="77777777" w:rsidR="00677E24" w:rsidRPr="00E243F6" w:rsidRDefault="00677E24" w:rsidP="00677E24">
      <w:pPr>
        <w:pStyle w:val="Heading2"/>
      </w:pPr>
      <w:r w:rsidRPr="00E243F6">
        <w:lastRenderedPageBreak/>
        <w:t>4.2</w:t>
      </w:r>
      <w:r w:rsidRPr="00E243F6">
        <w:tab/>
        <w:t>Functional division between AS and NAS in RRC_IDLE state and RRC_INACTIVE state</w:t>
      </w:r>
    </w:p>
    <w:p w14:paraId="5185ACF8" w14:textId="77777777" w:rsidR="00677E24" w:rsidRPr="00E243F6" w:rsidRDefault="00677E24" w:rsidP="00677E24">
      <w:pPr>
        <w:keepNext/>
        <w:keepLines/>
      </w:pPr>
      <w:r w:rsidRPr="00E243F6">
        <w:t>Table 4.2-1 presents the functional division between UE non-access stratum (NAS) and UE access stratum (AS) in RRC_IDLE state and RRC_INACTIVE states. The NAS part is specified in TS 23.122 [9] and the AS part in the present document.</w:t>
      </w:r>
      <w:bookmarkStart w:id="15" w:name="_Ref440699169"/>
    </w:p>
    <w:p w14:paraId="10499690" w14:textId="77777777" w:rsidR="00677E24" w:rsidRPr="00E243F6" w:rsidRDefault="00677E24" w:rsidP="00677E24">
      <w:pPr>
        <w:pStyle w:val="TH"/>
      </w:pPr>
      <w:r w:rsidRPr="00E243F6">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677E24" w:rsidRPr="00E243F6" w14:paraId="2DEFDB21" w14:textId="77777777" w:rsidTr="007F77A4">
        <w:trPr>
          <w:trHeight w:val="597"/>
          <w:tblHeader/>
        </w:trPr>
        <w:tc>
          <w:tcPr>
            <w:tcW w:w="1690" w:type="dxa"/>
          </w:tcPr>
          <w:p w14:paraId="7221DE70" w14:textId="77777777" w:rsidR="00677E24" w:rsidRPr="00E243F6" w:rsidRDefault="00677E24" w:rsidP="007F77A4">
            <w:pPr>
              <w:pStyle w:val="TAH"/>
            </w:pPr>
            <w:r w:rsidRPr="00E243F6">
              <w:lastRenderedPageBreak/>
              <w:t>RRC_IDLE and RRC_INACTIVE state Process</w:t>
            </w:r>
          </w:p>
        </w:tc>
        <w:tc>
          <w:tcPr>
            <w:tcW w:w="4253" w:type="dxa"/>
          </w:tcPr>
          <w:p w14:paraId="185F5D82" w14:textId="77777777" w:rsidR="00677E24" w:rsidRPr="00E243F6" w:rsidRDefault="00677E24" w:rsidP="007F77A4">
            <w:pPr>
              <w:pStyle w:val="TAH"/>
            </w:pPr>
            <w:r w:rsidRPr="00E243F6">
              <w:t>UE Non-Access Stratum</w:t>
            </w:r>
          </w:p>
        </w:tc>
        <w:tc>
          <w:tcPr>
            <w:tcW w:w="3685" w:type="dxa"/>
          </w:tcPr>
          <w:p w14:paraId="1D931095" w14:textId="77777777" w:rsidR="00677E24" w:rsidRPr="00E243F6" w:rsidRDefault="00677E24" w:rsidP="007F77A4">
            <w:pPr>
              <w:pStyle w:val="TAH"/>
            </w:pPr>
            <w:r w:rsidRPr="00E243F6">
              <w:t>UE Access Stratum</w:t>
            </w:r>
          </w:p>
        </w:tc>
      </w:tr>
      <w:tr w:rsidR="00677E24" w:rsidRPr="00E243F6" w14:paraId="2CB8156C" w14:textId="77777777" w:rsidTr="007F77A4">
        <w:trPr>
          <w:trHeight w:val="1815"/>
        </w:trPr>
        <w:tc>
          <w:tcPr>
            <w:tcW w:w="1690" w:type="dxa"/>
          </w:tcPr>
          <w:p w14:paraId="65B640E6" w14:textId="77777777" w:rsidR="00677E24" w:rsidRPr="00E243F6" w:rsidRDefault="00677E24" w:rsidP="007F77A4">
            <w:pPr>
              <w:pStyle w:val="TAL"/>
            </w:pPr>
            <w:r w:rsidRPr="00E243F6">
              <w:t>PLMN Selection</w:t>
            </w:r>
            <w:ins w:id="16" w:author="Ericsson" w:date="2021-09-14T15:47:00Z">
              <w:r>
                <w:t xml:space="preserve"> and SNPN Selection</w:t>
              </w:r>
            </w:ins>
            <w:r w:rsidRPr="00E243F6">
              <w:t xml:space="preserve"> </w:t>
            </w:r>
          </w:p>
        </w:tc>
        <w:tc>
          <w:tcPr>
            <w:tcW w:w="4253" w:type="dxa"/>
          </w:tcPr>
          <w:p w14:paraId="1BE4B570" w14:textId="77777777" w:rsidR="00677E24" w:rsidRPr="00E243F6" w:rsidRDefault="00677E24" w:rsidP="007F77A4">
            <w:pPr>
              <w:pStyle w:val="TAL"/>
              <w:rPr>
                <w:b/>
                <w:bCs/>
              </w:rPr>
            </w:pPr>
            <w:r w:rsidRPr="00E243F6">
              <w:rPr>
                <w:b/>
                <w:bCs/>
              </w:rPr>
              <w:t>For a UE not operating in SNPN access mode, perform the following:</w:t>
            </w:r>
          </w:p>
          <w:p w14:paraId="30114329" w14:textId="77777777" w:rsidR="00677E24" w:rsidRPr="00E243F6" w:rsidRDefault="00677E24" w:rsidP="007F77A4">
            <w:pPr>
              <w:pStyle w:val="TAL"/>
              <w:ind w:left="284"/>
            </w:pPr>
            <w:r w:rsidRPr="00E243F6">
              <w:t>Maintain a list of PLMNs in priority order according to TS 23.122 [9]. Select a PLMN using automatic or manual mode as specified in TS 23.122 [9] and request AS to select a cell belonging to this PLMN. For each PLMN, associated RAT(s) may be set.</w:t>
            </w:r>
          </w:p>
          <w:p w14:paraId="214A3B96" w14:textId="77777777" w:rsidR="00677E24" w:rsidRPr="00E243F6" w:rsidRDefault="00677E24" w:rsidP="007F77A4">
            <w:pPr>
              <w:pStyle w:val="TAL"/>
              <w:ind w:left="284"/>
            </w:pPr>
          </w:p>
          <w:p w14:paraId="37DCAC1B" w14:textId="77777777" w:rsidR="00677E24" w:rsidRPr="00E243F6" w:rsidRDefault="00677E24" w:rsidP="007F77A4">
            <w:pPr>
              <w:pStyle w:val="TAL"/>
              <w:ind w:left="284"/>
            </w:pPr>
            <w:r w:rsidRPr="00E243F6">
              <w:t>Evaluate reports of available PLMNs and any associated CAG-IDs from AS for PLMN selection.</w:t>
            </w:r>
          </w:p>
          <w:p w14:paraId="27C34DA5" w14:textId="77777777" w:rsidR="00677E24" w:rsidRPr="00E243F6" w:rsidRDefault="00677E24" w:rsidP="007F77A4">
            <w:pPr>
              <w:pStyle w:val="TAL"/>
              <w:ind w:left="284"/>
            </w:pPr>
          </w:p>
          <w:p w14:paraId="0A867183" w14:textId="77777777" w:rsidR="00677E24" w:rsidRPr="00E243F6" w:rsidRDefault="00677E24" w:rsidP="007F77A4">
            <w:pPr>
              <w:pStyle w:val="TAL"/>
              <w:ind w:left="284"/>
            </w:pPr>
            <w:r w:rsidRPr="00E243F6">
              <w:t>Maintain a list of equivalent PLMN identities.</w:t>
            </w:r>
          </w:p>
          <w:p w14:paraId="62BD5567" w14:textId="77777777" w:rsidR="00677E24" w:rsidRPr="00E243F6" w:rsidRDefault="00677E24" w:rsidP="007F77A4">
            <w:pPr>
              <w:pStyle w:val="TAL"/>
              <w:ind w:left="284"/>
            </w:pPr>
          </w:p>
          <w:p w14:paraId="14822DB5" w14:textId="77777777" w:rsidR="00677E24" w:rsidRPr="00E243F6" w:rsidRDefault="00677E24" w:rsidP="007F77A4">
            <w:pPr>
              <w:pStyle w:val="TAL"/>
              <w:ind w:left="284"/>
            </w:pPr>
            <w:r w:rsidRPr="00E243F6">
              <w:t>To support manual CAG selection, provide request to search for available CAGs and evaluate reports of available CAGs from AS for CAG selection.</w:t>
            </w:r>
          </w:p>
          <w:p w14:paraId="612031B3" w14:textId="77777777" w:rsidR="00677E24" w:rsidRPr="00E243F6" w:rsidRDefault="00677E24" w:rsidP="007F77A4">
            <w:pPr>
              <w:pStyle w:val="TAL"/>
            </w:pPr>
          </w:p>
          <w:p w14:paraId="2B1F7BAB" w14:textId="77777777" w:rsidR="00677E24" w:rsidRPr="00E243F6" w:rsidRDefault="00677E24" w:rsidP="007F77A4">
            <w:pPr>
              <w:pStyle w:val="TAL"/>
              <w:rPr>
                <w:b/>
                <w:bCs/>
              </w:rPr>
            </w:pPr>
            <w:r w:rsidRPr="00E243F6">
              <w:rPr>
                <w:b/>
                <w:bCs/>
              </w:rPr>
              <w:t>For a UE operating in SNPN access mode, perform the following:</w:t>
            </w:r>
          </w:p>
          <w:p w14:paraId="71D80837" w14:textId="77777777" w:rsidR="00677E24" w:rsidRPr="00E243F6" w:rsidRDefault="00677E24" w:rsidP="007F77A4">
            <w:pPr>
              <w:pStyle w:val="TAL"/>
              <w:ind w:left="284"/>
            </w:pPr>
            <w:r w:rsidRPr="00E243F6">
              <w:t>Maintain a list of SNPNs according to TS 23.122 [9]. Select a SNPN using automatic or manual mode as specified in TS 23.122 [9] and request AS to select a cell belonging to this SNPN.</w:t>
            </w:r>
          </w:p>
          <w:p w14:paraId="07C00F8F" w14:textId="77777777" w:rsidR="00677E24" w:rsidRPr="00E243F6" w:rsidRDefault="00677E24" w:rsidP="007F77A4">
            <w:pPr>
              <w:pStyle w:val="TAL"/>
              <w:ind w:left="284"/>
            </w:pPr>
          </w:p>
          <w:p w14:paraId="6E2191E0" w14:textId="77777777" w:rsidR="00677E24" w:rsidRPr="00E243F6" w:rsidRDefault="00677E24" w:rsidP="007F77A4">
            <w:pPr>
              <w:pStyle w:val="TAL"/>
            </w:pPr>
            <w:r w:rsidRPr="00E243F6">
              <w:t>Evaluate reports of available SNPNs from AS for SNPN selection.</w:t>
            </w:r>
          </w:p>
        </w:tc>
        <w:tc>
          <w:tcPr>
            <w:tcW w:w="3685" w:type="dxa"/>
          </w:tcPr>
          <w:p w14:paraId="18E62FAB" w14:textId="77777777" w:rsidR="00677E24" w:rsidRPr="00E243F6" w:rsidRDefault="00677E24" w:rsidP="007F77A4">
            <w:pPr>
              <w:pStyle w:val="TAL"/>
            </w:pPr>
            <w:r w:rsidRPr="00E243F6">
              <w:t>For a UE not operating in SNPN access mode, search for available PLMNs.</w:t>
            </w:r>
          </w:p>
          <w:p w14:paraId="51BF7F2C" w14:textId="77777777" w:rsidR="00677E24" w:rsidRPr="00E243F6" w:rsidRDefault="00677E24" w:rsidP="007F77A4">
            <w:pPr>
              <w:pStyle w:val="TAL"/>
            </w:pPr>
          </w:p>
          <w:p w14:paraId="3A7EA2D6" w14:textId="77777777" w:rsidR="00677E24" w:rsidRPr="00E243F6" w:rsidRDefault="00677E24" w:rsidP="007F77A4">
            <w:pPr>
              <w:pStyle w:val="TAL"/>
            </w:pPr>
            <w:r w:rsidRPr="00E243F6">
              <w:t>If associated RAT(s) is (are) set for the PLMN, search in this (these) RAT(s) and other RAT(s) for that PLMN as specified in TS 23.122 [9].</w:t>
            </w:r>
          </w:p>
          <w:p w14:paraId="2739BC24" w14:textId="77777777" w:rsidR="00677E24" w:rsidRPr="00E243F6" w:rsidRDefault="00677E24" w:rsidP="007F77A4">
            <w:pPr>
              <w:pStyle w:val="TAL"/>
            </w:pPr>
          </w:p>
          <w:p w14:paraId="6CF38718" w14:textId="77777777" w:rsidR="00677E24" w:rsidRPr="00E243F6" w:rsidRDefault="00677E24" w:rsidP="007F77A4">
            <w:pPr>
              <w:pStyle w:val="TAL"/>
            </w:pPr>
            <w:r w:rsidRPr="00E243F6">
              <w:t>For a UE operating in SNPN access mode, search for available SNPNs only consider NR cells.</w:t>
            </w:r>
          </w:p>
          <w:p w14:paraId="559291A3" w14:textId="77777777" w:rsidR="00677E24" w:rsidRPr="00E243F6" w:rsidRDefault="00677E24" w:rsidP="007F77A4">
            <w:pPr>
              <w:pStyle w:val="TAL"/>
            </w:pPr>
          </w:p>
          <w:p w14:paraId="72EA0609" w14:textId="77777777" w:rsidR="00677E24" w:rsidRPr="00E243F6" w:rsidRDefault="00677E24" w:rsidP="007F77A4">
            <w:pPr>
              <w:pStyle w:val="TAL"/>
            </w:pPr>
            <w:r w:rsidRPr="00E243F6">
              <w:t>Perform measurements to support PLMN/SNPN selection.</w:t>
            </w:r>
          </w:p>
          <w:p w14:paraId="16F66FB9" w14:textId="77777777" w:rsidR="00677E24" w:rsidRPr="00E243F6" w:rsidRDefault="00677E24" w:rsidP="007F77A4">
            <w:pPr>
              <w:pStyle w:val="TAL"/>
            </w:pPr>
          </w:p>
          <w:p w14:paraId="0728C7C7" w14:textId="77777777" w:rsidR="00677E24" w:rsidRPr="00E243F6" w:rsidRDefault="00677E24" w:rsidP="007F77A4">
            <w:pPr>
              <w:pStyle w:val="TAL"/>
            </w:pPr>
            <w:r w:rsidRPr="00E243F6">
              <w:t>Synchronise to a broadcast channel to identify found PLMNs/SNPNs.</w:t>
            </w:r>
          </w:p>
          <w:p w14:paraId="4284E047" w14:textId="77777777" w:rsidR="00677E24" w:rsidRPr="00E243F6" w:rsidRDefault="00677E24" w:rsidP="007F77A4">
            <w:pPr>
              <w:pStyle w:val="TAL"/>
            </w:pPr>
          </w:p>
          <w:p w14:paraId="7E9CEC77" w14:textId="77777777" w:rsidR="00677E24" w:rsidRPr="00E243F6" w:rsidRDefault="00677E24" w:rsidP="007F77A4">
            <w:pPr>
              <w:pStyle w:val="TAL"/>
            </w:pPr>
            <w:r w:rsidRPr="00E243F6">
              <w:t>Report available PLMNs and any associated CAG-IDs with associated RAT(s) to NAS on request from NAS or autonomously.</w:t>
            </w:r>
          </w:p>
          <w:p w14:paraId="652887EA" w14:textId="77777777" w:rsidR="00677E24" w:rsidRPr="00E243F6" w:rsidRDefault="00677E24" w:rsidP="007F77A4">
            <w:pPr>
              <w:pStyle w:val="TAL"/>
            </w:pPr>
          </w:p>
          <w:p w14:paraId="5EF3116B" w14:textId="77777777" w:rsidR="00677E24" w:rsidRPr="00E243F6" w:rsidRDefault="00677E24" w:rsidP="007F77A4">
            <w:pPr>
              <w:pStyle w:val="TAL"/>
            </w:pPr>
            <w:r w:rsidRPr="00E243F6">
              <w:t>For a UE operating in SNPN access mode, report available SNPNs to NAS autonomously</w:t>
            </w:r>
            <w:ins w:id="17" w:author="Ozcan Ozturk" w:date="2021-09-06T21:36:00Z">
              <w:r>
                <w:t xml:space="preserve">; </w:t>
              </w:r>
            </w:ins>
            <w:ins w:id="18" w:author="Ozcan Ozturk" w:date="2021-09-06T21:31:00Z">
              <w:r>
                <w:t>r</w:t>
              </w:r>
            </w:ins>
            <w:ins w:id="19" w:author="Ozcan Ozturk" w:date="2021-09-06T21:32:00Z">
              <w:r>
                <w:t xml:space="preserve">eport </w:t>
              </w:r>
            </w:ins>
            <w:ins w:id="20" w:author="Ozcan Ozturk" w:date="2021-09-06T21:26:00Z">
              <w:r>
                <w:t xml:space="preserve">information related to SNPN access </w:t>
              </w:r>
              <w:r>
                <w:rPr>
                  <w:lang w:eastAsia="en-GB"/>
                </w:rPr>
                <w:t xml:space="preserve">with subscription of a different </w:t>
              </w:r>
            </w:ins>
            <w:ins w:id="21" w:author="Ozcan Ozturk" w:date="2021-09-06T21:28:00Z">
              <w:r>
                <w:rPr>
                  <w:lang w:eastAsia="en-GB"/>
                </w:rPr>
                <w:t>C</w:t>
              </w:r>
            </w:ins>
            <w:ins w:id="22" w:author="Ozcan Ozturk" w:date="2021-09-06T21:26:00Z">
              <w:r>
                <w:rPr>
                  <w:lang w:eastAsia="en-GB"/>
                </w:rPr>
                <w:t xml:space="preserve">redentials </w:t>
              </w:r>
            </w:ins>
            <w:ins w:id="23" w:author="Ozcan Ozturk" w:date="2021-09-06T21:28:00Z">
              <w:r>
                <w:rPr>
                  <w:lang w:eastAsia="en-GB"/>
                </w:rPr>
                <w:t>H</w:t>
              </w:r>
            </w:ins>
            <w:ins w:id="24" w:author="Ozcan Ozturk" w:date="2021-09-06T21:26:00Z">
              <w:r>
                <w:rPr>
                  <w:lang w:eastAsia="en-GB"/>
                </w:rPr>
                <w:t>older</w:t>
              </w:r>
            </w:ins>
            <w:ins w:id="25" w:author="Ozcan Ozturk" w:date="2021-09-13T20:42:00Z">
              <w:r>
                <w:rPr>
                  <w:lang w:eastAsia="en-GB"/>
                </w:rPr>
                <w:t xml:space="preserve">, </w:t>
              </w:r>
            </w:ins>
            <w:ins w:id="26" w:author="Ozcan Ozturk" w:date="2021-09-06T21:27:00Z">
              <w:r>
                <w:rPr>
                  <w:lang w:eastAsia="en-GB"/>
                </w:rPr>
                <w:t xml:space="preserve">indicator </w:t>
              </w:r>
            </w:ins>
            <w:ins w:id="27" w:author="Ozcan Ozturk" w:date="2021-09-15T19:33:00Z">
              <w:r>
                <w:rPr>
                  <w:lang w:eastAsia="en-GB"/>
                </w:rPr>
                <w:t>whether</w:t>
              </w:r>
            </w:ins>
            <w:ins w:id="28" w:author="Ozcan Ozturk" w:date="2021-09-06T21:27:00Z">
              <w:r>
                <w:rPr>
                  <w:lang w:eastAsia="en-GB"/>
                </w:rPr>
                <w:t xml:space="preserve"> onboarding </w:t>
              </w:r>
            </w:ins>
            <w:ins w:id="29" w:author="Ozcan Ozturk" w:date="2021-09-15T19:32:00Z">
              <w:r>
                <w:rPr>
                  <w:lang w:eastAsia="en-GB"/>
                </w:rPr>
                <w:t>is enabled</w:t>
              </w:r>
            </w:ins>
            <w:ins w:id="30" w:author="Ozcan Ozturk" w:date="2021-09-13T20:42:00Z">
              <w:r>
                <w:rPr>
                  <w:lang w:eastAsia="en-GB"/>
                </w:rPr>
                <w:t xml:space="preserve">, and </w:t>
              </w:r>
              <w:r>
                <w:t>the</w:t>
              </w:r>
              <w:r w:rsidRPr="005153EB">
                <w:t xml:space="preserve"> list of supported GINs</w:t>
              </w:r>
            </w:ins>
            <w:ins w:id="31" w:author="Ozcan Ozturk" w:date="2021-09-06T21:35:00Z">
              <w:r>
                <w:rPr>
                  <w:lang w:eastAsia="en-GB"/>
                </w:rPr>
                <w:t xml:space="preserve"> </w:t>
              </w:r>
            </w:ins>
            <w:ins w:id="32" w:author="Ozcan Ozturk" w:date="2021-09-06T21:32:00Z">
              <w:r>
                <w:rPr>
                  <w:lang w:eastAsia="en-GB"/>
                </w:rPr>
                <w:t>to NAS autonomously</w:t>
              </w:r>
            </w:ins>
            <w:ins w:id="33" w:author="Ozcan Ozturk" w:date="2021-09-06T21:35:00Z">
              <w:r>
                <w:rPr>
                  <w:lang w:eastAsia="en-GB"/>
                </w:rPr>
                <w:t>, as specified in TS 38.3</w:t>
              </w:r>
            </w:ins>
            <w:ins w:id="34" w:author="Post_RAN2#116e" w:date="2021-11-17T13:56:00Z">
              <w:r>
                <w:rPr>
                  <w:lang w:eastAsia="en-GB"/>
                </w:rPr>
                <w:t>31</w:t>
              </w:r>
            </w:ins>
            <w:ins w:id="35" w:author="Ozcan Ozturk" w:date="2021-09-06T21:35:00Z">
              <w:r>
                <w:rPr>
                  <w:lang w:eastAsia="en-GB"/>
                </w:rPr>
                <w:t xml:space="preserve"> [</w:t>
              </w:r>
            </w:ins>
            <w:ins w:id="36" w:author="Post_RAN2#116e" w:date="2021-11-17T13:56:00Z">
              <w:r>
                <w:rPr>
                  <w:lang w:eastAsia="en-GB"/>
                </w:rPr>
                <w:t>3</w:t>
              </w:r>
            </w:ins>
            <w:ins w:id="37" w:author="Ozcan Ozturk" w:date="2021-09-06T21:35:00Z">
              <w:r>
                <w:rPr>
                  <w:lang w:eastAsia="en-GB"/>
                </w:rPr>
                <w:t>]</w:t>
              </w:r>
            </w:ins>
            <w:r w:rsidRPr="00E243F6">
              <w:t>.</w:t>
            </w:r>
          </w:p>
          <w:p w14:paraId="2DF027EA" w14:textId="77777777" w:rsidR="00677E24" w:rsidRPr="00E243F6" w:rsidRDefault="00677E24" w:rsidP="007F77A4">
            <w:pPr>
              <w:pStyle w:val="TAL"/>
            </w:pPr>
          </w:p>
          <w:p w14:paraId="71380104" w14:textId="77777777" w:rsidR="00677E24" w:rsidRPr="00E243F6" w:rsidRDefault="00677E24" w:rsidP="007F77A4">
            <w:pPr>
              <w:pStyle w:val="TAL"/>
              <w:rPr>
                <w:b/>
                <w:bCs/>
              </w:rPr>
            </w:pPr>
            <w:r w:rsidRPr="00E243F6">
              <w:rPr>
                <w:b/>
                <w:bCs/>
              </w:rPr>
              <w:t>To support manual CAG selection, perform the following:</w:t>
            </w:r>
          </w:p>
          <w:p w14:paraId="0C8BDB76" w14:textId="77777777" w:rsidR="00677E24" w:rsidRPr="00E243F6" w:rsidRDefault="00677E24" w:rsidP="007F77A4">
            <w:pPr>
              <w:pStyle w:val="TAL"/>
              <w:ind w:left="284"/>
            </w:pPr>
            <w:r w:rsidRPr="00E243F6">
              <w:t xml:space="preserve">Search for </w:t>
            </w:r>
            <w:r w:rsidRPr="00E243F6">
              <w:rPr>
                <w:lang w:eastAsia="ko-KR"/>
              </w:rPr>
              <w:t>cells broadcasting a CAG-ID.</w:t>
            </w:r>
          </w:p>
          <w:p w14:paraId="6C6EEBA5" w14:textId="77777777" w:rsidR="00677E24" w:rsidRPr="00E243F6" w:rsidRDefault="00677E24" w:rsidP="007F77A4">
            <w:pPr>
              <w:pStyle w:val="TAL"/>
              <w:ind w:left="284"/>
            </w:pPr>
          </w:p>
          <w:p w14:paraId="76531877" w14:textId="77777777" w:rsidR="00677E24" w:rsidRPr="00E243F6" w:rsidRDefault="00677E24" w:rsidP="007F77A4">
            <w:pPr>
              <w:pStyle w:val="TAL"/>
              <w:ind w:left="284"/>
            </w:pPr>
            <w:r w:rsidRPr="00E243F6">
              <w:t>Read the HRNN (if broadcast) for each CAG-ID if a cell broadcasting a CAG-ID is found.</w:t>
            </w:r>
          </w:p>
          <w:p w14:paraId="6CDE936D" w14:textId="77777777" w:rsidR="00677E24" w:rsidRPr="00E243F6" w:rsidRDefault="00677E24" w:rsidP="007F77A4">
            <w:pPr>
              <w:pStyle w:val="TAL"/>
              <w:ind w:left="284"/>
            </w:pPr>
          </w:p>
          <w:p w14:paraId="31CAA2BA" w14:textId="77777777" w:rsidR="00677E24" w:rsidRPr="00E243F6" w:rsidRDefault="00677E24" w:rsidP="007F77A4">
            <w:pPr>
              <w:pStyle w:val="TAL"/>
              <w:ind w:left="284"/>
            </w:pPr>
            <w:r w:rsidRPr="00E243F6">
              <w:t xml:space="preserve">Report CAG-ID(s) of found cell(s) broadcasting a CAG-ID together with the associated manual CAG selection allowed indicator, HRNN and </w:t>
            </w:r>
            <w:proofErr w:type="spellStart"/>
            <w:r w:rsidRPr="00E243F6">
              <w:t>PLMNto</w:t>
            </w:r>
            <w:proofErr w:type="spellEnd"/>
            <w:r w:rsidRPr="00E243F6">
              <w:t xml:space="preserve"> NAS.</w:t>
            </w:r>
          </w:p>
          <w:p w14:paraId="45D1833A" w14:textId="77777777" w:rsidR="00677E24" w:rsidRPr="00E243F6" w:rsidRDefault="00677E24" w:rsidP="007F77A4">
            <w:pPr>
              <w:pStyle w:val="TAL"/>
              <w:ind w:left="284"/>
            </w:pPr>
          </w:p>
          <w:p w14:paraId="11A410C1" w14:textId="77777777" w:rsidR="00677E24" w:rsidRPr="00E243F6" w:rsidRDefault="00677E24" w:rsidP="007F77A4">
            <w:pPr>
              <w:pStyle w:val="TAL"/>
              <w:ind w:left="284"/>
            </w:pPr>
            <w:r w:rsidRPr="00E243F6">
              <w:t>On selection of a CAG by NAS, select any acceptable or suitable cell belonging to the selected CAG and give an indication to NAS that access is possible (for the registration procedure)</w:t>
            </w:r>
          </w:p>
          <w:p w14:paraId="5E2376EE" w14:textId="77777777" w:rsidR="00677E24" w:rsidRPr="00E243F6" w:rsidRDefault="00677E24" w:rsidP="007F77A4">
            <w:pPr>
              <w:pStyle w:val="TAL"/>
              <w:ind w:left="284"/>
            </w:pPr>
          </w:p>
          <w:p w14:paraId="119678DB" w14:textId="77777777" w:rsidR="00677E24" w:rsidRPr="00E243F6" w:rsidRDefault="00677E24" w:rsidP="007F77A4">
            <w:pPr>
              <w:pStyle w:val="TAL"/>
            </w:pPr>
          </w:p>
          <w:p w14:paraId="54A72EB7" w14:textId="77777777" w:rsidR="00677E24" w:rsidRPr="00E243F6" w:rsidRDefault="00677E24" w:rsidP="007F77A4">
            <w:pPr>
              <w:pStyle w:val="TAL"/>
            </w:pPr>
            <w:r w:rsidRPr="00E243F6">
              <w:t>To support manual SNPN selection, report available SNPNs together with associated HRNNs (if available) to NAS on request from NAS.</w:t>
            </w:r>
          </w:p>
        </w:tc>
      </w:tr>
      <w:tr w:rsidR="00677E24" w:rsidRPr="00E243F6" w14:paraId="2EC46500" w14:textId="77777777" w:rsidTr="007F77A4">
        <w:trPr>
          <w:trHeight w:val="1815"/>
        </w:trPr>
        <w:tc>
          <w:tcPr>
            <w:tcW w:w="1690" w:type="dxa"/>
          </w:tcPr>
          <w:p w14:paraId="2D1A9C23" w14:textId="77777777" w:rsidR="00677E24" w:rsidRPr="00E243F6" w:rsidRDefault="00677E24" w:rsidP="007F77A4">
            <w:pPr>
              <w:pStyle w:val="TAL"/>
            </w:pPr>
            <w:r w:rsidRPr="00E243F6">
              <w:lastRenderedPageBreak/>
              <w:t xml:space="preserve">Cell </w:t>
            </w:r>
            <w:r w:rsidRPr="00E243F6">
              <w:br/>
              <w:t>Selection</w:t>
            </w:r>
          </w:p>
        </w:tc>
        <w:tc>
          <w:tcPr>
            <w:tcW w:w="4253" w:type="dxa"/>
          </w:tcPr>
          <w:p w14:paraId="70E4C4A0" w14:textId="77777777" w:rsidR="00677E24" w:rsidRPr="00E243F6" w:rsidRDefault="00677E24" w:rsidP="007F77A4">
            <w:pPr>
              <w:pStyle w:val="TAL"/>
            </w:pPr>
            <w:r w:rsidRPr="00E243F6">
              <w:t>Control cell selection for example by indicating RAT(s) associated with the selected PLMN to be used initially in the search of a cell in the cell selection.</w:t>
            </w:r>
          </w:p>
          <w:p w14:paraId="13582D22" w14:textId="77777777" w:rsidR="00677E24" w:rsidRPr="00E243F6" w:rsidRDefault="00677E24" w:rsidP="007F77A4">
            <w:pPr>
              <w:pStyle w:val="TAL"/>
            </w:pPr>
          </w:p>
          <w:p w14:paraId="38C82055" w14:textId="77777777" w:rsidR="00677E24" w:rsidRPr="00E243F6" w:rsidRDefault="00677E24" w:rsidP="007F77A4">
            <w:pPr>
              <w:pStyle w:val="TAL"/>
            </w:pPr>
            <w:r w:rsidRPr="00E243F6">
              <w:t>Maintain a list of "Forbidden Tracking Areas" and provide the list to AS.</w:t>
            </w:r>
          </w:p>
          <w:p w14:paraId="708D3272" w14:textId="77777777" w:rsidR="00677E24" w:rsidRPr="00E243F6" w:rsidRDefault="00677E24" w:rsidP="007F77A4">
            <w:pPr>
              <w:pStyle w:val="TAL"/>
            </w:pPr>
          </w:p>
          <w:p w14:paraId="73D529E2" w14:textId="77777777" w:rsidR="00677E24" w:rsidRPr="00E243F6" w:rsidRDefault="00677E24" w:rsidP="007F77A4">
            <w:pPr>
              <w:pStyle w:val="TAL"/>
            </w:pPr>
            <w:r w:rsidRPr="00E243F6">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53B4C7A6" w14:textId="77777777" w:rsidR="00677E24" w:rsidRPr="00E243F6" w:rsidRDefault="00677E24" w:rsidP="007F77A4">
            <w:pPr>
              <w:pStyle w:val="TAL"/>
            </w:pPr>
            <w:r w:rsidRPr="00E243F6">
              <w:t>Perform measurements needed to support cell selection.</w:t>
            </w:r>
          </w:p>
          <w:p w14:paraId="595C1195" w14:textId="77777777" w:rsidR="00677E24" w:rsidRPr="00E243F6" w:rsidRDefault="00677E24" w:rsidP="007F77A4">
            <w:pPr>
              <w:pStyle w:val="TAL"/>
            </w:pPr>
          </w:p>
          <w:p w14:paraId="3C1B58A5" w14:textId="77777777" w:rsidR="00677E24" w:rsidRPr="00E243F6" w:rsidRDefault="00677E24" w:rsidP="007F77A4">
            <w:pPr>
              <w:pStyle w:val="TAL"/>
            </w:pPr>
            <w:r w:rsidRPr="00E243F6">
              <w:t>Detect and synchronise to a broadcast channel. Receive and handle broadcast information. Forward NAS system information to NAS.</w:t>
            </w:r>
          </w:p>
          <w:p w14:paraId="002491C7" w14:textId="77777777" w:rsidR="00677E24" w:rsidRPr="00E243F6" w:rsidRDefault="00677E24" w:rsidP="007F77A4">
            <w:pPr>
              <w:pStyle w:val="TAL"/>
            </w:pPr>
          </w:p>
          <w:p w14:paraId="15F93EFC" w14:textId="77777777" w:rsidR="00677E24" w:rsidRPr="00E243F6" w:rsidRDefault="00677E24" w:rsidP="007F77A4">
            <w:pPr>
              <w:pStyle w:val="TAL"/>
            </w:pPr>
            <w:r w:rsidRPr="00E243F6">
              <w:t>Search for a suitable cell. The cells broadcast one or more 'PLMN identity' or 'SNPN identity' (for a UE operating in SNPN access mode) in the system information. Respond to NAS whether such cell is found or not.</w:t>
            </w:r>
          </w:p>
          <w:p w14:paraId="15F20C2A" w14:textId="77777777" w:rsidR="00677E24" w:rsidRPr="00E243F6" w:rsidRDefault="00677E24" w:rsidP="007F77A4">
            <w:pPr>
              <w:pStyle w:val="TAL"/>
            </w:pPr>
          </w:p>
          <w:p w14:paraId="01C95519" w14:textId="77777777" w:rsidR="00677E24" w:rsidRPr="00E243F6" w:rsidRDefault="00677E24" w:rsidP="007F77A4">
            <w:pPr>
              <w:pStyle w:val="TAL"/>
            </w:pPr>
            <w:r w:rsidRPr="00E243F6">
              <w:t xml:space="preserve">If associated RATs </w:t>
            </w:r>
            <w:proofErr w:type="gramStart"/>
            <w:r w:rsidRPr="00E243F6">
              <w:t>is</w:t>
            </w:r>
            <w:proofErr w:type="gramEnd"/>
            <w:r w:rsidRPr="00E243F6">
              <w:t xml:space="preserve"> (are) set for the PLMN, perform the search in this (these) RAT(s) and other RATs for that PLMN as specified in TS 23.122 [9].</w:t>
            </w:r>
          </w:p>
          <w:p w14:paraId="23D261B4" w14:textId="77777777" w:rsidR="00677E24" w:rsidRPr="00E243F6" w:rsidRDefault="00677E24" w:rsidP="007F77A4">
            <w:pPr>
              <w:pStyle w:val="TAL"/>
            </w:pPr>
          </w:p>
          <w:p w14:paraId="58FAF636" w14:textId="77777777" w:rsidR="00677E24" w:rsidRPr="00E243F6" w:rsidRDefault="00677E24" w:rsidP="007F77A4">
            <w:pPr>
              <w:pStyle w:val="TAL"/>
            </w:pPr>
            <w:r w:rsidRPr="00E243F6">
              <w:t>If a cell is found which satisfies cell selection criteria, camp on that cell.</w:t>
            </w:r>
          </w:p>
        </w:tc>
      </w:tr>
      <w:tr w:rsidR="00677E24" w:rsidRPr="00E243F6" w14:paraId="2CDBA3AF" w14:textId="77777777" w:rsidTr="007F77A4">
        <w:trPr>
          <w:trHeight w:val="1815"/>
        </w:trPr>
        <w:tc>
          <w:tcPr>
            <w:tcW w:w="1690" w:type="dxa"/>
          </w:tcPr>
          <w:p w14:paraId="3F637808" w14:textId="77777777" w:rsidR="00677E24" w:rsidRPr="00E243F6" w:rsidRDefault="00677E24" w:rsidP="007F77A4">
            <w:pPr>
              <w:pStyle w:val="TAL"/>
            </w:pPr>
            <w:r w:rsidRPr="00E243F6">
              <w:t xml:space="preserve">Cell </w:t>
            </w:r>
            <w:r w:rsidRPr="00E243F6">
              <w:br/>
              <w:t>Reselection</w:t>
            </w:r>
          </w:p>
        </w:tc>
        <w:tc>
          <w:tcPr>
            <w:tcW w:w="4253" w:type="dxa"/>
          </w:tcPr>
          <w:p w14:paraId="6600AC3C" w14:textId="77777777" w:rsidR="00677E24" w:rsidRPr="00E243F6" w:rsidRDefault="00677E24" w:rsidP="007F77A4">
            <w:pPr>
              <w:pStyle w:val="TAL"/>
            </w:pPr>
            <w:r w:rsidRPr="00E243F6">
              <w:t>For a UE not operating in SNPN access mode,</w:t>
            </w:r>
          </w:p>
          <w:p w14:paraId="42DC7820" w14:textId="77777777" w:rsidR="00677E24" w:rsidRPr="00E243F6" w:rsidRDefault="00677E24" w:rsidP="007F77A4">
            <w:pPr>
              <w:pStyle w:val="TAL"/>
            </w:pPr>
            <w:r w:rsidRPr="00E243F6">
              <w:t>maintain a list of equivalent PLMN identities and provide the list to AS.</w:t>
            </w:r>
          </w:p>
          <w:p w14:paraId="1EF946E8" w14:textId="77777777" w:rsidR="00677E24" w:rsidRPr="00E243F6" w:rsidRDefault="00677E24" w:rsidP="007F77A4">
            <w:pPr>
              <w:pStyle w:val="TAL"/>
            </w:pPr>
          </w:p>
          <w:p w14:paraId="5C21FF9B" w14:textId="77777777" w:rsidR="00677E24" w:rsidRPr="00E243F6" w:rsidRDefault="00677E24" w:rsidP="007F77A4">
            <w:pPr>
              <w:pStyle w:val="TAL"/>
            </w:pPr>
            <w:r w:rsidRPr="00E243F6">
              <w:t>Maintain a list of "Forbidden Tracking Areas" and provide the list to AS.</w:t>
            </w:r>
          </w:p>
          <w:p w14:paraId="1F57C889" w14:textId="77777777" w:rsidR="00677E24" w:rsidRPr="00E243F6" w:rsidRDefault="00677E24" w:rsidP="007F77A4">
            <w:pPr>
              <w:pStyle w:val="TAL"/>
            </w:pPr>
          </w:p>
          <w:p w14:paraId="05B4E07A" w14:textId="77777777" w:rsidR="00677E24" w:rsidRPr="00E243F6" w:rsidRDefault="00677E24" w:rsidP="007F77A4">
            <w:pPr>
              <w:pStyle w:val="TAL"/>
            </w:pPr>
            <w:r w:rsidRPr="00E243F6">
              <w:t>For a UE not operating in SNPN access mode, maintain Allowed CAG list and optional CAG-only indication along with associated PLMN ID(s) on which the UE is allowed access and provide these lists to AS.</w:t>
            </w:r>
          </w:p>
        </w:tc>
        <w:tc>
          <w:tcPr>
            <w:tcW w:w="3685" w:type="dxa"/>
          </w:tcPr>
          <w:p w14:paraId="07145E59" w14:textId="77777777" w:rsidR="00677E24" w:rsidRPr="00E243F6" w:rsidRDefault="00677E24" w:rsidP="007F77A4">
            <w:pPr>
              <w:pStyle w:val="TAL"/>
            </w:pPr>
            <w:r w:rsidRPr="00E243F6">
              <w:t>Perform measurements needed to support cell reselection.</w:t>
            </w:r>
          </w:p>
          <w:p w14:paraId="33742E63" w14:textId="77777777" w:rsidR="00677E24" w:rsidRPr="00E243F6" w:rsidRDefault="00677E24" w:rsidP="007F77A4">
            <w:pPr>
              <w:pStyle w:val="TAL"/>
            </w:pPr>
          </w:p>
          <w:p w14:paraId="0B244C55" w14:textId="77777777" w:rsidR="00677E24" w:rsidRPr="00E243F6" w:rsidRDefault="00677E24" w:rsidP="007F77A4">
            <w:pPr>
              <w:pStyle w:val="TAL"/>
            </w:pPr>
            <w:r w:rsidRPr="00E243F6">
              <w:t>Detect and synchronise to a broadcast channel. Receive and handle broadcast information. Forward NAS system information to NAS.</w:t>
            </w:r>
          </w:p>
          <w:p w14:paraId="0A910D7B" w14:textId="77777777" w:rsidR="00677E24" w:rsidRPr="00E243F6" w:rsidRDefault="00677E24" w:rsidP="007F77A4">
            <w:pPr>
              <w:pStyle w:val="TAL"/>
            </w:pPr>
          </w:p>
          <w:p w14:paraId="79BEEECA" w14:textId="77777777" w:rsidR="00677E24" w:rsidRPr="00E243F6" w:rsidRDefault="00677E24" w:rsidP="007F77A4">
            <w:pPr>
              <w:pStyle w:val="TAL"/>
            </w:pPr>
            <w:r w:rsidRPr="00E243F6">
              <w:t>Change cell if a more suitable cell is found.</w:t>
            </w:r>
          </w:p>
        </w:tc>
      </w:tr>
      <w:tr w:rsidR="00677E24" w:rsidRPr="00E243F6" w14:paraId="0C68D610" w14:textId="77777777" w:rsidTr="007F77A4">
        <w:trPr>
          <w:trHeight w:val="1815"/>
        </w:trPr>
        <w:tc>
          <w:tcPr>
            <w:tcW w:w="1690" w:type="dxa"/>
          </w:tcPr>
          <w:p w14:paraId="0123446C" w14:textId="77777777" w:rsidR="00677E24" w:rsidRPr="00E243F6" w:rsidRDefault="00677E24" w:rsidP="007F77A4">
            <w:pPr>
              <w:pStyle w:val="TAL"/>
            </w:pPr>
            <w:r w:rsidRPr="00E243F6">
              <w:t>Location registration</w:t>
            </w:r>
          </w:p>
        </w:tc>
        <w:tc>
          <w:tcPr>
            <w:tcW w:w="4253" w:type="dxa"/>
          </w:tcPr>
          <w:p w14:paraId="4104A087" w14:textId="77777777" w:rsidR="00677E24" w:rsidRPr="00E243F6" w:rsidRDefault="00677E24" w:rsidP="007F77A4">
            <w:pPr>
              <w:pStyle w:val="TAL"/>
            </w:pPr>
            <w:r w:rsidRPr="00E243F6">
              <w:t>Register the UE as active after power on.</w:t>
            </w:r>
          </w:p>
          <w:p w14:paraId="698F24D9" w14:textId="77777777" w:rsidR="00677E24" w:rsidRPr="00E243F6" w:rsidRDefault="00677E24" w:rsidP="007F77A4">
            <w:pPr>
              <w:pStyle w:val="TAL"/>
            </w:pPr>
          </w:p>
          <w:p w14:paraId="33857AEA" w14:textId="77777777" w:rsidR="00677E24" w:rsidRPr="00E243F6" w:rsidRDefault="00677E24" w:rsidP="007F77A4">
            <w:pPr>
              <w:pStyle w:val="TAL"/>
            </w:pPr>
            <w:r w:rsidRPr="00E243F6">
              <w:t>Register the UE's presence in a registration area, for instance regularly or when entering a new tracking area.</w:t>
            </w:r>
          </w:p>
          <w:p w14:paraId="22C933EF" w14:textId="77777777" w:rsidR="00677E24" w:rsidRPr="00E243F6" w:rsidRDefault="00677E24" w:rsidP="007F77A4">
            <w:pPr>
              <w:pStyle w:val="TAL"/>
            </w:pPr>
          </w:p>
          <w:p w14:paraId="1BDA11E5" w14:textId="77777777" w:rsidR="00677E24" w:rsidRPr="00E243F6" w:rsidRDefault="00677E24" w:rsidP="007F77A4">
            <w:pPr>
              <w:pStyle w:val="TAL"/>
            </w:pPr>
            <w:r w:rsidRPr="00E243F6">
              <w:t>Deregister UE when shutting down.</w:t>
            </w:r>
          </w:p>
          <w:p w14:paraId="17ED4F44" w14:textId="77777777" w:rsidR="00677E24" w:rsidRPr="00E243F6" w:rsidRDefault="00677E24" w:rsidP="007F77A4">
            <w:pPr>
              <w:pStyle w:val="TAL"/>
            </w:pPr>
          </w:p>
          <w:p w14:paraId="0606ABB7" w14:textId="77777777" w:rsidR="00677E24" w:rsidRPr="00E243F6" w:rsidRDefault="00677E24" w:rsidP="007F77A4">
            <w:pPr>
              <w:pStyle w:val="TAL"/>
            </w:pPr>
            <w:r w:rsidRPr="00E243F6">
              <w:t>Maintain a list of "Forbidden Tracking Areas".</w:t>
            </w:r>
          </w:p>
          <w:p w14:paraId="48F62DF3" w14:textId="77777777" w:rsidR="00677E24" w:rsidRPr="00E243F6" w:rsidRDefault="00677E24" w:rsidP="007F77A4">
            <w:pPr>
              <w:pStyle w:val="TAL"/>
            </w:pPr>
          </w:p>
          <w:p w14:paraId="274D8C09" w14:textId="77777777" w:rsidR="00677E24" w:rsidRPr="00E243F6" w:rsidRDefault="00677E24" w:rsidP="007F77A4">
            <w:pPr>
              <w:pStyle w:val="TAL"/>
            </w:pPr>
            <w:r w:rsidRPr="00E243F6">
              <w:t xml:space="preserve">Control and restrict location registration for a UE in </w:t>
            </w:r>
            <w:proofErr w:type="spellStart"/>
            <w:r w:rsidRPr="00E243F6">
              <w:t>eCall</w:t>
            </w:r>
            <w:proofErr w:type="spellEnd"/>
            <w:r w:rsidRPr="00E243F6">
              <w:t xml:space="preserve"> Only Mode.</w:t>
            </w:r>
          </w:p>
          <w:p w14:paraId="6501F70E" w14:textId="77777777" w:rsidR="00677E24" w:rsidRPr="00E243F6" w:rsidRDefault="00677E24" w:rsidP="007F77A4">
            <w:pPr>
              <w:pStyle w:val="TAL"/>
            </w:pPr>
          </w:p>
        </w:tc>
        <w:tc>
          <w:tcPr>
            <w:tcW w:w="3685" w:type="dxa"/>
          </w:tcPr>
          <w:p w14:paraId="176FC05C" w14:textId="77777777" w:rsidR="00677E24" w:rsidRPr="00E243F6" w:rsidRDefault="00677E24" w:rsidP="007F77A4">
            <w:pPr>
              <w:pStyle w:val="TAL"/>
            </w:pPr>
            <w:r w:rsidRPr="00E243F6">
              <w:t>Report registration area information to NAS.</w:t>
            </w:r>
          </w:p>
          <w:p w14:paraId="35334EF5" w14:textId="77777777" w:rsidR="00677E24" w:rsidRPr="00E243F6" w:rsidRDefault="00677E24" w:rsidP="007F77A4">
            <w:pPr>
              <w:pStyle w:val="TAL"/>
            </w:pPr>
          </w:p>
        </w:tc>
      </w:tr>
      <w:tr w:rsidR="00677E24" w:rsidRPr="00E243F6" w14:paraId="311D3A63" w14:textId="77777777" w:rsidTr="007F77A4">
        <w:trPr>
          <w:trHeight w:val="1815"/>
        </w:trPr>
        <w:tc>
          <w:tcPr>
            <w:tcW w:w="1690" w:type="dxa"/>
          </w:tcPr>
          <w:p w14:paraId="2CE8DB1C" w14:textId="77777777" w:rsidR="00677E24" w:rsidRPr="00E243F6" w:rsidRDefault="00677E24" w:rsidP="007F77A4">
            <w:pPr>
              <w:pStyle w:val="TAL"/>
            </w:pPr>
            <w:r w:rsidRPr="00E243F6">
              <w:t>RAN Notification Area Update</w:t>
            </w:r>
          </w:p>
        </w:tc>
        <w:tc>
          <w:tcPr>
            <w:tcW w:w="4253" w:type="dxa"/>
          </w:tcPr>
          <w:p w14:paraId="7C2A9CF5" w14:textId="77777777" w:rsidR="00677E24" w:rsidRPr="00E243F6" w:rsidRDefault="00677E24" w:rsidP="007F77A4">
            <w:pPr>
              <w:pStyle w:val="TAL"/>
            </w:pPr>
            <w:r w:rsidRPr="00E243F6">
              <w:t>Not applicable.</w:t>
            </w:r>
          </w:p>
        </w:tc>
        <w:tc>
          <w:tcPr>
            <w:tcW w:w="3685" w:type="dxa"/>
          </w:tcPr>
          <w:p w14:paraId="09D45067" w14:textId="77777777" w:rsidR="00677E24" w:rsidRPr="00E243F6" w:rsidRDefault="00677E24" w:rsidP="007F77A4">
            <w:pPr>
              <w:pStyle w:val="TAL"/>
            </w:pPr>
            <w:r w:rsidRPr="00E243F6">
              <w:t>Register the UE's presence in a RAN-based notification area (RNA), periodically or when entering a new RNA.</w:t>
            </w:r>
          </w:p>
        </w:tc>
      </w:tr>
    </w:tbl>
    <w:bookmarkEnd w:id="15"/>
    <w:p w14:paraId="4955BFEE" w14:textId="77777777" w:rsidR="00677E24" w:rsidRPr="00950975" w:rsidRDefault="00677E24" w:rsidP="00677E2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79B0F0BD" w14:textId="77777777" w:rsidR="00677E24" w:rsidRPr="00E243F6" w:rsidRDefault="00677E24" w:rsidP="00677E24">
      <w:pPr>
        <w:pStyle w:val="Heading2"/>
      </w:pPr>
      <w:bookmarkStart w:id="38" w:name="_Toc29245190"/>
      <w:bookmarkStart w:id="39" w:name="_Toc37298533"/>
      <w:bookmarkStart w:id="40" w:name="_Toc46502295"/>
      <w:bookmarkStart w:id="41" w:name="_Toc52749272"/>
      <w:bookmarkStart w:id="42" w:name="_Toc76506063"/>
      <w:r w:rsidRPr="00E243F6">
        <w:t>4.5</w:t>
      </w:r>
      <w:r w:rsidRPr="00E243F6">
        <w:tab/>
        <w:t>Cell Categories</w:t>
      </w:r>
      <w:bookmarkEnd w:id="38"/>
      <w:bookmarkEnd w:id="39"/>
      <w:bookmarkEnd w:id="40"/>
      <w:bookmarkEnd w:id="41"/>
      <w:bookmarkEnd w:id="42"/>
    </w:p>
    <w:p w14:paraId="1410765A" w14:textId="77777777" w:rsidR="00677E24" w:rsidRPr="00E243F6" w:rsidRDefault="00677E24" w:rsidP="00677E24">
      <w:r w:rsidRPr="00E243F6">
        <w:t>The cells are categorised according to which services they offer:</w:t>
      </w:r>
    </w:p>
    <w:p w14:paraId="56991F8E" w14:textId="77777777" w:rsidR="00677E24" w:rsidRPr="00E243F6" w:rsidRDefault="00677E24" w:rsidP="00677E24">
      <w:pPr>
        <w:rPr>
          <w:b/>
          <w:bCs/>
        </w:rPr>
      </w:pPr>
      <w:r w:rsidRPr="00E243F6">
        <w:rPr>
          <w:b/>
          <w:bCs/>
        </w:rPr>
        <w:t>acceptable cell:</w:t>
      </w:r>
    </w:p>
    <w:p w14:paraId="4B5C61A7" w14:textId="77777777" w:rsidR="00677E24" w:rsidRPr="00E243F6" w:rsidRDefault="00677E24" w:rsidP="00677E24">
      <w:r w:rsidRPr="00E243F6">
        <w:lastRenderedPageBreak/>
        <w:t>An "acceptable cell" is a cell on which the UE may camp to obtain limited service (originate emergency calls and</w:t>
      </w:r>
      <w:r>
        <w:t xml:space="preserve"> </w:t>
      </w:r>
      <w:r w:rsidRPr="00E243F6">
        <w:t>receive ETWS and CMAS notifications). Such a cell shall fulfil the following requirements, which is the minimum set of requirements to initiate an emergency call and to receive ETWS and CMAS notification in an NR network:</w:t>
      </w:r>
    </w:p>
    <w:p w14:paraId="321B200E" w14:textId="77777777" w:rsidR="00677E24" w:rsidRPr="00E243F6" w:rsidRDefault="00677E24" w:rsidP="00677E24">
      <w:pPr>
        <w:pStyle w:val="B10"/>
      </w:pPr>
      <w:r w:rsidRPr="00E243F6">
        <w:t>-</w:t>
      </w:r>
      <w:r w:rsidRPr="00E243F6">
        <w:tab/>
        <w:t xml:space="preserve">The cell is not barred, see clause </w:t>
      </w:r>
      <w:proofErr w:type="gramStart"/>
      <w:r w:rsidRPr="00E243F6">
        <w:t>5.3.1;</w:t>
      </w:r>
      <w:proofErr w:type="gramEnd"/>
    </w:p>
    <w:p w14:paraId="55A99180" w14:textId="77777777" w:rsidR="00677E24" w:rsidRPr="00E243F6" w:rsidRDefault="00677E24" w:rsidP="00677E24">
      <w:pPr>
        <w:pStyle w:val="B10"/>
      </w:pPr>
      <w:r w:rsidRPr="00E243F6">
        <w:t>-</w:t>
      </w:r>
      <w:r w:rsidRPr="00E243F6">
        <w:tab/>
        <w:t>The cell selection criteria are fulfilled, see clause 5.2.3.2.</w:t>
      </w:r>
    </w:p>
    <w:p w14:paraId="653FC23A" w14:textId="77777777" w:rsidR="00677E24" w:rsidRPr="00E243F6" w:rsidRDefault="00677E24" w:rsidP="00677E24">
      <w:pPr>
        <w:rPr>
          <w:b/>
          <w:bCs/>
        </w:rPr>
      </w:pPr>
      <w:r w:rsidRPr="00E243F6">
        <w:rPr>
          <w:b/>
          <w:bCs/>
        </w:rPr>
        <w:t>suitable cell:</w:t>
      </w:r>
    </w:p>
    <w:p w14:paraId="5A0B0608" w14:textId="77777777" w:rsidR="00677E24" w:rsidRPr="00E243F6" w:rsidRDefault="00677E24" w:rsidP="00677E24">
      <w:r w:rsidRPr="00E243F6">
        <w:t>For UE not operating in SNPN Access Mode, a cell is considered as suitable if the following conditions are fulfilled:</w:t>
      </w:r>
    </w:p>
    <w:p w14:paraId="73F34E60" w14:textId="77777777" w:rsidR="00677E24" w:rsidRPr="00E243F6" w:rsidRDefault="00677E24" w:rsidP="00677E24">
      <w:pPr>
        <w:pStyle w:val="B10"/>
      </w:pPr>
      <w:r w:rsidRPr="00E243F6">
        <w:t>-</w:t>
      </w:r>
      <w:r w:rsidRPr="00E243F6">
        <w:tab/>
        <w:t>The cell is part of either the selected PLMN or the registered PLMN or PLMN of the Equivalent PLMN list, and for that PLMN either:</w:t>
      </w:r>
    </w:p>
    <w:p w14:paraId="5812A12D" w14:textId="77777777" w:rsidR="00677E24" w:rsidRPr="00E243F6" w:rsidRDefault="00677E24" w:rsidP="00677E24">
      <w:pPr>
        <w:pStyle w:val="B2"/>
      </w:pPr>
      <w:r w:rsidRPr="00E243F6">
        <w:t>-</w:t>
      </w:r>
      <w:r w:rsidRPr="00E243F6">
        <w:tab/>
        <w:t xml:space="preserve">The PLMN-ID of that PLMN is broadcast by the cell with no associated CAG-IDs and CAG-only indication in the UE for that PLMN (TS 23.501 [10]) is absent or </w:t>
      </w:r>
      <w:proofErr w:type="gramStart"/>
      <w:r w:rsidRPr="00E243F6">
        <w:t>false;</w:t>
      </w:r>
      <w:proofErr w:type="gramEnd"/>
    </w:p>
    <w:p w14:paraId="5DBE0F31" w14:textId="77777777" w:rsidR="00677E24" w:rsidRPr="00E243F6" w:rsidRDefault="00677E24" w:rsidP="00677E24">
      <w:pPr>
        <w:pStyle w:val="B2"/>
      </w:pPr>
      <w:r w:rsidRPr="00E243F6">
        <w:t>-</w:t>
      </w:r>
      <w:r w:rsidRPr="00E243F6">
        <w:tab/>
        <w:t xml:space="preserve">Allowed CAG list in the UE for that PLMN (TS 23.501 [10]) includes a CAG-ID broadcast by the cell for that </w:t>
      </w:r>
      <w:proofErr w:type="gramStart"/>
      <w:r w:rsidRPr="00E243F6">
        <w:t>PLMN;</w:t>
      </w:r>
      <w:proofErr w:type="gramEnd"/>
    </w:p>
    <w:p w14:paraId="5F59AE74" w14:textId="77777777" w:rsidR="00677E24" w:rsidRPr="00E243F6" w:rsidRDefault="00677E24" w:rsidP="00677E24">
      <w:pPr>
        <w:pStyle w:val="B10"/>
      </w:pPr>
      <w:r w:rsidRPr="00E243F6">
        <w:t>-</w:t>
      </w:r>
      <w:r w:rsidRPr="00E243F6">
        <w:tab/>
        <w:t>The cell selection criteria are fulfilled, see clause 5.2.3.2.</w:t>
      </w:r>
    </w:p>
    <w:p w14:paraId="0E868850" w14:textId="77777777" w:rsidR="00677E24" w:rsidRPr="00E243F6" w:rsidRDefault="00677E24" w:rsidP="00677E24">
      <w:r w:rsidRPr="00E243F6">
        <w:t>According to the latest information provided by NAS:</w:t>
      </w:r>
    </w:p>
    <w:p w14:paraId="5A281551" w14:textId="77777777" w:rsidR="00677E24" w:rsidRPr="00E243F6" w:rsidRDefault="00677E24" w:rsidP="00677E24">
      <w:pPr>
        <w:pStyle w:val="B10"/>
      </w:pPr>
      <w:r w:rsidRPr="00E243F6">
        <w:t>-</w:t>
      </w:r>
      <w:r w:rsidRPr="00E243F6">
        <w:tab/>
        <w:t xml:space="preserve">The cell is not barred, see clause </w:t>
      </w:r>
      <w:proofErr w:type="gramStart"/>
      <w:r w:rsidRPr="00E243F6">
        <w:t>5.3.1;</w:t>
      </w:r>
      <w:proofErr w:type="gramEnd"/>
    </w:p>
    <w:p w14:paraId="4EC69D5D" w14:textId="77777777" w:rsidR="00677E24" w:rsidRPr="00E243F6" w:rsidRDefault="00677E24" w:rsidP="00677E24">
      <w:pPr>
        <w:pStyle w:val="B10"/>
      </w:pPr>
      <w:r w:rsidRPr="00E243F6">
        <w:t>-</w:t>
      </w:r>
      <w:r w:rsidRPr="00E243F6">
        <w:tab/>
        <w:t>The cell is part of at least one TA that is not part of the list of "Forbidden Tracking Areas for Roaming" (TS 22.011 [18]), which belongs to a PLMN that fulfils the first bullet above.</w:t>
      </w:r>
    </w:p>
    <w:p w14:paraId="348FE9EE" w14:textId="77777777" w:rsidR="00677E24" w:rsidRPr="00E243F6" w:rsidRDefault="00677E24" w:rsidP="00677E24">
      <w:r w:rsidRPr="00E243F6">
        <w:t>For UE operating in SNPN Access Mode, a cell is considered as suitable if the following conditions are fulfilled:</w:t>
      </w:r>
    </w:p>
    <w:p w14:paraId="100E0D94" w14:textId="77777777" w:rsidR="00677E24" w:rsidRPr="00E243F6" w:rsidRDefault="00677E24" w:rsidP="00677E24">
      <w:pPr>
        <w:pStyle w:val="B10"/>
      </w:pPr>
      <w:r w:rsidRPr="00E243F6">
        <w:t>-</w:t>
      </w:r>
      <w:r w:rsidRPr="00E243F6">
        <w:tab/>
        <w:t xml:space="preserve">The cell is part of either the selected SNPN or the registered SNPN of the </w:t>
      </w:r>
      <w:proofErr w:type="gramStart"/>
      <w:r w:rsidRPr="00E243F6">
        <w:t>UE;</w:t>
      </w:r>
      <w:proofErr w:type="gramEnd"/>
    </w:p>
    <w:p w14:paraId="062BB080" w14:textId="77777777" w:rsidR="00677E24" w:rsidRPr="00E243F6" w:rsidRDefault="00677E24" w:rsidP="00677E24">
      <w:pPr>
        <w:pStyle w:val="B10"/>
      </w:pPr>
      <w:r w:rsidRPr="00E243F6">
        <w:t>-</w:t>
      </w:r>
      <w:r w:rsidRPr="00E243F6">
        <w:tab/>
        <w:t xml:space="preserve">The cell selection criteria are fulfilled, see clause </w:t>
      </w:r>
      <w:proofErr w:type="gramStart"/>
      <w:r w:rsidRPr="00E243F6">
        <w:t>5.2.3.2;</w:t>
      </w:r>
      <w:proofErr w:type="gramEnd"/>
    </w:p>
    <w:p w14:paraId="551EC7C9" w14:textId="77777777" w:rsidR="00677E24" w:rsidRPr="00E243F6" w:rsidRDefault="00677E24" w:rsidP="00677E24">
      <w:r w:rsidRPr="00E243F6">
        <w:t>According to the latest information provided by NAS:</w:t>
      </w:r>
    </w:p>
    <w:p w14:paraId="18E34715" w14:textId="77777777" w:rsidR="00677E24" w:rsidRPr="00E243F6" w:rsidRDefault="00677E24" w:rsidP="00677E24">
      <w:pPr>
        <w:pStyle w:val="B10"/>
      </w:pPr>
      <w:r w:rsidRPr="00E243F6">
        <w:t>-</w:t>
      </w:r>
      <w:r w:rsidRPr="00E243F6">
        <w:tab/>
        <w:t xml:space="preserve">The cell is not barred, see clause </w:t>
      </w:r>
      <w:proofErr w:type="gramStart"/>
      <w:r w:rsidRPr="00E243F6">
        <w:t>5.3.1;</w:t>
      </w:r>
      <w:proofErr w:type="gramEnd"/>
    </w:p>
    <w:p w14:paraId="622ABB08" w14:textId="77777777" w:rsidR="00677E24" w:rsidRPr="00E243F6" w:rsidRDefault="00677E24" w:rsidP="00677E24">
      <w:pPr>
        <w:pStyle w:val="B10"/>
      </w:pPr>
      <w:r w:rsidRPr="00E243F6">
        <w:t>-</w:t>
      </w:r>
      <w:r w:rsidRPr="00E243F6">
        <w:tab/>
        <w:t>The cell is part of at least one TA that is not part of the list of "Forbidden Tracking Areas for Roaming" which belongs to either the selected SNPN or the registered SNPN of the UE.</w:t>
      </w:r>
    </w:p>
    <w:p w14:paraId="1C5609E9" w14:textId="77777777" w:rsidR="00677E24" w:rsidRPr="00E243F6" w:rsidRDefault="00677E24" w:rsidP="00677E24">
      <w:pPr>
        <w:rPr>
          <w:b/>
          <w:bCs/>
        </w:rPr>
      </w:pPr>
      <w:r w:rsidRPr="00E243F6">
        <w:rPr>
          <w:b/>
          <w:bCs/>
        </w:rPr>
        <w:t>barred cell:</w:t>
      </w:r>
    </w:p>
    <w:p w14:paraId="2BC6E79E" w14:textId="77777777" w:rsidR="00677E24" w:rsidRPr="00E243F6" w:rsidRDefault="00677E24" w:rsidP="00677E24">
      <w:r w:rsidRPr="00E243F6">
        <w:t>A cell is barred if it is so indicated in the system information, as specified in TS 38.331 [3].</w:t>
      </w:r>
    </w:p>
    <w:p w14:paraId="08B0662D" w14:textId="77777777" w:rsidR="00677E24" w:rsidRPr="00E243F6" w:rsidRDefault="00677E24" w:rsidP="00677E24">
      <w:pPr>
        <w:rPr>
          <w:b/>
          <w:bCs/>
        </w:rPr>
      </w:pPr>
      <w:r w:rsidRPr="00E243F6">
        <w:rPr>
          <w:b/>
          <w:bCs/>
        </w:rPr>
        <w:t>reserved cell:</w:t>
      </w:r>
    </w:p>
    <w:p w14:paraId="724C94A7" w14:textId="77777777" w:rsidR="00677E24" w:rsidRPr="00E243F6" w:rsidRDefault="00677E24" w:rsidP="00677E24">
      <w:r w:rsidRPr="00E243F6">
        <w:t>A cell is reserved if it is so indicated in system information, as specified in TS 38.331 [3].</w:t>
      </w:r>
    </w:p>
    <w:p w14:paraId="7EEFAF5E" w14:textId="77777777" w:rsidR="00677E24" w:rsidRPr="00E243F6" w:rsidRDefault="00677E24" w:rsidP="00677E24">
      <w:r w:rsidRPr="00E243F6">
        <w:t>Following exception to these definitions are applicable for UEs:</w:t>
      </w:r>
    </w:p>
    <w:p w14:paraId="4C27AE25" w14:textId="77777777" w:rsidR="00677E24" w:rsidRPr="00E243F6" w:rsidRDefault="00677E24" w:rsidP="00677E24">
      <w:pPr>
        <w:pStyle w:val="B10"/>
      </w:pPr>
      <w:r w:rsidRPr="00E243F6">
        <w:t>-</w:t>
      </w:r>
      <w:r w:rsidRPr="00E243F6">
        <w:tab/>
        <w:t>if a UE has an ongoing emergency call, all acceptable cells of that PLMN</w:t>
      </w:r>
      <w:ins w:id="43" w:author="Nokia (GWO5)" w:date="2021-09-07T08:52:00Z">
        <w:r>
          <w:t>/SNPN</w:t>
        </w:r>
      </w:ins>
      <w:r w:rsidRPr="00E243F6">
        <w:t xml:space="preserve"> are treated as suitable for the duration of the emergency call.</w:t>
      </w:r>
    </w:p>
    <w:p w14:paraId="2950AB2B" w14:textId="77777777" w:rsidR="00677E24" w:rsidRPr="00E243F6" w:rsidRDefault="00677E24" w:rsidP="00677E24">
      <w:pPr>
        <w:pStyle w:val="B10"/>
      </w:pPr>
      <w:r w:rsidRPr="00E243F6">
        <w:t>-</w:t>
      </w:r>
      <w:r w:rsidRPr="00E243F6">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16C34F6A" w14:textId="77777777" w:rsidR="00677E24" w:rsidRPr="00E243F6" w:rsidRDefault="00677E24" w:rsidP="00677E24">
      <w:pPr>
        <w:pStyle w:val="B10"/>
      </w:pPr>
      <w:r w:rsidRPr="00E243F6">
        <w:t>-</w:t>
      </w:r>
      <w:r w:rsidRPr="00E243F6">
        <w:tab/>
      </w:r>
      <w:r w:rsidRPr="00E243F6">
        <w:rPr>
          <w:lang w:eastAsia="zh-CN"/>
        </w:rPr>
        <w:t xml:space="preserve">if the UE in RRC_IDLE fulfils the conditions to support NR </w:t>
      </w:r>
      <w:proofErr w:type="spellStart"/>
      <w:r w:rsidRPr="00E243F6">
        <w:rPr>
          <w:lang w:eastAsia="zh-CN"/>
        </w:rPr>
        <w:t>sidelink</w:t>
      </w:r>
      <w:proofErr w:type="spellEnd"/>
      <w:r w:rsidRPr="00E243F6">
        <w:rPr>
          <w:lang w:eastAsia="zh-CN"/>
        </w:rPr>
        <w:t xml:space="preserve"> communication or V2X </w:t>
      </w:r>
      <w:proofErr w:type="spellStart"/>
      <w:r w:rsidRPr="00E243F6">
        <w:rPr>
          <w:lang w:eastAsia="zh-CN"/>
        </w:rPr>
        <w:t>sidelink</w:t>
      </w:r>
      <w:proofErr w:type="spellEnd"/>
      <w:r w:rsidRPr="00E243F6">
        <w:rPr>
          <w:lang w:eastAsia="zh-CN"/>
        </w:rPr>
        <w:t xml:space="preserve"> communication in </w:t>
      </w:r>
      <w:proofErr w:type="gramStart"/>
      <w:r w:rsidRPr="00E243F6">
        <w:rPr>
          <w:lang w:eastAsia="zh-CN"/>
        </w:rPr>
        <w:t>limited service</w:t>
      </w:r>
      <w:proofErr w:type="gramEnd"/>
      <w:r w:rsidRPr="00E243F6">
        <w:rPr>
          <w:lang w:eastAsia="zh-CN"/>
        </w:rPr>
        <w:t xml:space="preserve"> state as specified in TS</w:t>
      </w:r>
      <w:r w:rsidRPr="00E243F6">
        <w:t>23.</w:t>
      </w:r>
      <w:r w:rsidRPr="00E243F6">
        <w:rPr>
          <w:lang w:eastAsia="zh-CN"/>
        </w:rPr>
        <w:t>287</w:t>
      </w:r>
      <w:r w:rsidRPr="00E243F6">
        <w:t xml:space="preserve"> [</w:t>
      </w:r>
      <w:r w:rsidRPr="00E243F6">
        <w:rPr>
          <w:lang w:eastAsia="zh-CN"/>
        </w:rPr>
        <w:t>16] clause</w:t>
      </w:r>
      <w:r w:rsidRPr="00E243F6">
        <w:t xml:space="preserve"> </w:t>
      </w:r>
      <w:r w:rsidRPr="00E243F6">
        <w:rPr>
          <w:lang w:eastAsia="zh-CN"/>
        </w:rPr>
        <w:t xml:space="preserve">5.7, the UE may perform NR </w:t>
      </w:r>
      <w:proofErr w:type="spellStart"/>
      <w:r w:rsidRPr="00E243F6">
        <w:rPr>
          <w:lang w:eastAsia="zh-CN"/>
        </w:rPr>
        <w:t>sidelink</w:t>
      </w:r>
      <w:proofErr w:type="spellEnd"/>
      <w:r w:rsidRPr="00E243F6">
        <w:rPr>
          <w:lang w:eastAsia="zh-CN"/>
        </w:rPr>
        <w:t xml:space="preserve"> communication or V2X </w:t>
      </w:r>
      <w:proofErr w:type="spellStart"/>
      <w:r w:rsidRPr="00E243F6">
        <w:rPr>
          <w:lang w:eastAsia="zh-CN"/>
        </w:rPr>
        <w:t>sidelink</w:t>
      </w:r>
      <w:proofErr w:type="spellEnd"/>
      <w:r w:rsidRPr="00E243F6">
        <w:rPr>
          <w:lang w:eastAsia="zh-CN"/>
        </w:rPr>
        <w:t xml:space="preserve"> communication</w:t>
      </w:r>
      <w:r w:rsidRPr="00E243F6">
        <w:t>.</w:t>
      </w:r>
    </w:p>
    <w:p w14:paraId="5DCA5139" w14:textId="77777777" w:rsidR="00677E24" w:rsidRPr="00E243F6" w:rsidRDefault="00677E24" w:rsidP="00677E24">
      <w:pPr>
        <w:keepLines/>
        <w:ind w:left="1135" w:hanging="851"/>
        <w:rPr>
          <w:lang w:eastAsia="x-none"/>
        </w:rPr>
      </w:pPr>
      <w:r w:rsidRPr="00E243F6">
        <w:rPr>
          <w:lang w:eastAsia="x-none"/>
        </w:rPr>
        <w:t>NOTE:</w:t>
      </w:r>
      <w:r w:rsidRPr="00E243F6">
        <w:rPr>
          <w:lang w:eastAsia="x-none"/>
        </w:rPr>
        <w:tab/>
      </w:r>
      <w:r w:rsidRPr="00E243F6">
        <w:t>UE is not required to support manual search and selection of PLMN or CAG or SNPN while in RRC CONNECTED state. The UE may use local release of RRC connection to perform manual search if it is not possible to perform the search while RRC connected</w:t>
      </w:r>
      <w:r w:rsidRPr="00E243F6">
        <w:rPr>
          <w:lang w:eastAsia="x-none"/>
        </w:rPr>
        <w:t>.</w:t>
      </w:r>
    </w:p>
    <w:p w14:paraId="359AEEFE" w14:textId="77777777" w:rsidR="00677E24" w:rsidRPr="00950975" w:rsidRDefault="00677E24" w:rsidP="00677E2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Next Change</w:t>
      </w:r>
    </w:p>
    <w:p w14:paraId="13CF66B6" w14:textId="77777777" w:rsidR="00677E24" w:rsidRPr="00E243F6" w:rsidRDefault="00677E24" w:rsidP="00677E24"/>
    <w:p w14:paraId="16A3FED4" w14:textId="77777777" w:rsidR="00677E24" w:rsidRPr="00E243F6" w:rsidRDefault="00677E24" w:rsidP="00677E24">
      <w:pPr>
        <w:pStyle w:val="Heading2"/>
      </w:pPr>
      <w:r w:rsidRPr="00E243F6">
        <w:t>5.1</w:t>
      </w:r>
      <w:r w:rsidRPr="00E243F6">
        <w:tab/>
        <w:t>PLMN selection and SNPN selection</w:t>
      </w:r>
    </w:p>
    <w:p w14:paraId="2C73D306" w14:textId="77777777" w:rsidR="00677E24" w:rsidRPr="00E243F6" w:rsidRDefault="00677E24" w:rsidP="00677E24">
      <w:r w:rsidRPr="00E243F6">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72735602" w14:textId="77777777" w:rsidR="00677E24" w:rsidRPr="00E243F6" w:rsidRDefault="00677E24" w:rsidP="00677E24">
      <w:pPr>
        <w:rPr>
          <w:lang w:eastAsia="ko-KR"/>
        </w:rPr>
      </w:pPr>
      <w:r w:rsidRPr="00E243F6">
        <w:rPr>
          <w:lang w:eastAsia="ko-KR"/>
        </w:rPr>
        <w:t>During PLMN selection, based on the list of PLMN identities in priority order, t</w:t>
      </w:r>
      <w:r w:rsidRPr="00E243F6">
        <w:t xml:space="preserve">he </w:t>
      </w:r>
      <w:proofErr w:type="gramStart"/>
      <w:r w:rsidRPr="00E243F6">
        <w:t>particular PLMN</w:t>
      </w:r>
      <w:proofErr w:type="gramEnd"/>
      <w:r w:rsidRPr="00E243F6">
        <w:t xml:space="preserve"> may be selected either automatically or manually</w:t>
      </w:r>
      <w:r w:rsidRPr="00E243F6">
        <w:rPr>
          <w:lang w:eastAsia="ko-KR"/>
        </w:rPr>
        <w:t xml:space="preserve">. Each PLMN in the list of PLMN identities is identified by a 'PLMN identity'. In the system information on the broadcast channel, the UE can receive one or multiple 'PLMN identity' </w:t>
      </w:r>
      <w:proofErr w:type="gramStart"/>
      <w:r w:rsidRPr="00E243F6">
        <w:rPr>
          <w:lang w:eastAsia="ko-KR"/>
        </w:rPr>
        <w:t>in a given</w:t>
      </w:r>
      <w:proofErr w:type="gramEnd"/>
      <w:r w:rsidRPr="00E243F6">
        <w:rPr>
          <w:lang w:eastAsia="ko-KR"/>
        </w:rPr>
        <w:t xml:space="preserve"> cell. The result of the PLMN selection performed by NAS (see TS 23.122 </w:t>
      </w:r>
      <w:r w:rsidRPr="00E243F6">
        <w:t>[9]</w:t>
      </w:r>
      <w:r w:rsidRPr="00E243F6">
        <w:rPr>
          <w:lang w:eastAsia="ko-KR"/>
        </w:rPr>
        <w:t xml:space="preserve">) is an identifier of the </w:t>
      </w:r>
      <w:r w:rsidRPr="00E243F6">
        <w:t xml:space="preserve">selected </w:t>
      </w:r>
      <w:r w:rsidRPr="00E243F6">
        <w:rPr>
          <w:lang w:eastAsia="ko-KR"/>
        </w:rPr>
        <w:t>PLMN.</w:t>
      </w:r>
    </w:p>
    <w:p w14:paraId="4DB779D8" w14:textId="77777777" w:rsidR="00677E24" w:rsidRPr="00E243F6" w:rsidRDefault="00677E24" w:rsidP="00677E24">
      <w:pPr>
        <w:rPr>
          <w:lang w:eastAsia="ko-KR"/>
        </w:rPr>
      </w:pPr>
      <w:bookmarkStart w:id="44" w:name="_Toc29245193"/>
      <w:r w:rsidRPr="00E243F6">
        <w:rPr>
          <w:lang w:eastAsia="ko-KR"/>
        </w:rPr>
        <w:t xml:space="preserve">During SNPN selection, based on the list of SNPN identities, the </w:t>
      </w:r>
      <w:proofErr w:type="gramStart"/>
      <w:r w:rsidRPr="00E243F6">
        <w:rPr>
          <w:lang w:eastAsia="ko-KR"/>
        </w:rPr>
        <w:t>particular SNPN</w:t>
      </w:r>
      <w:proofErr w:type="gramEnd"/>
      <w:r w:rsidRPr="00E243F6">
        <w:rPr>
          <w:lang w:eastAsia="ko-KR"/>
        </w:rPr>
        <w:t xml:space="preserve">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w:t>
      </w:r>
      <w:del w:id="45" w:author="Ozcan Ozturk" w:date="2021-09-13T20:44:00Z">
        <w:r w:rsidDel="00DB0151">
          <w:rPr>
            <w:lang w:eastAsia="ko-KR"/>
          </w:rPr>
          <w:delText>.</w:delText>
        </w:r>
      </w:del>
      <w:ins w:id="46" w:author="Ozcan Ozturk" w:date="2021-09-13T20:44:00Z">
        <w:r>
          <w:rPr>
            <w:lang w:eastAsia="ko-KR"/>
          </w:rPr>
          <w:t>; the</w:t>
        </w:r>
      </w:ins>
      <w:r>
        <w:rPr>
          <w:lang w:eastAsia="ko-KR"/>
        </w:rPr>
        <w:t xml:space="preserve"> </w:t>
      </w:r>
      <w:ins w:id="47" w:author="Ozcan Ozturk" w:date="2021-09-03T12:56:00Z">
        <w:r>
          <w:rPr>
            <w:lang w:eastAsia="ko-KR"/>
          </w:rPr>
          <w:t xml:space="preserve">UE may also optionally receive </w:t>
        </w:r>
      </w:ins>
      <w:ins w:id="48" w:author="Ozcan Ozturk" w:date="2021-09-06T20:44:00Z">
        <w:r>
          <w:rPr>
            <w:lang w:eastAsia="ko-KR"/>
          </w:rPr>
          <w:t>indic</w:t>
        </w:r>
      </w:ins>
      <w:ins w:id="49" w:author="Ozcan Ozturk" w:date="2021-09-06T20:56:00Z">
        <w:r>
          <w:rPr>
            <w:lang w:eastAsia="ko-KR"/>
          </w:rPr>
          <w:t>a</w:t>
        </w:r>
      </w:ins>
      <w:ins w:id="50" w:author="Ozcan Ozturk" w:date="2021-09-06T20:44:00Z">
        <w:r>
          <w:rPr>
            <w:lang w:eastAsia="ko-KR"/>
          </w:rPr>
          <w:t xml:space="preserve">tors for </w:t>
        </w:r>
      </w:ins>
      <w:ins w:id="51" w:author="Ozcan Ozturk" w:date="2021-09-06T20:45:00Z">
        <w:r>
          <w:rPr>
            <w:lang w:eastAsia="ko-KR"/>
          </w:rPr>
          <w:t>whether</w:t>
        </w:r>
      </w:ins>
      <w:ins w:id="52" w:author="Ozcan Ozturk" w:date="2021-09-03T12:58:00Z">
        <w:r>
          <w:rPr>
            <w:bCs/>
            <w:lang w:eastAsia="ko-KR"/>
          </w:rPr>
          <w:t xml:space="preserve"> </w:t>
        </w:r>
      </w:ins>
      <w:ins w:id="53" w:author="Post_RAN2#116e" w:date="2021-11-19T21:47:00Z">
        <w:r>
          <w:rPr>
            <w:bCs/>
            <w:lang w:eastAsia="ko-KR"/>
          </w:rPr>
          <w:t xml:space="preserve">an SNPN allows </w:t>
        </w:r>
      </w:ins>
      <w:ins w:id="54" w:author="Ozcan Ozturk" w:date="2021-09-03T12:58:00Z">
        <w:r w:rsidRPr="00910110">
          <w:rPr>
            <w:bCs/>
            <w:lang w:eastAsia="ko-KR"/>
          </w:rPr>
          <w:t xml:space="preserve">access using credentials from a </w:t>
        </w:r>
      </w:ins>
      <w:ins w:id="55" w:author="Post_RAN2#116e" w:date="2021-11-19T21:41:00Z">
        <w:r>
          <w:rPr>
            <w:bCs/>
            <w:lang w:eastAsia="ko-KR"/>
          </w:rPr>
          <w:t>Credentials Holder</w:t>
        </w:r>
      </w:ins>
      <w:ins w:id="56" w:author="Ozcan Ozturk" w:date="2021-09-03T12:58:00Z">
        <w:r>
          <w:rPr>
            <w:bCs/>
            <w:lang w:eastAsia="ko-KR"/>
          </w:rPr>
          <w:t xml:space="preserve">, </w:t>
        </w:r>
      </w:ins>
      <w:ins w:id="57" w:author="Ozcan Ozturk" w:date="2021-09-06T20:45:00Z">
        <w:r>
          <w:rPr>
            <w:bCs/>
            <w:lang w:eastAsia="ko-KR"/>
          </w:rPr>
          <w:t>whether</w:t>
        </w:r>
      </w:ins>
      <w:ins w:id="58" w:author="Ozcan Ozturk" w:date="2021-09-03T12:55:00Z">
        <w:r w:rsidRPr="00647891">
          <w:rPr>
            <w:bCs/>
            <w:lang w:eastAsia="ko-KR"/>
          </w:rPr>
          <w:t xml:space="preserve"> </w:t>
        </w:r>
      </w:ins>
      <w:ins w:id="59" w:author="Post_RAN2#116e" w:date="2021-11-19T21:42:00Z">
        <w:r>
          <w:rPr>
            <w:bCs/>
            <w:lang w:eastAsia="ko-KR"/>
          </w:rPr>
          <w:t>an</w:t>
        </w:r>
      </w:ins>
      <w:ins w:id="60" w:author="Ozcan Ozturk" w:date="2021-09-03T12:55:00Z">
        <w:r w:rsidRPr="00647891">
          <w:rPr>
            <w:bCs/>
            <w:lang w:eastAsia="ko-KR"/>
          </w:rPr>
          <w:t xml:space="preserve"> SNPN allows registration attempts from UEs that are not explicitly configured to select th</w:t>
        </w:r>
      </w:ins>
      <w:ins w:id="61" w:author="Post_RAN2#116e" w:date="2021-11-19T21:43:00Z">
        <w:r>
          <w:rPr>
            <w:bCs/>
            <w:lang w:eastAsia="ko-KR"/>
          </w:rPr>
          <w:t>is</w:t>
        </w:r>
      </w:ins>
      <w:ins w:id="62" w:author="Ozcan Ozturk" w:date="2021-09-03T12:55:00Z">
        <w:r w:rsidRPr="00647891">
          <w:rPr>
            <w:bCs/>
            <w:lang w:eastAsia="ko-KR"/>
          </w:rPr>
          <w:t xml:space="preserve"> SNPN</w:t>
        </w:r>
        <w:r>
          <w:rPr>
            <w:bCs/>
            <w:lang w:eastAsia="ko-KR"/>
          </w:rPr>
          <w:t>,</w:t>
        </w:r>
      </w:ins>
      <w:ins w:id="63" w:author="Ozcan Ozturk" w:date="2021-09-03T12:58:00Z">
        <w:r>
          <w:rPr>
            <w:bCs/>
            <w:lang w:eastAsia="ko-KR"/>
          </w:rPr>
          <w:t xml:space="preserve"> </w:t>
        </w:r>
      </w:ins>
      <w:ins w:id="64" w:author="Ozcan Ozturk" w:date="2021-09-06T20:45:00Z">
        <w:r>
          <w:rPr>
            <w:bCs/>
            <w:lang w:eastAsia="ko-KR"/>
          </w:rPr>
          <w:t>and whether</w:t>
        </w:r>
      </w:ins>
      <w:ins w:id="65" w:author="Ozcan Ozturk" w:date="2021-09-03T12:58:00Z">
        <w:r>
          <w:rPr>
            <w:bCs/>
            <w:lang w:eastAsia="ko-KR"/>
          </w:rPr>
          <w:t xml:space="preserve"> </w:t>
        </w:r>
      </w:ins>
      <w:ins w:id="66" w:author="Post_RAN2#116e" w:date="2021-11-19T21:47:00Z">
        <w:r>
          <w:rPr>
            <w:bCs/>
            <w:lang w:eastAsia="ko-KR"/>
          </w:rPr>
          <w:t xml:space="preserve">an SNPN allows </w:t>
        </w:r>
      </w:ins>
      <w:ins w:id="67" w:author="Ozcan Ozturk" w:date="2021-09-03T12:59:00Z">
        <w:r>
          <w:rPr>
            <w:bCs/>
            <w:lang w:eastAsia="ko-KR"/>
          </w:rPr>
          <w:t>onboarding</w:t>
        </w:r>
      </w:ins>
      <w:ins w:id="68" w:author="Ozcan Ozturk" w:date="2021-09-13T20:45:00Z">
        <w:r>
          <w:rPr>
            <w:bCs/>
            <w:lang w:eastAsia="ko-KR"/>
          </w:rPr>
          <w:t xml:space="preserve">; </w:t>
        </w:r>
        <w:r>
          <w:rPr>
            <w:lang w:eastAsia="ko-KR"/>
          </w:rPr>
          <w:t xml:space="preserve">the UE </w:t>
        </w:r>
      </w:ins>
      <w:ins w:id="69" w:author="Ozcan Ozturk" w:date="2021-09-06T20:55:00Z">
        <w:r>
          <w:rPr>
            <w:lang w:eastAsia="ko-KR"/>
          </w:rPr>
          <w:t xml:space="preserve">may also </w:t>
        </w:r>
      </w:ins>
      <w:ins w:id="70" w:author="Ozcan Ozturk" w:date="2021-09-06T20:56:00Z">
        <w:r>
          <w:rPr>
            <w:lang w:eastAsia="ko-KR"/>
          </w:rPr>
          <w:t xml:space="preserve">optionally receive a </w:t>
        </w:r>
      </w:ins>
      <w:ins w:id="71" w:author="Ozcan Ozturk" w:date="2021-09-06T20:55:00Z">
        <w:r w:rsidRPr="00DF6DDA">
          <w:rPr>
            <w:lang w:eastAsia="ko-KR"/>
          </w:rPr>
          <w:t>list of supported</w:t>
        </w:r>
      </w:ins>
      <w:ins w:id="72" w:author="Ozcan Ozturk" w:date="2021-09-06T20:56:00Z">
        <w:r>
          <w:rPr>
            <w:lang w:eastAsia="ko-KR"/>
          </w:rPr>
          <w:t xml:space="preserve"> </w:t>
        </w:r>
      </w:ins>
      <w:ins w:id="73" w:author="Ozcan Ozturk" w:date="2021-09-06T20:57:00Z">
        <w:r>
          <w:rPr>
            <w:rFonts w:eastAsia="PMingLiU"/>
          </w:rPr>
          <w:t>Group ID</w:t>
        </w:r>
      </w:ins>
      <w:ins w:id="74" w:author="Ozcan Ozturk" w:date="2021-09-06T21:06:00Z">
        <w:r>
          <w:rPr>
            <w:rFonts w:eastAsia="PMingLiU"/>
          </w:rPr>
          <w:t>s</w:t>
        </w:r>
      </w:ins>
      <w:ins w:id="75" w:author="Ozcan Ozturk" w:date="2021-09-06T20:57:00Z">
        <w:r>
          <w:rPr>
            <w:rFonts w:eastAsia="PMingLiU"/>
          </w:rPr>
          <w:t xml:space="preserve"> for Network selection</w:t>
        </w:r>
      </w:ins>
      <w:ins w:id="76" w:author="Ozcan Ozturk" w:date="2021-09-06T21:37:00Z">
        <w:r>
          <w:rPr>
            <w:rFonts w:eastAsia="PMingLiU"/>
          </w:rPr>
          <w:t xml:space="preserve"> (see TS 38.3</w:t>
        </w:r>
      </w:ins>
      <w:ins w:id="77" w:author="Post_RAN2#116e" w:date="2021-11-17T13:54:00Z">
        <w:r>
          <w:rPr>
            <w:rFonts w:eastAsia="PMingLiU"/>
          </w:rPr>
          <w:t>31</w:t>
        </w:r>
      </w:ins>
      <w:ins w:id="78" w:author="Ozcan Ozturk" w:date="2021-09-06T21:37:00Z">
        <w:r>
          <w:rPr>
            <w:rFonts w:eastAsia="PMingLiU"/>
          </w:rPr>
          <w:t xml:space="preserve"> [</w:t>
        </w:r>
      </w:ins>
      <w:ins w:id="79" w:author="Post_RAN2#116e" w:date="2021-11-17T13:54:00Z">
        <w:r>
          <w:rPr>
            <w:rFonts w:eastAsia="PMingLiU"/>
          </w:rPr>
          <w:t>3</w:t>
        </w:r>
      </w:ins>
      <w:ins w:id="80" w:author="Ozcan Ozturk" w:date="2021-09-06T21:37:00Z">
        <w:r>
          <w:rPr>
            <w:rFonts w:eastAsia="PMingLiU"/>
          </w:rPr>
          <w:t>])</w:t>
        </w:r>
      </w:ins>
      <w:ins w:id="81" w:author="Ozcan Ozturk" w:date="2021-09-06T20:57:00Z">
        <w:r>
          <w:rPr>
            <w:rFonts w:eastAsia="PMingLiU"/>
          </w:rPr>
          <w:t>.</w:t>
        </w:r>
      </w:ins>
      <w:ins w:id="82" w:author="Ozcan Ozturk" w:date="2021-09-06T20:55:00Z">
        <w:r w:rsidRPr="00DF6DDA">
          <w:rPr>
            <w:lang w:eastAsia="ko-KR"/>
          </w:rPr>
          <w:t xml:space="preserve"> </w:t>
        </w:r>
      </w:ins>
      <w:r w:rsidRPr="00E243F6">
        <w:rPr>
          <w:lang w:eastAsia="ko-KR"/>
        </w:rPr>
        <w:t>The result of the SNPN selection performed by NAS (see TS 23.122 [9]) is an identifier of the selected SNPN.</w:t>
      </w:r>
    </w:p>
    <w:bookmarkEnd w:id="44"/>
    <w:p w14:paraId="12CA3BB2" w14:textId="77777777" w:rsidR="00677E24" w:rsidRPr="00E243F6" w:rsidRDefault="00677E24" w:rsidP="00677E24">
      <w:pPr>
        <w:pStyle w:val="EW"/>
        <w:ind w:left="0" w:firstLine="0"/>
      </w:pPr>
    </w:p>
    <w:p w14:paraId="7360E88A" w14:textId="77777777" w:rsidR="00677E24" w:rsidRDefault="00677E24" w:rsidP="00677E24">
      <w:pPr>
        <w:rPr>
          <w:noProof/>
        </w:rPr>
      </w:pPr>
    </w:p>
    <w:p w14:paraId="67C5DDE8" w14:textId="77777777" w:rsidR="00677E24" w:rsidRPr="00833155" w:rsidRDefault="00677E24" w:rsidP="00677E2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Change</w:t>
      </w:r>
    </w:p>
    <w:p w14:paraId="2CDEFD27" w14:textId="77777777" w:rsidR="00677E24" w:rsidRDefault="00677E24" w:rsidP="00677E24">
      <w:pPr>
        <w:pStyle w:val="Heading1"/>
        <w:rPr>
          <w:lang w:eastAsia="ja-JP"/>
        </w:rPr>
        <w:sectPr w:rsidR="00677E24" w:rsidSect="00CA4A10">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docGrid w:linePitch="272"/>
        </w:sectPr>
      </w:pPr>
    </w:p>
    <w:p w14:paraId="01A27BEA" w14:textId="77777777" w:rsidR="00677E24" w:rsidRPr="00E243F6" w:rsidRDefault="00677E24" w:rsidP="00677E24">
      <w:pPr>
        <w:pStyle w:val="Heading3"/>
      </w:pPr>
      <w:bookmarkStart w:id="83" w:name="_Toc29245218"/>
      <w:bookmarkStart w:id="84" w:name="_Toc37298569"/>
      <w:bookmarkStart w:id="85" w:name="_Toc46502331"/>
      <w:bookmarkStart w:id="86" w:name="_Toc52749308"/>
      <w:bookmarkStart w:id="87" w:name="_Toc76506099"/>
      <w:bookmarkStart w:id="88" w:name="_Toc29245219"/>
      <w:bookmarkStart w:id="89" w:name="_Toc37298570"/>
      <w:bookmarkStart w:id="90" w:name="_Toc46502332"/>
      <w:bookmarkStart w:id="91" w:name="_Toc52749309"/>
      <w:bookmarkStart w:id="92" w:name="_Toc76506100"/>
      <w:r w:rsidRPr="00E243F6">
        <w:lastRenderedPageBreak/>
        <w:t>5.2.6</w:t>
      </w:r>
      <w:r w:rsidRPr="00E243F6">
        <w:tab/>
        <w:t>Selection of cell at transition to RRC_IDLE or RRC_INACTIVE state</w:t>
      </w:r>
      <w:bookmarkEnd w:id="83"/>
      <w:bookmarkEnd w:id="84"/>
      <w:bookmarkEnd w:id="85"/>
      <w:bookmarkEnd w:id="86"/>
      <w:bookmarkEnd w:id="87"/>
    </w:p>
    <w:p w14:paraId="51788311" w14:textId="77777777" w:rsidR="00677E24" w:rsidRPr="00E243F6" w:rsidRDefault="00677E24" w:rsidP="00677E24">
      <w:r w:rsidRPr="00E243F6">
        <w:t xml:space="preserve">At reception of </w:t>
      </w:r>
      <w:proofErr w:type="spellStart"/>
      <w:r w:rsidRPr="00E243F6">
        <w:rPr>
          <w:i/>
        </w:rPr>
        <w:t>RRCRelease</w:t>
      </w:r>
      <w:proofErr w:type="spellEnd"/>
      <w:r w:rsidRPr="00E243F6">
        <w:t xml:space="preserve"> message to transition the UE to RRC_IDLE or RRC_INACTIVE, UE shall attempt to camp on a suitable cell according to </w:t>
      </w:r>
      <w:proofErr w:type="spellStart"/>
      <w:r w:rsidRPr="00E243F6">
        <w:rPr>
          <w:i/>
        </w:rPr>
        <w:t>redirectedCarrierInfo</w:t>
      </w:r>
      <w:proofErr w:type="spellEnd"/>
      <w:r w:rsidRPr="00E243F6">
        <w:t xml:space="preserve"> if included in the </w:t>
      </w:r>
      <w:proofErr w:type="spellStart"/>
      <w:r w:rsidRPr="00E243F6">
        <w:rPr>
          <w:i/>
        </w:rPr>
        <w:t>RRCRelease</w:t>
      </w:r>
      <w:proofErr w:type="spellEnd"/>
      <w:r w:rsidRPr="00E243F6">
        <w:t xml:space="preserve"> message. </w:t>
      </w:r>
      <w:r w:rsidRPr="00E243F6">
        <w:rPr>
          <w:lang w:eastAsia="ko-KR"/>
        </w:rPr>
        <w:t xml:space="preserve">If the UE cannot find a suitable cell, the UE is allowed to camp on any suitable cell of the indicated RAT. If the </w:t>
      </w:r>
      <w:proofErr w:type="spellStart"/>
      <w:r w:rsidRPr="00E243F6">
        <w:rPr>
          <w:i/>
          <w:iCs/>
          <w:lang w:eastAsia="ko-KR"/>
        </w:rPr>
        <w:t>RRCRelease</w:t>
      </w:r>
      <w:proofErr w:type="spellEnd"/>
      <w:r w:rsidRPr="00E243F6">
        <w:rPr>
          <w:i/>
          <w:iCs/>
          <w:lang w:eastAsia="ko-KR"/>
        </w:rPr>
        <w:t xml:space="preserve"> </w:t>
      </w:r>
      <w:r w:rsidRPr="00E243F6">
        <w:rPr>
          <w:lang w:eastAsia="ko-KR"/>
        </w:rPr>
        <w:t>message does not contain the</w:t>
      </w:r>
      <w:r w:rsidRPr="00E243F6">
        <w:rPr>
          <w:i/>
          <w:iCs/>
          <w:lang w:eastAsia="ko-KR"/>
        </w:rPr>
        <w:t xml:space="preserve"> </w:t>
      </w:r>
      <w:proofErr w:type="spellStart"/>
      <w:r w:rsidRPr="00E243F6">
        <w:rPr>
          <w:i/>
          <w:iCs/>
          <w:lang w:eastAsia="ko-KR"/>
        </w:rPr>
        <w:t>redirectedCarrierInfo</w:t>
      </w:r>
      <w:proofErr w:type="spellEnd"/>
      <w:r w:rsidRPr="00E243F6">
        <w:rPr>
          <w:i/>
          <w:iCs/>
          <w:lang w:eastAsia="ko-KR"/>
        </w:rPr>
        <w:t>,</w:t>
      </w:r>
      <w:r w:rsidRPr="00E243F6">
        <w:rPr>
          <w:lang w:eastAsia="ko-KR"/>
        </w:rPr>
        <w:t xml:space="preserve"> UE shall attempt to select a suitable cell on an NR carrier. </w:t>
      </w:r>
      <w:r w:rsidRPr="00E243F6">
        <w:t xml:space="preserve">If no suitable cell is found according to the above, the UE shall perform cell selection using stored information </w:t>
      </w:r>
      <w:proofErr w:type="gramStart"/>
      <w:r w:rsidRPr="00E243F6">
        <w:t>in order to</w:t>
      </w:r>
      <w:proofErr w:type="gramEnd"/>
      <w:r w:rsidRPr="00E243F6">
        <w:t xml:space="preserve"> find a suitable cell to camp on.</w:t>
      </w:r>
    </w:p>
    <w:p w14:paraId="174912D3" w14:textId="77777777" w:rsidR="00677E24" w:rsidRPr="00E243F6" w:rsidRDefault="00677E24" w:rsidP="00677E24">
      <w:r w:rsidRPr="00E243F6">
        <w:t xml:space="preserve">When returning to RRC_IDLE state after UE moved to RRC_CONNECTED state from </w:t>
      </w:r>
      <w:r w:rsidRPr="00E243F6">
        <w:rPr>
          <w:i/>
        </w:rPr>
        <w:t>camped on any cell</w:t>
      </w:r>
      <w:r w:rsidRPr="00E243F6">
        <w:t xml:space="preserve"> state, UE shall attempt to camp on an acceptable cell according to </w:t>
      </w:r>
      <w:proofErr w:type="spellStart"/>
      <w:r w:rsidRPr="00E243F6">
        <w:rPr>
          <w:i/>
        </w:rPr>
        <w:t>redirectedCarrierInfo</w:t>
      </w:r>
      <w:proofErr w:type="spellEnd"/>
      <w:r w:rsidRPr="00E243F6">
        <w:t xml:space="preserve">, if included in the </w:t>
      </w:r>
      <w:proofErr w:type="spellStart"/>
      <w:r w:rsidRPr="00E243F6">
        <w:rPr>
          <w:i/>
        </w:rPr>
        <w:t>RRCRelease</w:t>
      </w:r>
      <w:proofErr w:type="spellEnd"/>
      <w:r w:rsidRPr="00E243F6">
        <w:t xml:space="preserve"> message. If the UE cannot find an acceptable cell, the UE is allowed to camp on any acceptable cell of the indicated RAT. If the </w:t>
      </w:r>
      <w:proofErr w:type="spellStart"/>
      <w:r w:rsidRPr="00E243F6">
        <w:rPr>
          <w:i/>
        </w:rPr>
        <w:t>RRCRelease</w:t>
      </w:r>
      <w:proofErr w:type="spellEnd"/>
      <w:r w:rsidRPr="00E243F6">
        <w:t xml:space="preserve"> message does not contain </w:t>
      </w:r>
      <w:proofErr w:type="spellStart"/>
      <w:r w:rsidRPr="00E243F6">
        <w:rPr>
          <w:i/>
          <w:iCs/>
        </w:rPr>
        <w:t>redirectedCarrierInfo</w:t>
      </w:r>
      <w:proofErr w:type="spellEnd"/>
      <w:r w:rsidRPr="00E243F6">
        <w:t xml:space="preserve"> </w:t>
      </w:r>
      <w:r w:rsidRPr="00E243F6">
        <w:rPr>
          <w:lang w:eastAsia="ko-KR"/>
        </w:rPr>
        <w:t xml:space="preserve">UE shall attempt to select an acceptable cell on an NR frequency. </w:t>
      </w:r>
      <w:r w:rsidRPr="00E243F6">
        <w:t xml:space="preserve">If no acceptable cell is found according to the above, the UE not in SNPN Access Mode shall continue to search for an acceptable cell of any PLMN in state </w:t>
      </w:r>
      <w:r w:rsidRPr="00E243F6">
        <w:rPr>
          <w:i/>
        </w:rPr>
        <w:t>any cell selection</w:t>
      </w:r>
      <w:r w:rsidRPr="00E243F6">
        <w:t>.</w:t>
      </w:r>
      <w:r>
        <w:t xml:space="preserve"> </w:t>
      </w:r>
      <w:ins w:id="93" w:author="Nokia (GWO5)" w:date="2021-09-07T08:57:00Z">
        <w:r w:rsidRPr="00E243F6">
          <w:t>If no acceptable cell is found according to the above, the UE in SNPN</w:t>
        </w:r>
      </w:ins>
      <w:ins w:id="94" w:author="Ozcan Ozturk" w:date="2021-09-15T19:34:00Z">
        <w:r>
          <w:t xml:space="preserve"> access mode</w:t>
        </w:r>
      </w:ins>
      <w:ins w:id="95" w:author="Nokia (GWO5)" w:date="2021-09-07T08:57:00Z">
        <w:r w:rsidRPr="00E243F6">
          <w:t xml:space="preserve"> shall continue to search for an acceptable cell of any </w:t>
        </w:r>
        <w:r>
          <w:t>SNPN</w:t>
        </w:r>
        <w:r w:rsidRPr="00E243F6">
          <w:t xml:space="preserve"> in state </w:t>
        </w:r>
        <w:r w:rsidRPr="00E243F6">
          <w:rPr>
            <w:i/>
          </w:rPr>
          <w:t>any cell selection</w:t>
        </w:r>
        <w:r w:rsidRPr="00E243F6">
          <w:t>.</w:t>
        </w:r>
      </w:ins>
    </w:p>
    <w:p w14:paraId="6963D9F4" w14:textId="77777777" w:rsidR="00677E24" w:rsidRPr="00E243F6" w:rsidRDefault="00677E24" w:rsidP="00677E24">
      <w:pPr>
        <w:pStyle w:val="Heading3"/>
      </w:pPr>
      <w:r w:rsidRPr="00E243F6">
        <w:t>5.2.7</w:t>
      </w:r>
      <w:r w:rsidRPr="00E243F6">
        <w:tab/>
      </w:r>
      <w:bookmarkStart w:id="96" w:name="_Hlk513293914"/>
      <w:r w:rsidRPr="00E243F6">
        <w:t xml:space="preserve">Any Cell </w:t>
      </w:r>
      <w:bookmarkEnd w:id="96"/>
      <w:r w:rsidRPr="00E243F6">
        <w:t>Selection state</w:t>
      </w:r>
      <w:bookmarkEnd w:id="88"/>
      <w:bookmarkEnd w:id="89"/>
      <w:bookmarkEnd w:id="90"/>
      <w:bookmarkEnd w:id="91"/>
      <w:bookmarkEnd w:id="92"/>
    </w:p>
    <w:p w14:paraId="36AD5369" w14:textId="77777777" w:rsidR="00677E24" w:rsidRPr="00E243F6" w:rsidRDefault="00677E24" w:rsidP="00677E24">
      <w:r w:rsidRPr="00E243F6">
        <w:t xml:space="preserve">This state is applicable for RRC_IDLE and RRC_INACTIVE state. In this state, the UE shall </w:t>
      </w:r>
      <w:r w:rsidRPr="00E243F6">
        <w:rPr>
          <w:lang w:eastAsia="ko-KR"/>
        </w:rPr>
        <w:t xml:space="preserve">perform cell selection process to find a suitable cell. If the cell selection process fails to find a suitable cell after a complete scan of all RATs and all frequency bands supported by the UE, the UE </w:t>
      </w:r>
      <w:r w:rsidRPr="00E243F6">
        <w:t xml:space="preserve">not in SNPN Access Mode </w:t>
      </w:r>
      <w:r w:rsidRPr="00E243F6">
        <w:rPr>
          <w:lang w:eastAsia="ko-KR"/>
        </w:rPr>
        <w:t xml:space="preserve">shall </w:t>
      </w:r>
      <w:r w:rsidRPr="00E243F6">
        <w:t>attempt to find an acceptable cell of any PLMN to camp on, trying all RATs that are supported by the UE and searching first for a high-quality cell, as defined in clause 5.1.1.2.</w:t>
      </w:r>
      <w:ins w:id="97" w:author="Nokia (GWO5)" w:date="2021-09-07T08:42:00Z">
        <w:r>
          <w:t xml:space="preserve"> </w:t>
        </w:r>
        <w:r w:rsidRPr="00E243F6">
          <w:rPr>
            <w:lang w:eastAsia="ko-KR"/>
          </w:rPr>
          <w:t xml:space="preserve">If the cell selection process fails to find a suitable cell after a complete scan of all frequency bands supported by the UE, the UE </w:t>
        </w:r>
        <w:r w:rsidRPr="00E243F6">
          <w:t>in SNPN</w:t>
        </w:r>
      </w:ins>
      <w:ins w:id="98" w:author="Ozcan Ozturk" w:date="2021-09-15T19:34:00Z">
        <w:r>
          <w:t xml:space="preserve"> access mode</w:t>
        </w:r>
      </w:ins>
      <w:ins w:id="99" w:author="Nokia (GWO5)" w:date="2021-09-07T08:42:00Z">
        <w:r w:rsidRPr="00E243F6">
          <w:t xml:space="preserve"> </w:t>
        </w:r>
        <w:r w:rsidRPr="00E243F6">
          <w:rPr>
            <w:lang w:eastAsia="ko-KR"/>
          </w:rPr>
          <w:t xml:space="preserve">shall </w:t>
        </w:r>
        <w:r w:rsidRPr="00E243F6">
          <w:t xml:space="preserve">attempt to find an acceptable cell of any </w:t>
        </w:r>
        <w:r>
          <w:t>SNPN</w:t>
        </w:r>
        <w:r w:rsidRPr="00E243F6">
          <w:t xml:space="preserve"> to camp on.</w:t>
        </w:r>
      </w:ins>
    </w:p>
    <w:p w14:paraId="3265C0F5" w14:textId="77777777" w:rsidR="00677E24" w:rsidRPr="00E243F6" w:rsidRDefault="00677E24" w:rsidP="00677E24">
      <w:r w:rsidRPr="00E243F6">
        <w:t>The UE, which is not camped on any cell, shall stay in this state.</w:t>
      </w:r>
    </w:p>
    <w:p w14:paraId="04A83A5E" w14:textId="77777777" w:rsidR="00677E24" w:rsidRDefault="00677E24" w:rsidP="00677E24">
      <w:pPr>
        <w:rPr>
          <w:noProof/>
        </w:rPr>
      </w:pPr>
    </w:p>
    <w:p w14:paraId="44D3E6F0" w14:textId="77777777" w:rsidR="00677E24" w:rsidRPr="00E243F6" w:rsidRDefault="00677E24" w:rsidP="00677E24">
      <w:pPr>
        <w:pStyle w:val="Heading3"/>
      </w:pPr>
      <w:bookmarkStart w:id="100" w:name="_Toc29245220"/>
      <w:bookmarkStart w:id="101" w:name="_Toc37298571"/>
      <w:bookmarkStart w:id="102" w:name="_Toc46502333"/>
      <w:bookmarkStart w:id="103" w:name="_Toc52749310"/>
      <w:bookmarkStart w:id="104" w:name="_Toc76506101"/>
      <w:r w:rsidRPr="00E243F6">
        <w:t>5.2.8</w:t>
      </w:r>
      <w:r w:rsidRPr="00E243F6">
        <w:tab/>
        <w:t>Camped on Any Cell state</w:t>
      </w:r>
      <w:bookmarkEnd w:id="100"/>
      <w:bookmarkEnd w:id="101"/>
      <w:bookmarkEnd w:id="102"/>
      <w:bookmarkEnd w:id="103"/>
      <w:bookmarkEnd w:id="104"/>
    </w:p>
    <w:p w14:paraId="104F6746" w14:textId="77777777" w:rsidR="00677E24" w:rsidRPr="00E243F6" w:rsidRDefault="00677E24" w:rsidP="00677E24">
      <w:r w:rsidRPr="00E243F6">
        <w:t>This state is only applicable for RRC_IDLE state. In this state, the UE shall perform the following tasks:</w:t>
      </w:r>
    </w:p>
    <w:p w14:paraId="513992FD" w14:textId="77777777" w:rsidR="00677E24" w:rsidRPr="00E243F6" w:rsidRDefault="00677E24" w:rsidP="00677E24">
      <w:pPr>
        <w:pStyle w:val="B10"/>
      </w:pPr>
      <w:r w:rsidRPr="00E243F6">
        <w:t>-</w:t>
      </w:r>
      <w:r w:rsidRPr="00E243F6">
        <w:tab/>
        <w:t>monitor Short Messages transmitted with P-RNTI over DCI as specified in clause 6.5 in TS 38.331 [3</w:t>
      </w:r>
      <w:proofErr w:type="gramStart"/>
      <w:r w:rsidRPr="00E243F6">
        <w:t>];</w:t>
      </w:r>
      <w:proofErr w:type="gramEnd"/>
    </w:p>
    <w:p w14:paraId="28C8D458" w14:textId="77777777" w:rsidR="00677E24" w:rsidRPr="00E243F6" w:rsidRDefault="00677E24" w:rsidP="00677E24">
      <w:pPr>
        <w:pStyle w:val="B10"/>
      </w:pPr>
      <w:r w:rsidRPr="00E243F6">
        <w:t>-</w:t>
      </w:r>
      <w:r w:rsidRPr="00E243F6">
        <w:tab/>
        <w:t>monitor relevant System Information as specified in TS 38.331 [3</w:t>
      </w:r>
      <w:proofErr w:type="gramStart"/>
      <w:r w:rsidRPr="00E243F6">
        <w:t>];</w:t>
      </w:r>
      <w:proofErr w:type="gramEnd"/>
    </w:p>
    <w:p w14:paraId="3B87050B" w14:textId="77777777" w:rsidR="00677E24" w:rsidRPr="00E243F6" w:rsidRDefault="00677E24" w:rsidP="00677E24">
      <w:pPr>
        <w:pStyle w:val="B10"/>
      </w:pPr>
      <w:r w:rsidRPr="00E243F6">
        <w:t>-</w:t>
      </w:r>
      <w:r w:rsidRPr="00E243F6">
        <w:tab/>
        <w:t xml:space="preserve">perform necessary measurements for the cell reselection evaluation </w:t>
      </w:r>
      <w:proofErr w:type="gramStart"/>
      <w:r w:rsidRPr="00E243F6">
        <w:t>procedure;</w:t>
      </w:r>
      <w:proofErr w:type="gramEnd"/>
    </w:p>
    <w:p w14:paraId="45D93F01" w14:textId="77777777" w:rsidR="00677E24" w:rsidRPr="00E243F6" w:rsidRDefault="00677E24" w:rsidP="00677E24">
      <w:pPr>
        <w:pStyle w:val="B10"/>
      </w:pPr>
      <w:r w:rsidRPr="00E243F6">
        <w:t>-</w:t>
      </w:r>
      <w:r w:rsidRPr="00E243F6">
        <w:tab/>
        <w:t>execute the cell reselection evaluation process on the following occasions/triggers:</w:t>
      </w:r>
    </w:p>
    <w:p w14:paraId="3A52D232" w14:textId="77777777" w:rsidR="00677E24" w:rsidRPr="00E243F6" w:rsidRDefault="00677E24" w:rsidP="00677E24">
      <w:pPr>
        <w:pStyle w:val="B2"/>
      </w:pPr>
      <w:r w:rsidRPr="00E243F6">
        <w:t>1)</w:t>
      </w:r>
      <w:r w:rsidRPr="00E243F6">
        <w:tab/>
        <w:t>UE internal triggers, so as to meet performance as specified in TS 38.133 [8</w:t>
      </w:r>
      <w:proofErr w:type="gramStart"/>
      <w:r w:rsidRPr="00E243F6">
        <w:t>];</w:t>
      </w:r>
      <w:proofErr w:type="gramEnd"/>
    </w:p>
    <w:p w14:paraId="165690EC" w14:textId="77777777" w:rsidR="00677E24" w:rsidRPr="00E243F6" w:rsidRDefault="00677E24" w:rsidP="00677E24">
      <w:pPr>
        <w:pStyle w:val="B2"/>
      </w:pPr>
      <w:r w:rsidRPr="00E243F6">
        <w:t>2)</w:t>
      </w:r>
      <w:r w:rsidRPr="00E243F6">
        <w:tab/>
        <w:t>When information on the BCCH used for the cell reselection evaluation procedure has been modified.</w:t>
      </w:r>
    </w:p>
    <w:p w14:paraId="12026F86" w14:textId="77777777" w:rsidR="00677E24" w:rsidRPr="00E243F6" w:rsidRDefault="00677E24" w:rsidP="00677E24">
      <w:pPr>
        <w:pStyle w:val="B10"/>
      </w:pPr>
      <w:r w:rsidRPr="00E243F6">
        <w:t>-</w:t>
      </w:r>
      <w:r w:rsidRPr="00E243F6">
        <w:tab/>
        <w:t xml:space="preserve">regularly attempt to find a suitable cell trying all frequencies of all RATs that are supported by the UE. If a suitable cell is found, UE shall move to </w:t>
      </w:r>
      <w:r w:rsidRPr="00E243F6">
        <w:rPr>
          <w:i/>
        </w:rPr>
        <w:t>camped normally</w:t>
      </w:r>
      <w:r w:rsidRPr="00E243F6">
        <w:t xml:space="preserve"> state.</w:t>
      </w:r>
    </w:p>
    <w:p w14:paraId="027D2D98" w14:textId="77777777" w:rsidR="00677E24" w:rsidRPr="00E243F6" w:rsidRDefault="00677E24" w:rsidP="00677E24">
      <w:pPr>
        <w:pStyle w:val="B10"/>
        <w:rPr>
          <w:rFonts w:eastAsia="MS Mincho"/>
        </w:rPr>
      </w:pPr>
      <w:r w:rsidRPr="00E243F6">
        <w:t>-</w:t>
      </w:r>
      <w:r w:rsidRPr="00E243F6">
        <w:tab/>
        <w:t>if the UE supports voice services</w:t>
      </w:r>
      <w:ins w:id="105" w:author="Nokia (GWO5)" w:date="2021-09-07T08:45:00Z">
        <w:r>
          <w:t>, the UE is not in SNPN access mode</w:t>
        </w:r>
      </w:ins>
      <w:ins w:id="106" w:author="Ozcan Ozturk" w:date="2021-09-13T20:48:00Z">
        <w:r>
          <w:t>,</w:t>
        </w:r>
      </w:ins>
      <w:r w:rsidRPr="00E243F6">
        <w:t xml:space="preserve"> and the current cell does not </w:t>
      </w:r>
      <w:r w:rsidRPr="00E243F6">
        <w:rPr>
          <w:szCs w:val="22"/>
          <w:lang w:eastAsia="en-GB"/>
        </w:rPr>
        <w:t xml:space="preserve">support IMS emergency calls </w:t>
      </w:r>
      <w:r w:rsidRPr="00E243F6">
        <w:t>as indicated by the field</w:t>
      </w:r>
      <w:r w:rsidRPr="00E243F6">
        <w:rPr>
          <w:i/>
        </w:rPr>
        <w:t xml:space="preserve"> </w:t>
      </w:r>
      <w:proofErr w:type="spellStart"/>
      <w:r w:rsidRPr="00E243F6">
        <w:rPr>
          <w:i/>
        </w:rPr>
        <w:t>ims-EmergencySupport</w:t>
      </w:r>
      <w:proofErr w:type="spellEnd"/>
      <w:r>
        <w:t xml:space="preserve"> </w:t>
      </w:r>
      <w:r w:rsidRPr="00E243F6">
        <w:t xml:space="preserve">in </w:t>
      </w:r>
      <w:r w:rsidRPr="00E243F6">
        <w:rPr>
          <w:lang w:eastAsia="zh-CN"/>
        </w:rPr>
        <w:t>SIB1</w:t>
      </w:r>
      <w:r w:rsidRPr="00E243F6">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174ABF64" w14:textId="77777777" w:rsidR="00677E24" w:rsidRPr="00E243F6" w:rsidRDefault="00677E24" w:rsidP="00677E24">
      <w:pPr>
        <w:pStyle w:val="B10"/>
        <w:rPr>
          <w:ins w:id="107" w:author="Nokia (GWO5)" w:date="2021-09-07T08:45:00Z"/>
          <w:rFonts w:eastAsia="MS Mincho"/>
        </w:rPr>
      </w:pPr>
      <w:ins w:id="108" w:author="Nokia (GWO5)" w:date="2021-09-07T08:45:00Z">
        <w:r w:rsidRPr="00E243F6">
          <w:t>-</w:t>
        </w:r>
        <w:r w:rsidRPr="00E243F6">
          <w:tab/>
          <w:t>if the UE supports voice services</w:t>
        </w:r>
      </w:ins>
      <w:ins w:id="109" w:author="Nokia (GWO5)" w:date="2021-09-07T08:47:00Z">
        <w:r>
          <w:t>,</w:t>
        </w:r>
      </w:ins>
      <w:ins w:id="110" w:author="Nokia (GWO5)" w:date="2021-09-07T08:45:00Z">
        <w:r w:rsidRPr="00E243F6">
          <w:t xml:space="preserve"> </w:t>
        </w:r>
        <w:r>
          <w:t>the UE is in SNPN a</w:t>
        </w:r>
      </w:ins>
      <w:ins w:id="111" w:author="Nokia (GWO5)" w:date="2021-09-07T08:46:00Z">
        <w:r>
          <w:t>ccess mode</w:t>
        </w:r>
      </w:ins>
      <w:ins w:id="112" w:author="Ozcan Ozturk" w:date="2021-09-13T20:48:00Z">
        <w:r>
          <w:t>,</w:t>
        </w:r>
      </w:ins>
      <w:ins w:id="113" w:author="Nokia (GWO5)" w:date="2021-09-07T08:46:00Z">
        <w:r>
          <w:t xml:space="preserve"> </w:t>
        </w:r>
      </w:ins>
      <w:ins w:id="114" w:author="Nokia (GWO5)" w:date="2021-09-07T08:45:00Z">
        <w:r w:rsidRPr="00E243F6">
          <w:t xml:space="preserve">and the current cell does not </w:t>
        </w:r>
        <w:r w:rsidRPr="00E243F6">
          <w:rPr>
            <w:szCs w:val="22"/>
            <w:lang w:eastAsia="en-GB"/>
          </w:rPr>
          <w:t>support IMS emergency calls</w:t>
        </w:r>
      </w:ins>
      <w:ins w:id="115" w:author="Post_RAN2#116e" w:date="2021-11-15T15:52:00Z">
        <w:r>
          <w:rPr>
            <w:szCs w:val="22"/>
            <w:lang w:eastAsia="en-GB"/>
          </w:rPr>
          <w:t xml:space="preserve"> for</w:t>
        </w:r>
      </w:ins>
      <w:ins w:id="116" w:author="Post_RAN2#116e" w:date="2021-11-17T13:48:00Z">
        <w:r>
          <w:rPr>
            <w:szCs w:val="22"/>
            <w:lang w:eastAsia="en-GB"/>
          </w:rPr>
          <w:t xml:space="preserve"> any</w:t>
        </w:r>
      </w:ins>
      <w:ins w:id="117" w:author="Post_RAN2#116e" w:date="2021-11-15T15:52:00Z">
        <w:r>
          <w:rPr>
            <w:szCs w:val="22"/>
            <w:lang w:eastAsia="en-GB"/>
          </w:rPr>
          <w:t xml:space="preserve"> SNPN</w:t>
        </w:r>
      </w:ins>
      <w:ins w:id="118" w:author="Post_RAN2#116e" w:date="2021-11-17T13:48:00Z">
        <w:r>
          <w:rPr>
            <w:szCs w:val="22"/>
            <w:lang w:eastAsia="en-GB"/>
          </w:rPr>
          <w:t>(</w:t>
        </w:r>
      </w:ins>
      <w:ins w:id="119" w:author="Post_RAN2#116e" w:date="2021-11-15T15:52:00Z">
        <w:r>
          <w:rPr>
            <w:szCs w:val="22"/>
            <w:lang w:eastAsia="en-GB"/>
          </w:rPr>
          <w:t>s</w:t>
        </w:r>
      </w:ins>
      <w:ins w:id="120" w:author="Post_RAN2#116e" w:date="2021-11-17T13:48:00Z">
        <w:r>
          <w:rPr>
            <w:szCs w:val="22"/>
            <w:lang w:eastAsia="en-GB"/>
          </w:rPr>
          <w:t>)</w:t>
        </w:r>
      </w:ins>
      <w:ins w:id="121" w:author="Nokia (GWO5)" w:date="2021-09-07T08:45:00Z">
        <w:r w:rsidRPr="00E243F6">
          <w:rPr>
            <w:szCs w:val="22"/>
            <w:lang w:eastAsia="en-GB"/>
          </w:rPr>
          <w:t xml:space="preserve"> </w:t>
        </w:r>
        <w:r w:rsidRPr="00E243F6">
          <w:t>as indicated by the field</w:t>
        </w:r>
      </w:ins>
      <w:ins w:id="122" w:author="Nokia (GWO5)" w:date="2021-09-07T08:46:00Z">
        <w:r>
          <w:t xml:space="preserve"> </w:t>
        </w:r>
        <w:proofErr w:type="spellStart"/>
        <w:r w:rsidRPr="00403FE9">
          <w:rPr>
            <w:i/>
            <w:iCs/>
          </w:rPr>
          <w:t>ims</w:t>
        </w:r>
      </w:ins>
      <w:ins w:id="123" w:author="Ozcan Ozturk" w:date="2021-09-15T19:39:00Z">
        <w:del w:id="124" w:author="Post_RAN2#116e" w:date="2021-11-17T13:50:00Z">
          <w:r w:rsidDel="00953067">
            <w:rPr>
              <w:i/>
              <w:iCs/>
            </w:rPr>
            <w:delText>-</w:delText>
          </w:r>
        </w:del>
      </w:ins>
      <w:ins w:id="125" w:author="Nokia (GWO5)" w:date="2021-09-07T08:46:00Z">
        <w:r w:rsidRPr="00403FE9">
          <w:rPr>
            <w:i/>
            <w:iCs/>
          </w:rPr>
          <w:t>EmergencySupport</w:t>
        </w:r>
      </w:ins>
      <w:ins w:id="126" w:author="Post_RAN2#116e" w:date="2021-11-17T13:50:00Z">
        <w:r>
          <w:rPr>
            <w:i/>
            <w:iCs/>
          </w:rPr>
          <w:t>For</w:t>
        </w:r>
        <w:proofErr w:type="spellEnd"/>
        <w:r>
          <w:rPr>
            <w:i/>
            <w:iCs/>
          </w:rPr>
          <w:t xml:space="preserve"> SNPN</w:t>
        </w:r>
      </w:ins>
      <w:ins w:id="127" w:author="Post_RAN2#116e" w:date="2021-11-17T14:06:00Z">
        <w:r>
          <w:rPr>
            <w:i/>
            <w:iCs/>
          </w:rPr>
          <w:t xml:space="preserve"> </w:t>
        </w:r>
      </w:ins>
      <w:ins w:id="128" w:author="Nokia (GWO5)" w:date="2021-09-07T08:46:00Z">
        <w:del w:id="129" w:author="Post_RAN2#116e" w:date="2021-11-17T13:50:00Z">
          <w:r w:rsidDel="00953067">
            <w:delText xml:space="preserve"> </w:delText>
          </w:r>
        </w:del>
      </w:ins>
      <w:ins w:id="130" w:author="Nokia (GWO5)" w:date="2021-09-07T08:45:00Z">
        <w:r w:rsidRPr="00E243F6">
          <w:t xml:space="preserve">in </w:t>
        </w:r>
        <w:r w:rsidRPr="00E243F6">
          <w:rPr>
            <w:lang w:eastAsia="zh-CN"/>
          </w:rPr>
          <w:t>SIB1</w:t>
        </w:r>
        <w:r w:rsidRPr="00E243F6">
          <w:t xml:space="preserve"> as specified in TS 38.331 [3], the UE shall perform cell selection/reselection to an acceptable cell</w:t>
        </w:r>
      </w:ins>
      <w:ins w:id="131" w:author="Ozcan Ozturk" w:date="2021-09-15T19:38:00Z">
        <w:r>
          <w:t xml:space="preserve"> of any available SNPN</w:t>
        </w:r>
      </w:ins>
      <w:ins w:id="132" w:author="Nokia (GWO5)" w:date="2021-09-07T08:45:00Z">
        <w:r w:rsidRPr="00E243F6">
          <w:t xml:space="preserve"> that supports emergency </w:t>
        </w:r>
        <w:proofErr w:type="gramStart"/>
        <w:r w:rsidRPr="00E243F6">
          <w:t>calls, if</w:t>
        </w:r>
        <w:proofErr w:type="gramEnd"/>
        <w:r w:rsidRPr="00E243F6">
          <w:t xml:space="preserve"> no suitable cell is found.</w:t>
        </w:r>
      </w:ins>
    </w:p>
    <w:p w14:paraId="7D8E4661" w14:textId="77777777" w:rsidR="00E4443D" w:rsidRDefault="00E4443D">
      <w:pPr>
        <w:rPr>
          <w:rFonts w:eastAsia="SimSun"/>
          <w:lang w:eastAsia="zh-CN"/>
        </w:rPr>
      </w:pPr>
    </w:p>
    <w:p w14:paraId="562EEC80" w14:textId="1351028F" w:rsidR="00E4443D" w:rsidRDefault="00EC343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bookmarkEnd w:id="13"/>
    <w:bookmarkEnd w:id="14"/>
    <w:p w14:paraId="1689A031" w14:textId="77777777" w:rsidR="006527A3" w:rsidRPr="009F5FF2" w:rsidRDefault="006527A3" w:rsidP="00913A4A">
      <w:pPr>
        <w:pStyle w:val="Doc-text2"/>
        <w:ind w:left="0" w:firstLine="0"/>
        <w:rPr>
          <w:b/>
          <w:bCs/>
        </w:rPr>
      </w:pPr>
    </w:p>
    <w:sectPr w:rsidR="006527A3" w:rsidRPr="009F5FF2">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195F6" w14:textId="77777777" w:rsidR="00384A78" w:rsidRDefault="00384A78">
      <w:pPr>
        <w:spacing w:after="0"/>
      </w:pPr>
      <w:r>
        <w:separator/>
      </w:r>
    </w:p>
  </w:endnote>
  <w:endnote w:type="continuationSeparator" w:id="0">
    <w:p w14:paraId="1435C3E9" w14:textId="77777777" w:rsidR="00384A78" w:rsidRDefault="00384A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54C37" w14:textId="77777777" w:rsidR="00384A78" w:rsidRDefault="00384A78">
      <w:pPr>
        <w:spacing w:after="0"/>
      </w:pPr>
      <w:r>
        <w:separator/>
      </w:r>
    </w:p>
  </w:footnote>
  <w:footnote w:type="continuationSeparator" w:id="0">
    <w:p w14:paraId="18B5A0BE" w14:textId="77777777" w:rsidR="00384A78" w:rsidRDefault="00384A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0D24F" w14:textId="77777777" w:rsidR="00384A78" w:rsidRDefault="00384A7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2863" w14:textId="77777777" w:rsidR="00677E24" w:rsidRDefault="00677E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5FF6D" w14:textId="77777777" w:rsidR="00677E24" w:rsidRDefault="00677E2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80366" w14:textId="77777777" w:rsidR="00677E24" w:rsidRDefault="00677E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A74C" w14:textId="77777777" w:rsidR="00384A78" w:rsidRDefault="00384A7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3669F" w14:textId="77777777" w:rsidR="00384A78" w:rsidRDefault="00384A78">
    <w:pPr>
      <w:pStyle w:val="Header"/>
      <w:tabs>
        <w:tab w:val="right" w:pos="9639"/>
      </w:tabs>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A586" w14:textId="77777777" w:rsidR="00384A78" w:rsidRDefault="00384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58965FB"/>
    <w:multiLevelType w:val="multilevel"/>
    <w:tmpl w:val="1BFE66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7361FC5"/>
    <w:multiLevelType w:val="multilevel"/>
    <w:tmpl w:val="F8F676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223AC3"/>
    <w:multiLevelType w:val="multilevel"/>
    <w:tmpl w:val="FA8420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006ACF"/>
    <w:multiLevelType w:val="multilevel"/>
    <w:tmpl w:val="6B2E567A"/>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2" w15:restartNumberingAfterBreak="0">
    <w:nsid w:val="24922CFF"/>
    <w:multiLevelType w:val="hybridMultilevel"/>
    <w:tmpl w:val="307417E8"/>
    <w:lvl w:ilvl="0" w:tplc="029ED37E">
      <w:numFmt w:val="bullet"/>
      <w:lvlText w:val=""/>
      <w:lvlJc w:val="left"/>
      <w:pPr>
        <w:ind w:left="720" w:hanging="360"/>
      </w:pPr>
      <w:rPr>
        <w:rFonts w:ascii="Symbol" w:eastAsia="Gulim"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5" w15:restartNumberingAfterBreak="0">
    <w:nsid w:val="2AFC3C8B"/>
    <w:multiLevelType w:val="multilevel"/>
    <w:tmpl w:val="E54C33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BA87FF1"/>
    <w:multiLevelType w:val="hybridMultilevel"/>
    <w:tmpl w:val="0526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F731696"/>
    <w:multiLevelType w:val="hybridMultilevel"/>
    <w:tmpl w:val="69C8936C"/>
    <w:lvl w:ilvl="0" w:tplc="F516D89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2872738"/>
    <w:multiLevelType w:val="hybridMultilevel"/>
    <w:tmpl w:val="8396961C"/>
    <w:lvl w:ilvl="0" w:tplc="C166F48E">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937F71"/>
    <w:multiLevelType w:val="multilevel"/>
    <w:tmpl w:val="B3381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B90789"/>
    <w:multiLevelType w:val="multilevel"/>
    <w:tmpl w:val="BBAC477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5C7514C"/>
    <w:multiLevelType w:val="hybridMultilevel"/>
    <w:tmpl w:val="BC42AB6C"/>
    <w:lvl w:ilvl="0" w:tplc="BCE8BAA4">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4" w15:restartNumberingAfterBreak="0">
    <w:nsid w:val="397E55EC"/>
    <w:multiLevelType w:val="multilevel"/>
    <w:tmpl w:val="0C8A584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5" w15:restartNumberingAfterBreak="0">
    <w:nsid w:val="3C1539F4"/>
    <w:multiLevelType w:val="multilevel"/>
    <w:tmpl w:val="EFA64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FB841CC"/>
    <w:multiLevelType w:val="multilevel"/>
    <w:tmpl w:val="FFF29D8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6480"/>
        </w:tabs>
        <w:ind w:left="648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0C872A9"/>
    <w:multiLevelType w:val="hybridMultilevel"/>
    <w:tmpl w:val="1A3E28CA"/>
    <w:lvl w:ilvl="0" w:tplc="FFFFFFFF">
      <w:numFmt w:val="bullet"/>
      <w:lvlText w:val="-"/>
      <w:lvlJc w:val="left"/>
      <w:pPr>
        <w:ind w:left="760" w:hanging="360"/>
      </w:pPr>
      <w:rPr>
        <w:rFonts w:ascii="Times" w:eastAsia="Batang" w:hAnsi="Times" w:cs="Times" w:hint="default"/>
      </w:rPr>
    </w:lvl>
    <w:lvl w:ilvl="1" w:tplc="73E807EC">
      <w:start w:val="1"/>
      <w:numFmt w:val="bullet"/>
      <w:lvlText w:val=""/>
      <w:lvlJc w:val="left"/>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28" w15:restartNumberingAfterBreak="0">
    <w:nsid w:val="43207260"/>
    <w:multiLevelType w:val="hybridMultilevel"/>
    <w:tmpl w:val="8DA2FE46"/>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9A4E4B08">
      <w:numFmt w:val="bullet"/>
      <w:lvlText w:val="·"/>
      <w:lvlJc w:val="left"/>
      <w:pPr>
        <w:ind w:left="4320" w:hanging="360"/>
      </w:pPr>
      <w:rPr>
        <w:rFonts w:ascii="Calibri" w:eastAsia="Batang" w:hAnsi="Calibri" w:cs="Calibri"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4B5A0E"/>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68519EC"/>
    <w:multiLevelType w:val="hybridMultilevel"/>
    <w:tmpl w:val="FC1C7A74"/>
    <w:lvl w:ilvl="0" w:tplc="B5A8667A">
      <w:numFmt w:val="bullet"/>
      <w:lvlText w:val="-"/>
      <w:lvlJc w:val="left"/>
      <w:pPr>
        <w:ind w:left="760" w:hanging="360"/>
      </w:pPr>
      <w:rPr>
        <w:rFonts w:ascii="Times" w:eastAsia="Batang" w:hAnsi="Times" w:cs="Times" w:hint="default"/>
      </w:rPr>
    </w:lvl>
    <w:lvl w:ilvl="1" w:tplc="04090005">
      <w:start w:val="1"/>
      <w:numFmt w:val="bullet"/>
      <w:lvlText w:val=""/>
      <w:lvlJc w:val="left"/>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49F61C71"/>
    <w:multiLevelType w:val="multilevel"/>
    <w:tmpl w:val="B53E8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47E2F52"/>
    <w:multiLevelType w:val="multilevel"/>
    <w:tmpl w:val="26D2C7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ED7B80"/>
    <w:multiLevelType w:val="multilevel"/>
    <w:tmpl w:val="63EA97FA"/>
    <w:lvl w:ilvl="0">
      <w:numFmt w:val="bullet"/>
      <w:lvlText w:val="-"/>
      <w:lvlJc w:val="left"/>
      <w:pPr>
        <w:tabs>
          <w:tab w:val="num" w:pos="720"/>
        </w:tabs>
        <w:ind w:left="720" w:hanging="360"/>
      </w:pPr>
      <w:rPr>
        <w:rFonts w:ascii="Times" w:eastAsia="Batang" w:hAnsi="Times" w:cs="Time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7EA6717"/>
    <w:multiLevelType w:val="multilevel"/>
    <w:tmpl w:val="3BCA08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B13463"/>
    <w:multiLevelType w:val="hybridMultilevel"/>
    <w:tmpl w:val="ED5A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6A652C"/>
    <w:multiLevelType w:val="hybridMultilevel"/>
    <w:tmpl w:val="6BECA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3CF4582"/>
    <w:multiLevelType w:val="hybridMultilevel"/>
    <w:tmpl w:val="ACE086F2"/>
    <w:lvl w:ilvl="0" w:tplc="73E807EC">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63357E5"/>
    <w:multiLevelType w:val="multilevel"/>
    <w:tmpl w:val="742AED98"/>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83B3AA4"/>
    <w:multiLevelType w:val="hybridMultilevel"/>
    <w:tmpl w:val="DB3AC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F42F01"/>
    <w:multiLevelType w:val="multilevel"/>
    <w:tmpl w:val="E9C26F0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15:restartNumberingAfterBreak="0">
    <w:nsid w:val="7B195391"/>
    <w:multiLevelType w:val="multilevel"/>
    <w:tmpl w:val="366068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F407BF0"/>
    <w:multiLevelType w:val="multilevel"/>
    <w:tmpl w:val="EFD672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F55219B"/>
    <w:multiLevelType w:val="multilevel"/>
    <w:tmpl w:val="C2F48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9"/>
  </w:num>
  <w:num w:numId="3">
    <w:abstractNumId w:val="44"/>
  </w:num>
  <w:num w:numId="4">
    <w:abstractNumId w:val="51"/>
  </w:num>
  <w:num w:numId="5">
    <w:abstractNumId w:val="13"/>
  </w:num>
  <w:num w:numId="6">
    <w:abstractNumId w:val="17"/>
  </w:num>
  <w:num w:numId="7">
    <w:abstractNumId w:val="0"/>
  </w:num>
  <w:num w:numId="8">
    <w:abstractNumId w:val="45"/>
  </w:num>
  <w:num w:numId="9">
    <w:abstractNumId w:val="37"/>
  </w:num>
  <w:num w:numId="10">
    <w:abstractNumId w:val="23"/>
  </w:num>
  <w:num w:numId="11">
    <w:abstractNumId w:val="38"/>
  </w:num>
  <w:num w:numId="12">
    <w:abstractNumId w:val="48"/>
  </w:num>
  <w:num w:numId="13">
    <w:abstractNumId w:val="18"/>
  </w:num>
  <w:num w:numId="14">
    <w:abstractNumId w:val="2"/>
  </w:num>
  <w:num w:numId="15">
    <w:abstractNumId w:val="7"/>
  </w:num>
  <w:num w:numId="16">
    <w:abstractNumId w:val="40"/>
  </w:num>
  <w:num w:numId="17">
    <w:abstractNumId w:val="52"/>
  </w:num>
  <w:num w:numId="18">
    <w:abstractNumId w:val="30"/>
  </w:num>
  <w:num w:numId="19">
    <w:abstractNumId w:val="28"/>
  </w:num>
  <w:num w:numId="20">
    <w:abstractNumId w:val="8"/>
  </w:num>
  <w:num w:numId="2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42"/>
  </w:num>
  <w:num w:numId="24">
    <w:abstractNumId w:val="47"/>
  </w:num>
  <w:num w:numId="25">
    <w:abstractNumId w:val="4"/>
  </w:num>
  <w:num w:numId="26">
    <w:abstractNumId w:val="22"/>
  </w:num>
  <w:num w:numId="27">
    <w:abstractNumId w:val="29"/>
  </w:num>
  <w:num w:numId="28">
    <w:abstractNumId w:val="26"/>
  </w:num>
  <w:num w:numId="29">
    <w:abstractNumId w:val="49"/>
  </w:num>
  <w:num w:numId="30">
    <w:abstractNumId w:val="34"/>
  </w:num>
  <w:num w:numId="31">
    <w:abstractNumId w:val="32"/>
  </w:num>
  <w:num w:numId="32">
    <w:abstractNumId w:val="54"/>
  </w:num>
  <w:num w:numId="33">
    <w:abstractNumId w:val="25"/>
  </w:num>
  <w:num w:numId="34">
    <w:abstractNumId w:val="5"/>
  </w:num>
  <w:num w:numId="35">
    <w:abstractNumId w:val="9"/>
  </w:num>
  <w:num w:numId="36">
    <w:abstractNumId w:val="53"/>
  </w:num>
  <w:num w:numId="37">
    <w:abstractNumId w:val="20"/>
  </w:num>
  <w:num w:numId="38">
    <w:abstractNumId w:val="12"/>
  </w:num>
  <w:num w:numId="39">
    <w:abstractNumId w:val="21"/>
  </w:num>
  <w:num w:numId="40">
    <w:abstractNumId w:val="33"/>
  </w:num>
  <w:num w:numId="41">
    <w:abstractNumId w:val="31"/>
  </w:num>
  <w:num w:numId="42">
    <w:abstractNumId w:val="10"/>
  </w:num>
  <w:num w:numId="43">
    <w:abstractNumId w:val="36"/>
  </w:num>
  <w:num w:numId="44">
    <w:abstractNumId w:val="35"/>
  </w:num>
  <w:num w:numId="45">
    <w:abstractNumId w:val="14"/>
  </w:num>
  <w:num w:numId="46">
    <w:abstractNumId w:val="15"/>
  </w:num>
  <w:num w:numId="47">
    <w:abstractNumId w:val="50"/>
  </w:num>
  <w:num w:numId="48">
    <w:abstractNumId w:val="46"/>
  </w:num>
  <w:num w:numId="49">
    <w:abstractNumId w:val="11"/>
  </w:num>
  <w:num w:numId="50">
    <w:abstractNumId w:val="39"/>
  </w:num>
  <w:num w:numId="51">
    <w:abstractNumId w:val="24"/>
  </w:num>
  <w:num w:numId="52">
    <w:abstractNumId w:val="27"/>
  </w:num>
  <w:num w:numId="53">
    <w:abstractNumId w:val="41"/>
  </w:num>
  <w:num w:numId="54">
    <w:abstractNumId w:val="16"/>
  </w:num>
  <w:num w:numId="55">
    <w:abstractNumId w:val="4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zcan Ozturk">
    <w15:presenceInfo w15:providerId="AD" w15:userId="S::oozturk@qti.qualcomm.com::633b2326-571e-4fb3-8726-18b63ed4176a"/>
  </w15:person>
  <w15:person w15:author="Ericsson">
    <w15:presenceInfo w15:providerId="None" w15:userId="Ericsson"/>
  </w15:person>
  <w15:person w15:author="Post_RAN2#116e">
    <w15:presenceInfo w15:providerId="None" w15:userId="Post_RAN2#116e"/>
  </w15:person>
  <w15:person w15:author="Nokia (GWO5)">
    <w15:presenceInfo w15:providerId="None" w15:userId="Nokia (GWO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4FA0"/>
    <w:rsid w:val="000051EB"/>
    <w:rsid w:val="00006B80"/>
    <w:rsid w:val="0001032F"/>
    <w:rsid w:val="00010742"/>
    <w:rsid w:val="000115C9"/>
    <w:rsid w:val="0001176B"/>
    <w:rsid w:val="00012B7A"/>
    <w:rsid w:val="000136DF"/>
    <w:rsid w:val="00021AF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1E5"/>
    <w:rsid w:val="0006755F"/>
    <w:rsid w:val="00071115"/>
    <w:rsid w:val="00071264"/>
    <w:rsid w:val="0007185F"/>
    <w:rsid w:val="0007253B"/>
    <w:rsid w:val="000741FB"/>
    <w:rsid w:val="0007503C"/>
    <w:rsid w:val="00077B3F"/>
    <w:rsid w:val="000826A1"/>
    <w:rsid w:val="00084E16"/>
    <w:rsid w:val="00085598"/>
    <w:rsid w:val="00087B12"/>
    <w:rsid w:val="00091FF0"/>
    <w:rsid w:val="000923FF"/>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0103"/>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671"/>
    <w:rsid w:val="00144FEE"/>
    <w:rsid w:val="001459B4"/>
    <w:rsid w:val="00145CCC"/>
    <w:rsid w:val="00145D43"/>
    <w:rsid w:val="0015073E"/>
    <w:rsid w:val="001518FB"/>
    <w:rsid w:val="001535FC"/>
    <w:rsid w:val="00155768"/>
    <w:rsid w:val="00157D45"/>
    <w:rsid w:val="00160C1A"/>
    <w:rsid w:val="0016376B"/>
    <w:rsid w:val="0016393C"/>
    <w:rsid w:val="00164D3F"/>
    <w:rsid w:val="00166335"/>
    <w:rsid w:val="001672F2"/>
    <w:rsid w:val="001673FF"/>
    <w:rsid w:val="001675E2"/>
    <w:rsid w:val="001678AE"/>
    <w:rsid w:val="00170CEA"/>
    <w:rsid w:val="00170EE6"/>
    <w:rsid w:val="00172A27"/>
    <w:rsid w:val="00174345"/>
    <w:rsid w:val="00174C78"/>
    <w:rsid w:val="0017512E"/>
    <w:rsid w:val="00175C18"/>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403E"/>
    <w:rsid w:val="0020456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0510"/>
    <w:rsid w:val="002328C2"/>
    <w:rsid w:val="0023295F"/>
    <w:rsid w:val="00232CCC"/>
    <w:rsid w:val="002360EA"/>
    <w:rsid w:val="00236ED4"/>
    <w:rsid w:val="00242DA2"/>
    <w:rsid w:val="002504AF"/>
    <w:rsid w:val="00252FF8"/>
    <w:rsid w:val="0025348D"/>
    <w:rsid w:val="00254381"/>
    <w:rsid w:val="00254614"/>
    <w:rsid w:val="00257A83"/>
    <w:rsid w:val="0026004D"/>
    <w:rsid w:val="00261E81"/>
    <w:rsid w:val="002621FC"/>
    <w:rsid w:val="00263EEE"/>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57F"/>
    <w:rsid w:val="00277656"/>
    <w:rsid w:val="00277AFA"/>
    <w:rsid w:val="00282447"/>
    <w:rsid w:val="0028310E"/>
    <w:rsid w:val="0028370B"/>
    <w:rsid w:val="00283FF7"/>
    <w:rsid w:val="002860C4"/>
    <w:rsid w:val="0028658D"/>
    <w:rsid w:val="002872DA"/>
    <w:rsid w:val="00290384"/>
    <w:rsid w:val="002907CA"/>
    <w:rsid w:val="0029110A"/>
    <w:rsid w:val="0029231D"/>
    <w:rsid w:val="00292759"/>
    <w:rsid w:val="00293C8C"/>
    <w:rsid w:val="0029407A"/>
    <w:rsid w:val="002942F5"/>
    <w:rsid w:val="002958D2"/>
    <w:rsid w:val="002959A3"/>
    <w:rsid w:val="00295D56"/>
    <w:rsid w:val="00295D80"/>
    <w:rsid w:val="00296902"/>
    <w:rsid w:val="00297A6A"/>
    <w:rsid w:val="00297E01"/>
    <w:rsid w:val="002A01CC"/>
    <w:rsid w:val="002A0CD4"/>
    <w:rsid w:val="002A14A6"/>
    <w:rsid w:val="002A170D"/>
    <w:rsid w:val="002A1835"/>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0468"/>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407"/>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2C9"/>
    <w:rsid w:val="00301B4B"/>
    <w:rsid w:val="00302B87"/>
    <w:rsid w:val="00305409"/>
    <w:rsid w:val="003066AF"/>
    <w:rsid w:val="0031014F"/>
    <w:rsid w:val="0031139F"/>
    <w:rsid w:val="00313E81"/>
    <w:rsid w:val="00315569"/>
    <w:rsid w:val="00315791"/>
    <w:rsid w:val="003161B5"/>
    <w:rsid w:val="0031633B"/>
    <w:rsid w:val="00317B89"/>
    <w:rsid w:val="00321380"/>
    <w:rsid w:val="0032158E"/>
    <w:rsid w:val="003216A4"/>
    <w:rsid w:val="00321BC3"/>
    <w:rsid w:val="00323010"/>
    <w:rsid w:val="00324159"/>
    <w:rsid w:val="00324322"/>
    <w:rsid w:val="0032530D"/>
    <w:rsid w:val="00325DB0"/>
    <w:rsid w:val="003314F8"/>
    <w:rsid w:val="00332235"/>
    <w:rsid w:val="003324D3"/>
    <w:rsid w:val="00333E81"/>
    <w:rsid w:val="003344C4"/>
    <w:rsid w:val="003363A0"/>
    <w:rsid w:val="0033752A"/>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5E5"/>
    <w:rsid w:val="00364A6F"/>
    <w:rsid w:val="003651EA"/>
    <w:rsid w:val="00371EDD"/>
    <w:rsid w:val="003729B4"/>
    <w:rsid w:val="00372AAE"/>
    <w:rsid w:val="003749C3"/>
    <w:rsid w:val="00374D0B"/>
    <w:rsid w:val="003773D0"/>
    <w:rsid w:val="0037746A"/>
    <w:rsid w:val="0038264B"/>
    <w:rsid w:val="00384A78"/>
    <w:rsid w:val="00384C55"/>
    <w:rsid w:val="003855AF"/>
    <w:rsid w:val="00387C87"/>
    <w:rsid w:val="00390A06"/>
    <w:rsid w:val="00390CBD"/>
    <w:rsid w:val="003914FF"/>
    <w:rsid w:val="00392DDC"/>
    <w:rsid w:val="003939B5"/>
    <w:rsid w:val="00393BE2"/>
    <w:rsid w:val="0039478B"/>
    <w:rsid w:val="00394B9F"/>
    <w:rsid w:val="00394CFF"/>
    <w:rsid w:val="00394DF7"/>
    <w:rsid w:val="0039548D"/>
    <w:rsid w:val="003956FE"/>
    <w:rsid w:val="003A091A"/>
    <w:rsid w:val="003A0A2D"/>
    <w:rsid w:val="003A24C5"/>
    <w:rsid w:val="003A4315"/>
    <w:rsid w:val="003A4461"/>
    <w:rsid w:val="003A4ED7"/>
    <w:rsid w:val="003A58DD"/>
    <w:rsid w:val="003A6D72"/>
    <w:rsid w:val="003B1F40"/>
    <w:rsid w:val="003B2FE7"/>
    <w:rsid w:val="003B3030"/>
    <w:rsid w:val="003B425C"/>
    <w:rsid w:val="003B5651"/>
    <w:rsid w:val="003B596D"/>
    <w:rsid w:val="003B5CC3"/>
    <w:rsid w:val="003B6496"/>
    <w:rsid w:val="003B665B"/>
    <w:rsid w:val="003B6895"/>
    <w:rsid w:val="003C04BB"/>
    <w:rsid w:val="003C06E4"/>
    <w:rsid w:val="003C1899"/>
    <w:rsid w:val="003C2757"/>
    <w:rsid w:val="003C28B1"/>
    <w:rsid w:val="003C3969"/>
    <w:rsid w:val="003C4CBE"/>
    <w:rsid w:val="003C4D56"/>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34D6"/>
    <w:rsid w:val="003F5E41"/>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4EA8"/>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3B59"/>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046E"/>
    <w:rsid w:val="00482880"/>
    <w:rsid w:val="00483CFF"/>
    <w:rsid w:val="00486081"/>
    <w:rsid w:val="0048649F"/>
    <w:rsid w:val="004904A8"/>
    <w:rsid w:val="00491B87"/>
    <w:rsid w:val="00492BB3"/>
    <w:rsid w:val="00494833"/>
    <w:rsid w:val="00495FB2"/>
    <w:rsid w:val="0049713E"/>
    <w:rsid w:val="00497E16"/>
    <w:rsid w:val="004A2D1E"/>
    <w:rsid w:val="004A327C"/>
    <w:rsid w:val="004A45E1"/>
    <w:rsid w:val="004A507B"/>
    <w:rsid w:val="004A509D"/>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3429"/>
    <w:rsid w:val="004D442E"/>
    <w:rsid w:val="004D6F9A"/>
    <w:rsid w:val="004D73A2"/>
    <w:rsid w:val="004E01F4"/>
    <w:rsid w:val="004E0419"/>
    <w:rsid w:val="004E1480"/>
    <w:rsid w:val="004E17CB"/>
    <w:rsid w:val="004E2725"/>
    <w:rsid w:val="004E28AF"/>
    <w:rsid w:val="004E30D8"/>
    <w:rsid w:val="004E4F83"/>
    <w:rsid w:val="004E7366"/>
    <w:rsid w:val="004E771B"/>
    <w:rsid w:val="004F0AEA"/>
    <w:rsid w:val="004F1563"/>
    <w:rsid w:val="004F2277"/>
    <w:rsid w:val="004F2D87"/>
    <w:rsid w:val="004F41B2"/>
    <w:rsid w:val="004F466A"/>
    <w:rsid w:val="004F46EF"/>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7D9"/>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26D6"/>
    <w:rsid w:val="00564F8C"/>
    <w:rsid w:val="005653FD"/>
    <w:rsid w:val="00565533"/>
    <w:rsid w:val="005664E1"/>
    <w:rsid w:val="005702AD"/>
    <w:rsid w:val="00570611"/>
    <w:rsid w:val="00570695"/>
    <w:rsid w:val="00571636"/>
    <w:rsid w:val="0057288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96C02"/>
    <w:rsid w:val="005A0A1A"/>
    <w:rsid w:val="005A24C9"/>
    <w:rsid w:val="005A2602"/>
    <w:rsid w:val="005A3E48"/>
    <w:rsid w:val="005A54E4"/>
    <w:rsid w:val="005A5A38"/>
    <w:rsid w:val="005A6275"/>
    <w:rsid w:val="005A6753"/>
    <w:rsid w:val="005A7A44"/>
    <w:rsid w:val="005B0F7D"/>
    <w:rsid w:val="005B20F9"/>
    <w:rsid w:val="005B2F5F"/>
    <w:rsid w:val="005B2F7D"/>
    <w:rsid w:val="005B478C"/>
    <w:rsid w:val="005B613F"/>
    <w:rsid w:val="005B6FA0"/>
    <w:rsid w:val="005B7033"/>
    <w:rsid w:val="005B7F54"/>
    <w:rsid w:val="005C0DD0"/>
    <w:rsid w:val="005C18CB"/>
    <w:rsid w:val="005C1DF7"/>
    <w:rsid w:val="005C39B0"/>
    <w:rsid w:val="005C3CE0"/>
    <w:rsid w:val="005D0485"/>
    <w:rsid w:val="005D1DF4"/>
    <w:rsid w:val="005D2110"/>
    <w:rsid w:val="005D2CE3"/>
    <w:rsid w:val="005D39E7"/>
    <w:rsid w:val="005D5025"/>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44B"/>
    <w:rsid w:val="00604BA0"/>
    <w:rsid w:val="00607FA4"/>
    <w:rsid w:val="00610864"/>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291F"/>
    <w:rsid w:val="00633087"/>
    <w:rsid w:val="00633FF7"/>
    <w:rsid w:val="0063449B"/>
    <w:rsid w:val="00634619"/>
    <w:rsid w:val="00634A38"/>
    <w:rsid w:val="00635734"/>
    <w:rsid w:val="00636544"/>
    <w:rsid w:val="006374C8"/>
    <w:rsid w:val="00640CDD"/>
    <w:rsid w:val="006418E8"/>
    <w:rsid w:val="00641C6B"/>
    <w:rsid w:val="00642A7A"/>
    <w:rsid w:val="00643232"/>
    <w:rsid w:val="00644B22"/>
    <w:rsid w:val="0064515C"/>
    <w:rsid w:val="00645FAF"/>
    <w:rsid w:val="00646975"/>
    <w:rsid w:val="00646B07"/>
    <w:rsid w:val="00647ACE"/>
    <w:rsid w:val="0065257B"/>
    <w:rsid w:val="006527A3"/>
    <w:rsid w:val="00652FE3"/>
    <w:rsid w:val="006531E6"/>
    <w:rsid w:val="006542D5"/>
    <w:rsid w:val="00654EED"/>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77E24"/>
    <w:rsid w:val="006805FC"/>
    <w:rsid w:val="0068103F"/>
    <w:rsid w:val="006816CB"/>
    <w:rsid w:val="0068210F"/>
    <w:rsid w:val="00683D67"/>
    <w:rsid w:val="0068406F"/>
    <w:rsid w:val="0068411E"/>
    <w:rsid w:val="00684CAF"/>
    <w:rsid w:val="0068740F"/>
    <w:rsid w:val="006874C5"/>
    <w:rsid w:val="006925BA"/>
    <w:rsid w:val="006932E2"/>
    <w:rsid w:val="00693EDA"/>
    <w:rsid w:val="00693FF4"/>
    <w:rsid w:val="006941B9"/>
    <w:rsid w:val="00694C9D"/>
    <w:rsid w:val="00695808"/>
    <w:rsid w:val="006A0AB5"/>
    <w:rsid w:val="006A0AEC"/>
    <w:rsid w:val="006A31C6"/>
    <w:rsid w:val="006A3BD3"/>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65A5"/>
    <w:rsid w:val="006D7348"/>
    <w:rsid w:val="006D7D7F"/>
    <w:rsid w:val="006D7EE8"/>
    <w:rsid w:val="006E21FB"/>
    <w:rsid w:val="006E4FE0"/>
    <w:rsid w:val="006E75F9"/>
    <w:rsid w:val="006E7BFE"/>
    <w:rsid w:val="006F024E"/>
    <w:rsid w:val="006F3826"/>
    <w:rsid w:val="006F609E"/>
    <w:rsid w:val="006F65A6"/>
    <w:rsid w:val="006F6C2E"/>
    <w:rsid w:val="006F6CF7"/>
    <w:rsid w:val="006F71C4"/>
    <w:rsid w:val="007023DB"/>
    <w:rsid w:val="007036BA"/>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83F"/>
    <w:rsid w:val="00721B5F"/>
    <w:rsid w:val="007223DE"/>
    <w:rsid w:val="0072249B"/>
    <w:rsid w:val="00722A18"/>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3AB1"/>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3CF6"/>
    <w:rsid w:val="007B4C65"/>
    <w:rsid w:val="007B512A"/>
    <w:rsid w:val="007B58C3"/>
    <w:rsid w:val="007B65B8"/>
    <w:rsid w:val="007C0019"/>
    <w:rsid w:val="007C2097"/>
    <w:rsid w:val="007C2BD9"/>
    <w:rsid w:val="007C36C9"/>
    <w:rsid w:val="007C3EE6"/>
    <w:rsid w:val="007C40E7"/>
    <w:rsid w:val="007C429A"/>
    <w:rsid w:val="007C6759"/>
    <w:rsid w:val="007D0EFA"/>
    <w:rsid w:val="007D2226"/>
    <w:rsid w:val="007D2E41"/>
    <w:rsid w:val="007D3463"/>
    <w:rsid w:val="007D3746"/>
    <w:rsid w:val="007D39ED"/>
    <w:rsid w:val="007D45CD"/>
    <w:rsid w:val="007D502F"/>
    <w:rsid w:val="007D5AA1"/>
    <w:rsid w:val="007D5D25"/>
    <w:rsid w:val="007D68EE"/>
    <w:rsid w:val="007D6A04"/>
    <w:rsid w:val="007D6A07"/>
    <w:rsid w:val="007E11A4"/>
    <w:rsid w:val="007E2938"/>
    <w:rsid w:val="007E2DDD"/>
    <w:rsid w:val="007E4CDA"/>
    <w:rsid w:val="007E50B1"/>
    <w:rsid w:val="007E571B"/>
    <w:rsid w:val="007E6659"/>
    <w:rsid w:val="007E7C2F"/>
    <w:rsid w:val="007E7E37"/>
    <w:rsid w:val="007F1F17"/>
    <w:rsid w:val="007F29E1"/>
    <w:rsid w:val="007F553E"/>
    <w:rsid w:val="007F732A"/>
    <w:rsid w:val="00801904"/>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055E"/>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45F65"/>
    <w:rsid w:val="0085288C"/>
    <w:rsid w:val="0085391C"/>
    <w:rsid w:val="008570D1"/>
    <w:rsid w:val="00857B24"/>
    <w:rsid w:val="0086028F"/>
    <w:rsid w:val="00860626"/>
    <w:rsid w:val="008612A2"/>
    <w:rsid w:val="008623B9"/>
    <w:rsid w:val="008626E7"/>
    <w:rsid w:val="008663E3"/>
    <w:rsid w:val="0086663A"/>
    <w:rsid w:val="0086737B"/>
    <w:rsid w:val="00870629"/>
    <w:rsid w:val="00870EE7"/>
    <w:rsid w:val="00871AA1"/>
    <w:rsid w:val="00872F45"/>
    <w:rsid w:val="00873B8A"/>
    <w:rsid w:val="008756EC"/>
    <w:rsid w:val="00875827"/>
    <w:rsid w:val="00875C54"/>
    <w:rsid w:val="00877E56"/>
    <w:rsid w:val="008804E8"/>
    <w:rsid w:val="00880ACC"/>
    <w:rsid w:val="00881AF1"/>
    <w:rsid w:val="00881D0F"/>
    <w:rsid w:val="00882D2E"/>
    <w:rsid w:val="0088483D"/>
    <w:rsid w:val="00884FEE"/>
    <w:rsid w:val="00885FEA"/>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560A"/>
    <w:rsid w:val="008B6180"/>
    <w:rsid w:val="008B6C0A"/>
    <w:rsid w:val="008B79DE"/>
    <w:rsid w:val="008C295E"/>
    <w:rsid w:val="008C36CF"/>
    <w:rsid w:val="008C39EC"/>
    <w:rsid w:val="008C4B56"/>
    <w:rsid w:val="008C6540"/>
    <w:rsid w:val="008C76C0"/>
    <w:rsid w:val="008D029B"/>
    <w:rsid w:val="008D16A8"/>
    <w:rsid w:val="008D1A04"/>
    <w:rsid w:val="008D1F7B"/>
    <w:rsid w:val="008D2B2F"/>
    <w:rsid w:val="008D2F4F"/>
    <w:rsid w:val="008D4F32"/>
    <w:rsid w:val="008D6388"/>
    <w:rsid w:val="008D73FA"/>
    <w:rsid w:val="008E0019"/>
    <w:rsid w:val="008E1861"/>
    <w:rsid w:val="008E19B2"/>
    <w:rsid w:val="008E2483"/>
    <w:rsid w:val="008E295D"/>
    <w:rsid w:val="008E39B8"/>
    <w:rsid w:val="008E4CA4"/>
    <w:rsid w:val="008E5224"/>
    <w:rsid w:val="008E567D"/>
    <w:rsid w:val="008E79F1"/>
    <w:rsid w:val="008F0405"/>
    <w:rsid w:val="008F0488"/>
    <w:rsid w:val="008F4E3B"/>
    <w:rsid w:val="008F5E77"/>
    <w:rsid w:val="008F686C"/>
    <w:rsid w:val="008F731A"/>
    <w:rsid w:val="008F7B3A"/>
    <w:rsid w:val="00900016"/>
    <w:rsid w:val="009020A5"/>
    <w:rsid w:val="00903452"/>
    <w:rsid w:val="00906437"/>
    <w:rsid w:val="00906D09"/>
    <w:rsid w:val="009114B5"/>
    <w:rsid w:val="009128B3"/>
    <w:rsid w:val="00912E68"/>
    <w:rsid w:val="00913A4A"/>
    <w:rsid w:val="0091435E"/>
    <w:rsid w:val="0091496D"/>
    <w:rsid w:val="00915C39"/>
    <w:rsid w:val="00916705"/>
    <w:rsid w:val="0091691F"/>
    <w:rsid w:val="009170C9"/>
    <w:rsid w:val="009209A0"/>
    <w:rsid w:val="00920AB2"/>
    <w:rsid w:val="00921C79"/>
    <w:rsid w:val="00922D6F"/>
    <w:rsid w:val="00922F67"/>
    <w:rsid w:val="0092330E"/>
    <w:rsid w:val="00923DA7"/>
    <w:rsid w:val="009252B7"/>
    <w:rsid w:val="00925D4A"/>
    <w:rsid w:val="00926DF3"/>
    <w:rsid w:val="009279CB"/>
    <w:rsid w:val="00930B11"/>
    <w:rsid w:val="0093187D"/>
    <w:rsid w:val="00931ADC"/>
    <w:rsid w:val="00932262"/>
    <w:rsid w:val="00932C3C"/>
    <w:rsid w:val="00935EDB"/>
    <w:rsid w:val="009408D0"/>
    <w:rsid w:val="009412A6"/>
    <w:rsid w:val="00942151"/>
    <w:rsid w:val="00943FC3"/>
    <w:rsid w:val="009444A3"/>
    <w:rsid w:val="009453DE"/>
    <w:rsid w:val="00946121"/>
    <w:rsid w:val="00947609"/>
    <w:rsid w:val="00947D93"/>
    <w:rsid w:val="00950403"/>
    <w:rsid w:val="009505D9"/>
    <w:rsid w:val="00952A15"/>
    <w:rsid w:val="0095366C"/>
    <w:rsid w:val="00954B65"/>
    <w:rsid w:val="00954FEB"/>
    <w:rsid w:val="00955118"/>
    <w:rsid w:val="009564BB"/>
    <w:rsid w:val="00960423"/>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4D3"/>
    <w:rsid w:val="00983BEE"/>
    <w:rsid w:val="0098562A"/>
    <w:rsid w:val="00990376"/>
    <w:rsid w:val="00991550"/>
    <w:rsid w:val="00991B88"/>
    <w:rsid w:val="00991D51"/>
    <w:rsid w:val="00993A95"/>
    <w:rsid w:val="00995C26"/>
    <w:rsid w:val="00995F9B"/>
    <w:rsid w:val="009961FE"/>
    <w:rsid w:val="009963ED"/>
    <w:rsid w:val="00996A34"/>
    <w:rsid w:val="00997826"/>
    <w:rsid w:val="009979B8"/>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46EE"/>
    <w:rsid w:val="009D630A"/>
    <w:rsid w:val="009E245D"/>
    <w:rsid w:val="009E2CA6"/>
    <w:rsid w:val="009E3297"/>
    <w:rsid w:val="009E788B"/>
    <w:rsid w:val="009E7BB7"/>
    <w:rsid w:val="009E7C0F"/>
    <w:rsid w:val="009F0695"/>
    <w:rsid w:val="009F130E"/>
    <w:rsid w:val="009F169E"/>
    <w:rsid w:val="009F4266"/>
    <w:rsid w:val="009F5FF2"/>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0F63"/>
    <w:rsid w:val="00A81EB7"/>
    <w:rsid w:val="00A81EDD"/>
    <w:rsid w:val="00A82601"/>
    <w:rsid w:val="00A8290C"/>
    <w:rsid w:val="00A82D44"/>
    <w:rsid w:val="00A82FF8"/>
    <w:rsid w:val="00A90E10"/>
    <w:rsid w:val="00A91677"/>
    <w:rsid w:val="00A946BD"/>
    <w:rsid w:val="00A94CE5"/>
    <w:rsid w:val="00A962D9"/>
    <w:rsid w:val="00A97051"/>
    <w:rsid w:val="00AA0DA6"/>
    <w:rsid w:val="00AA0E74"/>
    <w:rsid w:val="00AA1183"/>
    <w:rsid w:val="00AA3C30"/>
    <w:rsid w:val="00AA3DF6"/>
    <w:rsid w:val="00AA4707"/>
    <w:rsid w:val="00AA4A77"/>
    <w:rsid w:val="00AA50A0"/>
    <w:rsid w:val="00AA53BE"/>
    <w:rsid w:val="00AA682A"/>
    <w:rsid w:val="00AB1034"/>
    <w:rsid w:val="00AB4748"/>
    <w:rsid w:val="00AB6484"/>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B92"/>
    <w:rsid w:val="00AE5F6B"/>
    <w:rsid w:val="00AE6193"/>
    <w:rsid w:val="00AE65B2"/>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6FF"/>
    <w:rsid w:val="00B27D66"/>
    <w:rsid w:val="00B27D6B"/>
    <w:rsid w:val="00B3440A"/>
    <w:rsid w:val="00B34AFF"/>
    <w:rsid w:val="00B373F0"/>
    <w:rsid w:val="00B37504"/>
    <w:rsid w:val="00B40628"/>
    <w:rsid w:val="00B4273C"/>
    <w:rsid w:val="00B428E3"/>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E5CEC"/>
    <w:rsid w:val="00BF015C"/>
    <w:rsid w:val="00BF0850"/>
    <w:rsid w:val="00BF16F6"/>
    <w:rsid w:val="00BF187B"/>
    <w:rsid w:val="00BF1B85"/>
    <w:rsid w:val="00BF2765"/>
    <w:rsid w:val="00BF304E"/>
    <w:rsid w:val="00BF5C35"/>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2200F"/>
    <w:rsid w:val="00C24597"/>
    <w:rsid w:val="00C24CEE"/>
    <w:rsid w:val="00C25892"/>
    <w:rsid w:val="00C3177C"/>
    <w:rsid w:val="00C33DB8"/>
    <w:rsid w:val="00C35BA6"/>
    <w:rsid w:val="00C3739C"/>
    <w:rsid w:val="00C44AB2"/>
    <w:rsid w:val="00C45D4E"/>
    <w:rsid w:val="00C471B9"/>
    <w:rsid w:val="00C47228"/>
    <w:rsid w:val="00C500C5"/>
    <w:rsid w:val="00C522BD"/>
    <w:rsid w:val="00C545C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0A51"/>
    <w:rsid w:val="00CD1D80"/>
    <w:rsid w:val="00CD3D51"/>
    <w:rsid w:val="00CD7D1F"/>
    <w:rsid w:val="00CE029F"/>
    <w:rsid w:val="00CE0A2B"/>
    <w:rsid w:val="00CE3E87"/>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809"/>
    <w:rsid w:val="00D35AED"/>
    <w:rsid w:val="00D37555"/>
    <w:rsid w:val="00D40608"/>
    <w:rsid w:val="00D42A42"/>
    <w:rsid w:val="00D435A2"/>
    <w:rsid w:val="00D43AB8"/>
    <w:rsid w:val="00D45E51"/>
    <w:rsid w:val="00D4661A"/>
    <w:rsid w:val="00D4726C"/>
    <w:rsid w:val="00D47A32"/>
    <w:rsid w:val="00D52888"/>
    <w:rsid w:val="00D52B2C"/>
    <w:rsid w:val="00D532DC"/>
    <w:rsid w:val="00D5361C"/>
    <w:rsid w:val="00D540BF"/>
    <w:rsid w:val="00D54880"/>
    <w:rsid w:val="00D56E30"/>
    <w:rsid w:val="00D60AB4"/>
    <w:rsid w:val="00D60BC0"/>
    <w:rsid w:val="00D61D17"/>
    <w:rsid w:val="00D63329"/>
    <w:rsid w:val="00D633FC"/>
    <w:rsid w:val="00D635C4"/>
    <w:rsid w:val="00D6456F"/>
    <w:rsid w:val="00D6484C"/>
    <w:rsid w:val="00D66211"/>
    <w:rsid w:val="00D66EED"/>
    <w:rsid w:val="00D70647"/>
    <w:rsid w:val="00D71DB1"/>
    <w:rsid w:val="00D728F9"/>
    <w:rsid w:val="00D739A1"/>
    <w:rsid w:val="00D74675"/>
    <w:rsid w:val="00D7525F"/>
    <w:rsid w:val="00D7645F"/>
    <w:rsid w:val="00D77381"/>
    <w:rsid w:val="00D80816"/>
    <w:rsid w:val="00D80B0A"/>
    <w:rsid w:val="00D80BF9"/>
    <w:rsid w:val="00D81546"/>
    <w:rsid w:val="00D82F1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1DA"/>
    <w:rsid w:val="00DA12FE"/>
    <w:rsid w:val="00DA1377"/>
    <w:rsid w:val="00DA13A4"/>
    <w:rsid w:val="00DA1A40"/>
    <w:rsid w:val="00DA37C5"/>
    <w:rsid w:val="00DA4DC8"/>
    <w:rsid w:val="00DA5E86"/>
    <w:rsid w:val="00DA684A"/>
    <w:rsid w:val="00DB0E91"/>
    <w:rsid w:val="00DB1371"/>
    <w:rsid w:val="00DB1EA1"/>
    <w:rsid w:val="00DB2C6E"/>
    <w:rsid w:val="00DB3FA6"/>
    <w:rsid w:val="00DB7C08"/>
    <w:rsid w:val="00DB7E2A"/>
    <w:rsid w:val="00DB7F28"/>
    <w:rsid w:val="00DC12B4"/>
    <w:rsid w:val="00DC1C26"/>
    <w:rsid w:val="00DC1F0B"/>
    <w:rsid w:val="00DC278B"/>
    <w:rsid w:val="00DC3D37"/>
    <w:rsid w:val="00DC452B"/>
    <w:rsid w:val="00DC6382"/>
    <w:rsid w:val="00DC764D"/>
    <w:rsid w:val="00DD1500"/>
    <w:rsid w:val="00DD1BA4"/>
    <w:rsid w:val="00DD26C8"/>
    <w:rsid w:val="00DD338E"/>
    <w:rsid w:val="00DD5319"/>
    <w:rsid w:val="00DD6D8D"/>
    <w:rsid w:val="00DD6FA8"/>
    <w:rsid w:val="00DD70CE"/>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3BD"/>
    <w:rsid w:val="00E02D89"/>
    <w:rsid w:val="00E03C76"/>
    <w:rsid w:val="00E0501A"/>
    <w:rsid w:val="00E0647D"/>
    <w:rsid w:val="00E07957"/>
    <w:rsid w:val="00E119F6"/>
    <w:rsid w:val="00E12451"/>
    <w:rsid w:val="00E131DA"/>
    <w:rsid w:val="00E13B1A"/>
    <w:rsid w:val="00E144D4"/>
    <w:rsid w:val="00E1480E"/>
    <w:rsid w:val="00E15318"/>
    <w:rsid w:val="00E15DFF"/>
    <w:rsid w:val="00E16123"/>
    <w:rsid w:val="00E1653B"/>
    <w:rsid w:val="00E16E5C"/>
    <w:rsid w:val="00E22FF7"/>
    <w:rsid w:val="00E25588"/>
    <w:rsid w:val="00E307D1"/>
    <w:rsid w:val="00E30B3D"/>
    <w:rsid w:val="00E31308"/>
    <w:rsid w:val="00E35403"/>
    <w:rsid w:val="00E362B2"/>
    <w:rsid w:val="00E4040B"/>
    <w:rsid w:val="00E4164F"/>
    <w:rsid w:val="00E41D68"/>
    <w:rsid w:val="00E41D9E"/>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4980"/>
    <w:rsid w:val="00E777DF"/>
    <w:rsid w:val="00E77858"/>
    <w:rsid w:val="00E80D36"/>
    <w:rsid w:val="00E8302B"/>
    <w:rsid w:val="00E83F38"/>
    <w:rsid w:val="00E867AF"/>
    <w:rsid w:val="00E871BE"/>
    <w:rsid w:val="00E87DD3"/>
    <w:rsid w:val="00E90D7E"/>
    <w:rsid w:val="00E91C41"/>
    <w:rsid w:val="00E91D2D"/>
    <w:rsid w:val="00E922C9"/>
    <w:rsid w:val="00E92575"/>
    <w:rsid w:val="00E933B8"/>
    <w:rsid w:val="00E94AB0"/>
    <w:rsid w:val="00E9521D"/>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35"/>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ADF"/>
    <w:rsid w:val="00EE7D7C"/>
    <w:rsid w:val="00EF041B"/>
    <w:rsid w:val="00EF0821"/>
    <w:rsid w:val="00EF1754"/>
    <w:rsid w:val="00EF2118"/>
    <w:rsid w:val="00EF2B3D"/>
    <w:rsid w:val="00EF3AE8"/>
    <w:rsid w:val="00EF628E"/>
    <w:rsid w:val="00F0057F"/>
    <w:rsid w:val="00F00D06"/>
    <w:rsid w:val="00F022CC"/>
    <w:rsid w:val="00F02372"/>
    <w:rsid w:val="00F027FE"/>
    <w:rsid w:val="00F030B8"/>
    <w:rsid w:val="00F03390"/>
    <w:rsid w:val="00F03621"/>
    <w:rsid w:val="00F04213"/>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5148"/>
    <w:rsid w:val="00F56F73"/>
    <w:rsid w:val="00F67616"/>
    <w:rsid w:val="00F67AD1"/>
    <w:rsid w:val="00F71C41"/>
    <w:rsid w:val="00F7293D"/>
    <w:rsid w:val="00F733FF"/>
    <w:rsid w:val="00F741EC"/>
    <w:rsid w:val="00F74DC7"/>
    <w:rsid w:val="00F76717"/>
    <w:rsid w:val="00F77659"/>
    <w:rsid w:val="00F811E3"/>
    <w:rsid w:val="00F81430"/>
    <w:rsid w:val="00F815B1"/>
    <w:rsid w:val="00F81C4F"/>
    <w:rsid w:val="00F81D1D"/>
    <w:rsid w:val="00F82821"/>
    <w:rsid w:val="00F853CB"/>
    <w:rsid w:val="00F85B76"/>
    <w:rsid w:val="00F85C20"/>
    <w:rsid w:val="00F86A70"/>
    <w:rsid w:val="00F86ECC"/>
    <w:rsid w:val="00F86FA5"/>
    <w:rsid w:val="00F90296"/>
    <w:rsid w:val="00F902B9"/>
    <w:rsid w:val="00F923E4"/>
    <w:rsid w:val="00F928D5"/>
    <w:rsid w:val="00F92AD9"/>
    <w:rsid w:val="00F92E1F"/>
    <w:rsid w:val="00F93A47"/>
    <w:rsid w:val="00F94826"/>
    <w:rsid w:val="00F94DB0"/>
    <w:rsid w:val="00F95D50"/>
    <w:rsid w:val="00F962C2"/>
    <w:rsid w:val="00F96AA1"/>
    <w:rsid w:val="00F96B6E"/>
    <w:rsid w:val="00F96DED"/>
    <w:rsid w:val="00FA45B4"/>
    <w:rsid w:val="00FA5D36"/>
    <w:rsid w:val="00FA64EC"/>
    <w:rsid w:val="00FA65EA"/>
    <w:rsid w:val="00FA78DD"/>
    <w:rsid w:val="00FA7E0E"/>
    <w:rsid w:val="00FB0AD9"/>
    <w:rsid w:val="00FB0F92"/>
    <w:rsid w:val="00FB0FA1"/>
    <w:rsid w:val="00FB1263"/>
    <w:rsid w:val="00FB1480"/>
    <w:rsid w:val="00FB1DA4"/>
    <w:rsid w:val="00FB1E51"/>
    <w:rsid w:val="00FB43AF"/>
    <w:rsid w:val="00FB472B"/>
    <w:rsid w:val="00FB4935"/>
    <w:rsid w:val="00FB5768"/>
    <w:rsid w:val="00FB57A7"/>
    <w:rsid w:val="00FB6386"/>
    <w:rsid w:val="00FB6613"/>
    <w:rsid w:val="00FB6A08"/>
    <w:rsid w:val="00FB738F"/>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A85"/>
    <w:rsid w:val="00FD5F8D"/>
    <w:rsid w:val="00FD647A"/>
    <w:rsid w:val="00FD7F06"/>
    <w:rsid w:val="00FE00AF"/>
    <w:rsid w:val="00FE28B6"/>
    <w:rsid w:val="00FE2D7B"/>
    <w:rsid w:val="00FE3DD8"/>
    <w:rsid w:val="00FE4FBB"/>
    <w:rsid w:val="00FE543B"/>
    <w:rsid w:val="00FF0BFC"/>
    <w:rsid w:val="00FF2E18"/>
    <w:rsid w:val="00FF3C34"/>
    <w:rsid w:val="00FF4ED6"/>
    <w:rsid w:val="00FF5051"/>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EA997F3"/>
  <w15:docId w15:val="{88787053-8F36-4246-8D28-761D0B76A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aliases w:val="EN"/>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aliases w:val="header odd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列表段,リスト段落,P,列出"/>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styleId="Revision">
    <w:name w:val="Revision"/>
    <w:hidden/>
    <w:uiPriority w:val="99"/>
    <w:semiHidden/>
    <w:rsid w:val="00E90D7E"/>
    <w:rPr>
      <w:lang w:val="en-GB" w:eastAsia="en-US"/>
    </w:rPr>
  </w:style>
  <w:style w:type="paragraph" w:customStyle="1" w:styleId="Doc-title">
    <w:name w:val="Doc-title"/>
    <w:basedOn w:val="Normal"/>
    <w:next w:val="Doc-text2"/>
    <w:link w:val="Doc-titleChar"/>
    <w:qFormat/>
    <w:rsid w:val="004E7366"/>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E7366"/>
    <w:rPr>
      <w:rFonts w:ascii="Arial" w:eastAsia="MS Mincho" w:hAnsi="Arial"/>
      <w:noProof/>
      <w:szCs w:val="24"/>
      <w:lang w:val="en-GB" w:eastAsia="en-GB"/>
    </w:rPr>
  </w:style>
  <w:style w:type="paragraph" w:customStyle="1" w:styleId="xxmsolistparagraph">
    <w:name w:val="x_xmsolistparagraph"/>
    <w:basedOn w:val="Normal"/>
    <w:rsid w:val="00913A4A"/>
    <w:pPr>
      <w:spacing w:before="100" w:beforeAutospacing="1" w:after="100" w:afterAutospacing="1"/>
    </w:pPr>
    <w:rPr>
      <w:rFonts w:ascii="Calibri" w:eastAsia="Calibri" w:hAnsi="Calibri" w:cs="Calibri"/>
      <w:sz w:val="22"/>
      <w:szCs w:val="22"/>
      <w:lang w:val="en-US"/>
    </w:rPr>
  </w:style>
  <w:style w:type="character" w:styleId="Emphasis">
    <w:name w:val="Emphasis"/>
    <w:uiPriority w:val="20"/>
    <w:qFormat/>
    <w:rsid w:val="003012C9"/>
    <w:rPr>
      <w:i/>
      <w:iCs/>
    </w:rPr>
  </w:style>
  <w:style w:type="numbering" w:customStyle="1" w:styleId="StyleBulleted">
    <w:name w:val="Style Bulleted"/>
    <w:rsid w:val="009F5FF2"/>
    <w:pPr>
      <w:numPr>
        <w:numId w:val="40"/>
      </w:numPr>
    </w:pPr>
  </w:style>
  <w:style w:type="character" w:customStyle="1" w:styleId="InternetLink">
    <w:name w:val="Internet Link"/>
    <w:basedOn w:val="DefaultParagraphFont"/>
    <w:unhideWhenUsed/>
    <w:rsid w:val="003645E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511717">
      <w:bodyDiv w:val="1"/>
      <w:marLeft w:val="0"/>
      <w:marRight w:val="0"/>
      <w:marTop w:val="0"/>
      <w:marBottom w:val="0"/>
      <w:divBdr>
        <w:top w:val="none" w:sz="0" w:space="0" w:color="auto"/>
        <w:left w:val="none" w:sz="0" w:space="0" w:color="auto"/>
        <w:bottom w:val="none" w:sz="0" w:space="0" w:color="auto"/>
        <w:right w:val="none" w:sz="0" w:space="0" w:color="auto"/>
      </w:divBdr>
    </w:div>
    <w:div w:id="1493906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3B3F92E-2518-42EA-AD88-4A4EB66728EC}">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 ds:uri="http://purl.org/dc/dcmitype/"/>
    <ds:schemaRef ds:uri="e32f50e1-6846-4d7d-ad60-ccd6877e6c5e"/>
    <ds:schemaRef ds:uri="5a888943-97ca-4c93-b605-714bb5e9e285"/>
    <ds:schemaRef ds:uri="http://www.w3.org/XML/1998/namespace"/>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E28525-4E37-4F89-B2FA-53B009CCB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21</Words>
  <Characters>15511</Characters>
  <Application>Microsoft Office Word</Application>
  <DocSecurity>0</DocSecurity>
  <Lines>129</Lines>
  <Paragraphs>36</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Online Meeting, February, 2022 </vt:lpstr>
      <vt:lpstr>    5.5	Transport Channels</vt:lpstr>
      <vt:lpstr>        16.9.5	SL DRX</vt:lpstr>
      <vt:lpstr>        16.9.6	Power Savings Resource Allocation</vt:lpstr>
      <vt:lpstr>        16.9.7	Inter-UE Coordination (IUC)</vt:lpstr>
      <vt:lpstr>11	UE Power Saving</vt:lpstr>
      <vt:lpstr>Annex1	- Collection of RAN2 agreements on NR SL Enhancements</vt:lpstr>
      <vt:lpstr>Annex2	- RAN1 agreements on Power Savings Resource Allocation</vt:lpstr>
    </vt:vector>
  </TitlesOfParts>
  <Company/>
  <LinksUpToDate>false</LinksUpToDate>
  <CharactersWithSpaces>1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Ozcan Ozturk</cp:lastModifiedBy>
  <cp:revision>2</cp:revision>
  <dcterms:created xsi:type="dcterms:W3CDTF">2022-03-04T20:36:00Z</dcterms:created>
  <dcterms:modified xsi:type="dcterms:W3CDTF">2022-03-04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ContentTypeId">
    <vt:lpwstr>0x0101006C8E648E97429F4A9C700CA2B719F885</vt:lpwstr>
  </property>
</Properties>
</file>